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84413" w:rsidRDefault="00ED458C" w14:paraId="249A016D" w14:textId="204223CB">
      <w:pPr>
        <w:pStyle w:val="Title"/>
      </w:pPr>
      <w:r w:rsidR="341810C6">
        <w:rPr/>
        <w:t>SpeSpeNet</w:t>
      </w:r>
      <w:r w:rsidR="000A5448">
        <w:rPr/>
        <w:t xml:space="preserve"> 1.0</w:t>
      </w:r>
      <w:r w:rsidR="00ED458C">
        <w:rPr/>
        <w:t xml:space="preserve"> manual</w:t>
      </w:r>
    </w:p>
    <w:sdt>
      <w:sdtPr>
        <w:id w:val="-1034355236"/>
        <w:docPartObj>
          <w:docPartGallery w:val="Table of Contents"/>
          <w:docPartUnique/>
        </w:docPartObj>
        <w:rPr>
          <w:rFonts w:ascii="Cambria" w:hAnsi="Cambria" w:eastAsia="" w:cs="" w:asciiTheme="minorAscii" w:hAnsiTheme="minorAscii" w:eastAsiaTheme="minorEastAsia" w:cstheme="minorBidi"/>
          <w:color w:val="auto"/>
          <w:sz w:val="24"/>
          <w:szCs w:val="24"/>
        </w:rPr>
      </w:sdtPr>
      <w:sdtContent>
        <w:p w:rsidR="00084413" w:rsidRDefault="00ED458C" w14:paraId="43356CAB" w14:textId="77777777">
          <w:pPr>
            <w:pStyle w:val="TOCHeading"/>
          </w:pPr>
          <w:r>
            <w:t>Table of Contents</w:t>
          </w:r>
        </w:p>
        <w:p w:rsidR="000A5448" w:rsidRDefault="00ED458C" w14:paraId="4D1B35FD" w14:textId="2ABBB47E">
          <w:pPr>
            <w:pStyle w:val="TOC2"/>
            <w:rPr>
              <w:rFonts w:eastAsiaTheme="minorEastAsia"/>
              <w:noProof/>
              <w:kern w:val="2"/>
              <w:sz w:val="22"/>
              <w:szCs w:val="22"/>
              <w:lang w:val="nl-NL" w:eastAsia="nl-NL"/>
              <w14:ligatures w14:val="standardContextual"/>
            </w:rPr>
          </w:pPr>
          <w:r>
            <w:fldChar w:fldCharType="begin"/>
          </w:r>
          <w:r>
            <w:instrText>TOC \o "1-3" \h \z \u</w:instrText>
          </w:r>
          <w:r>
            <w:fldChar w:fldCharType="separate"/>
          </w:r>
          <w:hyperlink w:history="1" w:anchor="_Toc160105958">
            <w:r w:rsidRPr="00860E7A" w:rsidR="000A5448">
              <w:rPr>
                <w:rStyle w:val="Hyperlink"/>
                <w:noProof/>
              </w:rPr>
              <w:t>Abstract</w:t>
            </w:r>
            <w:r w:rsidR="000A5448">
              <w:rPr>
                <w:noProof/>
                <w:webHidden/>
              </w:rPr>
              <w:tab/>
            </w:r>
            <w:r w:rsidR="000A5448">
              <w:rPr>
                <w:noProof/>
                <w:webHidden/>
              </w:rPr>
              <w:fldChar w:fldCharType="begin"/>
            </w:r>
            <w:r w:rsidR="000A5448">
              <w:rPr>
                <w:noProof/>
                <w:webHidden/>
              </w:rPr>
              <w:instrText xml:space="preserve"> PAGEREF _Toc160105958 \h </w:instrText>
            </w:r>
            <w:r w:rsidR="000A5448">
              <w:rPr>
                <w:noProof/>
                <w:webHidden/>
              </w:rPr>
            </w:r>
            <w:r w:rsidR="000A5448">
              <w:rPr>
                <w:noProof/>
                <w:webHidden/>
              </w:rPr>
              <w:fldChar w:fldCharType="separate"/>
            </w:r>
            <w:r w:rsidR="000A5448">
              <w:rPr>
                <w:noProof/>
                <w:webHidden/>
              </w:rPr>
              <w:t>1</w:t>
            </w:r>
            <w:r w:rsidR="000A5448">
              <w:rPr>
                <w:noProof/>
                <w:webHidden/>
              </w:rPr>
              <w:fldChar w:fldCharType="end"/>
            </w:r>
          </w:hyperlink>
        </w:p>
        <w:p w:rsidR="000A5448" w:rsidRDefault="000A5448" w14:paraId="27F31037" w14:textId="61590A99">
          <w:pPr>
            <w:pStyle w:val="TOC2"/>
            <w:rPr>
              <w:rFonts w:eastAsiaTheme="minorEastAsia"/>
              <w:noProof/>
              <w:kern w:val="2"/>
              <w:sz w:val="22"/>
              <w:szCs w:val="22"/>
              <w:lang w:val="nl-NL" w:eastAsia="nl-NL"/>
              <w14:ligatures w14:val="standardContextual"/>
            </w:rPr>
          </w:pPr>
          <w:hyperlink w:history="1" w:anchor="_Toc160105959">
            <w:r w:rsidRPr="00860E7A">
              <w:rPr>
                <w:rStyle w:val="Hyperlink"/>
                <w:noProof/>
              </w:rPr>
              <w:t>Dependencies</w:t>
            </w:r>
            <w:r>
              <w:rPr>
                <w:noProof/>
                <w:webHidden/>
              </w:rPr>
              <w:tab/>
            </w:r>
            <w:r>
              <w:rPr>
                <w:noProof/>
                <w:webHidden/>
              </w:rPr>
              <w:fldChar w:fldCharType="begin"/>
            </w:r>
            <w:r>
              <w:rPr>
                <w:noProof/>
                <w:webHidden/>
              </w:rPr>
              <w:instrText xml:space="preserve"> PAGEREF _Toc160105959 \h </w:instrText>
            </w:r>
            <w:r>
              <w:rPr>
                <w:noProof/>
                <w:webHidden/>
              </w:rPr>
            </w:r>
            <w:r>
              <w:rPr>
                <w:noProof/>
                <w:webHidden/>
              </w:rPr>
              <w:fldChar w:fldCharType="separate"/>
            </w:r>
            <w:r>
              <w:rPr>
                <w:noProof/>
                <w:webHidden/>
              </w:rPr>
              <w:t>1</w:t>
            </w:r>
            <w:r>
              <w:rPr>
                <w:noProof/>
                <w:webHidden/>
              </w:rPr>
              <w:fldChar w:fldCharType="end"/>
            </w:r>
          </w:hyperlink>
        </w:p>
        <w:p w:rsidR="000A5448" w:rsidRDefault="000A5448" w14:paraId="32C1D7A3" w14:textId="4E068D6B">
          <w:pPr>
            <w:pStyle w:val="TOC2"/>
            <w:rPr>
              <w:rFonts w:eastAsiaTheme="minorEastAsia"/>
              <w:noProof/>
              <w:kern w:val="2"/>
              <w:sz w:val="22"/>
              <w:szCs w:val="22"/>
              <w:lang w:val="nl-NL" w:eastAsia="nl-NL"/>
              <w14:ligatures w14:val="standardContextual"/>
            </w:rPr>
          </w:pPr>
          <w:hyperlink w:history="1" w:anchor="_Toc160105960">
            <w:r w:rsidRPr="00860E7A">
              <w:rPr>
                <w:rStyle w:val="Hyperlink"/>
                <w:noProof/>
              </w:rPr>
              <w:t>1. The navigation bar</w:t>
            </w:r>
            <w:r>
              <w:rPr>
                <w:noProof/>
                <w:webHidden/>
              </w:rPr>
              <w:tab/>
            </w:r>
            <w:r>
              <w:rPr>
                <w:noProof/>
                <w:webHidden/>
              </w:rPr>
              <w:fldChar w:fldCharType="begin"/>
            </w:r>
            <w:r>
              <w:rPr>
                <w:noProof/>
                <w:webHidden/>
              </w:rPr>
              <w:instrText xml:space="preserve"> PAGEREF _Toc160105960 \h </w:instrText>
            </w:r>
            <w:r>
              <w:rPr>
                <w:noProof/>
                <w:webHidden/>
              </w:rPr>
            </w:r>
            <w:r>
              <w:rPr>
                <w:noProof/>
                <w:webHidden/>
              </w:rPr>
              <w:fldChar w:fldCharType="separate"/>
            </w:r>
            <w:r>
              <w:rPr>
                <w:noProof/>
                <w:webHidden/>
              </w:rPr>
              <w:t>2</w:t>
            </w:r>
            <w:r>
              <w:rPr>
                <w:noProof/>
                <w:webHidden/>
              </w:rPr>
              <w:fldChar w:fldCharType="end"/>
            </w:r>
          </w:hyperlink>
        </w:p>
        <w:p w:rsidR="000A5448" w:rsidRDefault="000A5448" w14:paraId="517A50E5" w14:textId="4E90B18D">
          <w:pPr>
            <w:pStyle w:val="TOC2"/>
            <w:rPr>
              <w:rFonts w:eastAsiaTheme="minorEastAsia"/>
              <w:noProof/>
              <w:kern w:val="2"/>
              <w:sz w:val="22"/>
              <w:szCs w:val="22"/>
              <w:lang w:val="nl-NL" w:eastAsia="nl-NL"/>
              <w14:ligatures w14:val="standardContextual"/>
            </w:rPr>
          </w:pPr>
          <w:hyperlink w:history="1" w:anchor="_Toc160105961">
            <w:r w:rsidRPr="00860E7A">
              <w:rPr>
                <w:rStyle w:val="Hyperlink"/>
                <w:noProof/>
              </w:rPr>
              <w:t>2. Uploading and processing data</w:t>
            </w:r>
            <w:r>
              <w:rPr>
                <w:noProof/>
                <w:webHidden/>
              </w:rPr>
              <w:tab/>
            </w:r>
            <w:r>
              <w:rPr>
                <w:noProof/>
                <w:webHidden/>
              </w:rPr>
              <w:fldChar w:fldCharType="begin"/>
            </w:r>
            <w:r>
              <w:rPr>
                <w:noProof/>
                <w:webHidden/>
              </w:rPr>
              <w:instrText xml:space="preserve"> PAGEREF _Toc160105961 \h </w:instrText>
            </w:r>
            <w:r>
              <w:rPr>
                <w:noProof/>
                <w:webHidden/>
              </w:rPr>
            </w:r>
            <w:r>
              <w:rPr>
                <w:noProof/>
                <w:webHidden/>
              </w:rPr>
              <w:fldChar w:fldCharType="separate"/>
            </w:r>
            <w:r>
              <w:rPr>
                <w:noProof/>
                <w:webHidden/>
              </w:rPr>
              <w:t>2</w:t>
            </w:r>
            <w:r>
              <w:rPr>
                <w:noProof/>
                <w:webHidden/>
              </w:rPr>
              <w:fldChar w:fldCharType="end"/>
            </w:r>
          </w:hyperlink>
        </w:p>
        <w:p w:rsidR="000A5448" w:rsidRDefault="000A5448" w14:paraId="5C7E425F" w14:textId="1DA3132D">
          <w:pPr>
            <w:pStyle w:val="TOC2"/>
            <w:rPr>
              <w:rFonts w:eastAsiaTheme="minorEastAsia"/>
              <w:noProof/>
              <w:kern w:val="2"/>
              <w:sz w:val="22"/>
              <w:szCs w:val="22"/>
              <w:lang w:val="nl-NL" w:eastAsia="nl-NL"/>
              <w14:ligatures w14:val="standardContextual"/>
            </w:rPr>
          </w:pPr>
          <w:hyperlink w:history="1" w:anchor="_Toc160105962">
            <w:r w:rsidRPr="00860E7A">
              <w:rPr>
                <w:rStyle w:val="Hyperlink"/>
                <w:noProof/>
              </w:rPr>
              <w:t>3. Coloring and changing aesthetics of the network</w:t>
            </w:r>
            <w:r>
              <w:rPr>
                <w:noProof/>
                <w:webHidden/>
              </w:rPr>
              <w:tab/>
            </w:r>
            <w:r>
              <w:rPr>
                <w:noProof/>
                <w:webHidden/>
              </w:rPr>
              <w:fldChar w:fldCharType="begin"/>
            </w:r>
            <w:r>
              <w:rPr>
                <w:noProof/>
                <w:webHidden/>
              </w:rPr>
              <w:instrText xml:space="preserve"> PAGEREF _Toc160105962 \h </w:instrText>
            </w:r>
            <w:r>
              <w:rPr>
                <w:noProof/>
                <w:webHidden/>
              </w:rPr>
            </w:r>
            <w:r>
              <w:rPr>
                <w:noProof/>
                <w:webHidden/>
              </w:rPr>
              <w:fldChar w:fldCharType="separate"/>
            </w:r>
            <w:r>
              <w:rPr>
                <w:noProof/>
                <w:webHidden/>
              </w:rPr>
              <w:t>5</w:t>
            </w:r>
            <w:r>
              <w:rPr>
                <w:noProof/>
                <w:webHidden/>
              </w:rPr>
              <w:fldChar w:fldCharType="end"/>
            </w:r>
          </w:hyperlink>
        </w:p>
        <w:p w:rsidR="000A5448" w:rsidRDefault="000A5448" w14:paraId="72C526E7" w14:textId="5D969D2B">
          <w:pPr>
            <w:pStyle w:val="TOC2"/>
            <w:rPr>
              <w:rFonts w:eastAsiaTheme="minorEastAsia"/>
              <w:noProof/>
              <w:kern w:val="2"/>
              <w:sz w:val="22"/>
              <w:szCs w:val="22"/>
              <w:lang w:val="nl-NL" w:eastAsia="nl-NL"/>
              <w14:ligatures w14:val="standardContextual"/>
            </w:rPr>
          </w:pPr>
          <w:hyperlink w:history="1" w:anchor="_Toc160105963">
            <w:r w:rsidRPr="00860E7A">
              <w:rPr>
                <w:rStyle w:val="Hyperlink"/>
                <w:noProof/>
              </w:rPr>
              <w:t>4. Downloading and interactivity</w:t>
            </w:r>
            <w:r>
              <w:rPr>
                <w:noProof/>
                <w:webHidden/>
              </w:rPr>
              <w:tab/>
            </w:r>
            <w:r>
              <w:rPr>
                <w:noProof/>
                <w:webHidden/>
              </w:rPr>
              <w:fldChar w:fldCharType="begin"/>
            </w:r>
            <w:r>
              <w:rPr>
                <w:noProof/>
                <w:webHidden/>
              </w:rPr>
              <w:instrText xml:space="preserve"> PAGEREF _Toc160105963 \h </w:instrText>
            </w:r>
            <w:r>
              <w:rPr>
                <w:noProof/>
                <w:webHidden/>
              </w:rPr>
            </w:r>
            <w:r>
              <w:rPr>
                <w:noProof/>
                <w:webHidden/>
              </w:rPr>
              <w:fldChar w:fldCharType="separate"/>
            </w:r>
            <w:r>
              <w:rPr>
                <w:noProof/>
                <w:webHidden/>
              </w:rPr>
              <w:t>7</w:t>
            </w:r>
            <w:r>
              <w:rPr>
                <w:noProof/>
                <w:webHidden/>
              </w:rPr>
              <w:fldChar w:fldCharType="end"/>
            </w:r>
          </w:hyperlink>
        </w:p>
        <w:p w:rsidR="000A5448" w:rsidRDefault="000A5448" w14:paraId="10725771" w14:textId="39B498AE">
          <w:pPr>
            <w:pStyle w:val="TOC2"/>
            <w:rPr>
              <w:rFonts w:eastAsiaTheme="minorEastAsia"/>
              <w:noProof/>
              <w:kern w:val="2"/>
              <w:sz w:val="22"/>
              <w:szCs w:val="22"/>
              <w:lang w:val="nl-NL" w:eastAsia="nl-NL"/>
              <w14:ligatures w14:val="standardContextual"/>
            </w:rPr>
          </w:pPr>
          <w:hyperlink w:history="1" w:anchor="_Toc160105964">
            <w:r w:rsidRPr="00860E7A">
              <w:rPr>
                <w:rStyle w:val="Hyperlink"/>
                <w:noProof/>
              </w:rPr>
              <w:t>5. The summary tab</w:t>
            </w:r>
            <w:r>
              <w:rPr>
                <w:noProof/>
                <w:webHidden/>
              </w:rPr>
              <w:tab/>
            </w:r>
            <w:r>
              <w:rPr>
                <w:noProof/>
                <w:webHidden/>
              </w:rPr>
              <w:fldChar w:fldCharType="begin"/>
            </w:r>
            <w:r>
              <w:rPr>
                <w:noProof/>
                <w:webHidden/>
              </w:rPr>
              <w:instrText xml:space="preserve"> PAGEREF _Toc160105964 \h </w:instrText>
            </w:r>
            <w:r>
              <w:rPr>
                <w:noProof/>
                <w:webHidden/>
              </w:rPr>
            </w:r>
            <w:r>
              <w:rPr>
                <w:noProof/>
                <w:webHidden/>
              </w:rPr>
              <w:fldChar w:fldCharType="separate"/>
            </w:r>
            <w:r>
              <w:rPr>
                <w:noProof/>
                <w:webHidden/>
              </w:rPr>
              <w:t>8</w:t>
            </w:r>
            <w:r>
              <w:rPr>
                <w:noProof/>
                <w:webHidden/>
              </w:rPr>
              <w:fldChar w:fldCharType="end"/>
            </w:r>
          </w:hyperlink>
        </w:p>
        <w:p w:rsidR="000A5448" w:rsidRDefault="000A5448" w14:paraId="0D9156B5" w14:textId="2B62E13E">
          <w:pPr>
            <w:pStyle w:val="TOC2"/>
            <w:rPr>
              <w:rFonts w:eastAsiaTheme="minorEastAsia"/>
              <w:noProof/>
              <w:kern w:val="2"/>
              <w:sz w:val="22"/>
              <w:szCs w:val="22"/>
              <w:lang w:val="nl-NL" w:eastAsia="nl-NL"/>
              <w14:ligatures w14:val="standardContextual"/>
            </w:rPr>
          </w:pPr>
          <w:hyperlink w:history="1" w:anchor="_Toc160105965">
            <w:r w:rsidRPr="00860E7A">
              <w:rPr>
                <w:rStyle w:val="Hyperlink"/>
                <w:noProof/>
              </w:rPr>
              <w:t>5. The raw data tab</w:t>
            </w:r>
            <w:r>
              <w:rPr>
                <w:noProof/>
                <w:webHidden/>
              </w:rPr>
              <w:tab/>
            </w:r>
            <w:r>
              <w:rPr>
                <w:noProof/>
                <w:webHidden/>
              </w:rPr>
              <w:fldChar w:fldCharType="begin"/>
            </w:r>
            <w:r>
              <w:rPr>
                <w:noProof/>
                <w:webHidden/>
              </w:rPr>
              <w:instrText xml:space="preserve"> PAGEREF _Toc160105965 \h </w:instrText>
            </w:r>
            <w:r>
              <w:rPr>
                <w:noProof/>
                <w:webHidden/>
              </w:rPr>
            </w:r>
            <w:r>
              <w:rPr>
                <w:noProof/>
                <w:webHidden/>
              </w:rPr>
              <w:fldChar w:fldCharType="separate"/>
            </w:r>
            <w:r>
              <w:rPr>
                <w:noProof/>
                <w:webHidden/>
              </w:rPr>
              <w:t>11</w:t>
            </w:r>
            <w:r>
              <w:rPr>
                <w:noProof/>
                <w:webHidden/>
              </w:rPr>
              <w:fldChar w:fldCharType="end"/>
            </w:r>
          </w:hyperlink>
        </w:p>
        <w:p w:rsidR="00084413" w:rsidRDefault="00ED458C" w14:paraId="395116DC" w14:textId="1BB80A44">
          <w:r>
            <w:fldChar w:fldCharType="end"/>
          </w:r>
        </w:p>
      </w:sdtContent>
      <w:sdtEndPr>
        <w:rPr>
          <w:rFonts w:ascii="Cambria" w:hAnsi="Cambria" w:eastAsia="" w:cs="" w:asciiTheme="minorAscii" w:hAnsiTheme="minorAscii" w:eastAsiaTheme="minorEastAsia" w:cstheme="minorBidi"/>
          <w:color w:val="auto"/>
          <w:sz w:val="24"/>
          <w:szCs w:val="24"/>
        </w:rPr>
      </w:sdtEndPr>
    </w:sdt>
    <w:p w:rsidR="00084413" w:rsidRDefault="00ED458C" w14:paraId="76E6C0D9" w14:textId="77777777">
      <w:pPr>
        <w:pStyle w:val="Heading2"/>
      </w:pPr>
      <w:bookmarkStart w:name="abstract" w:id="0"/>
      <w:bookmarkStart w:name="_Toc160105958" w:id="1"/>
      <w:r>
        <w:t>Abstract</w:t>
      </w:r>
      <w:bookmarkEnd w:id="1"/>
    </w:p>
    <w:p w:rsidRPr="007D0E18" w:rsidR="007D0E18" w:rsidP="177CD4D9" w:rsidRDefault="6E97B2BA" w14:paraId="4B2A2A27" w14:textId="7522E3BB">
      <w:pPr>
        <w:spacing w:after="0"/>
        <w:ind w:left="-20" w:right="-20"/>
        <w:rPr>
          <w:rStyle w:val="normaltextrun"/>
          <w:rFonts w:eastAsia="" w:eastAsiaTheme="minorEastAsia"/>
        </w:rPr>
      </w:pPr>
      <w:r w:rsidRPr="177CD4D9" w:rsidR="6E97B2BA">
        <w:rPr>
          <w:rFonts w:eastAsia="" w:eastAsiaTheme="minorEastAsia"/>
        </w:rPr>
        <w:t xml:space="preserve">Correlation networks are a commonly used method for untargeted exploration of microbiome data. In these networks, nodes are taxa and edges </w:t>
      </w:r>
      <w:r w:rsidRPr="177CD4D9" w:rsidR="6E97B2BA">
        <w:rPr>
          <w:rFonts w:eastAsia="" w:eastAsiaTheme="minorEastAsia"/>
        </w:rPr>
        <w:t>represent</w:t>
      </w:r>
      <w:r w:rsidRPr="177CD4D9" w:rsidR="6E97B2BA">
        <w:rPr>
          <w:rFonts w:eastAsia="" w:eastAsiaTheme="minorEastAsia"/>
        </w:rPr>
        <w:t xml:space="preserve"> correlations between the relative abundances of taxa higher than a certain cutoff. Clusters of correlating taxa (co-response groups) are often indicative of a shared response to environmental drivers. Currently, most tools for network-visualizations of microbiome data either require the researcher to have coding skills or are not user-friendly in terms of the time expenditure and customizability of the networks. Furthermore, existing tools lack focus on the relationship between environmental drivers and the structure of the microbiome, even though many edges in correlation networks can be understood through a shared relationships of two taxa with the environment. For these reasons we developed </w:t>
      </w:r>
      <w:r w:rsidRPr="177CD4D9" w:rsidR="341810C6">
        <w:rPr>
          <w:rFonts w:eastAsia="" w:eastAsiaTheme="minorEastAsia"/>
        </w:rPr>
        <w:t>SpeSpeNet</w:t>
      </w:r>
      <w:r w:rsidRPr="177CD4D9" w:rsidR="6E97B2BA">
        <w:rPr>
          <w:rFonts w:eastAsia="" w:eastAsiaTheme="minorEastAsia"/>
        </w:rPr>
        <w:t xml:space="preserve"> (Species-Species Network), a practical and user-friendly R-shiny tool to construct correlation-networks from count tables. The details of data preprocessing, construction of the network and the network visualization are automated, require no programming ability for the web version, and are highly customizable. Furthermore, </w:t>
      </w:r>
      <w:r w:rsidRPr="177CD4D9" w:rsidR="341810C6">
        <w:rPr>
          <w:rFonts w:eastAsia="" w:eastAsiaTheme="minorEastAsia"/>
        </w:rPr>
        <w:t>SpeSpeNet</w:t>
      </w:r>
      <w:r w:rsidRPr="177CD4D9" w:rsidR="6E97B2BA">
        <w:rPr>
          <w:rFonts w:eastAsia="" w:eastAsiaTheme="minorEastAsia"/>
        </w:rPr>
        <w:t xml:space="preserve"> detects clusters of co-occurring microbes and visualizes the relationship between these clusters or individual taxa and environmental metadata. </w:t>
      </w:r>
      <w:r w:rsidRPr="177CD4D9" w:rsidR="4BCB302B">
        <w:rPr>
          <w:rStyle w:val="normaltextrun"/>
          <w:rFonts w:eastAsia="" w:eastAsiaTheme="minorEastAsia"/>
        </w:rPr>
        <w:t xml:space="preserve">This document outlines the functionalities of the </w:t>
      </w:r>
      <w:r w:rsidRPr="177CD4D9" w:rsidR="341810C6">
        <w:rPr>
          <w:rStyle w:val="normaltextrun"/>
          <w:rFonts w:eastAsia="" w:eastAsiaTheme="minorEastAsia"/>
        </w:rPr>
        <w:t>SpeSpeNet</w:t>
      </w:r>
      <w:r w:rsidRPr="177CD4D9" w:rsidR="4BCB302B">
        <w:rPr>
          <w:rStyle w:val="normaltextrun"/>
          <w:rFonts w:eastAsia="" w:eastAsiaTheme="minorEastAsia"/>
        </w:rPr>
        <w:t xml:space="preserve"> tool.</w:t>
      </w:r>
    </w:p>
    <w:p w:rsidR="00084413" w:rsidRDefault="00ED458C" w14:paraId="0D813740" w14:textId="77777777">
      <w:pPr>
        <w:pStyle w:val="Heading2"/>
      </w:pPr>
      <w:bookmarkStart w:name="dependencies" w:id="2"/>
      <w:bookmarkStart w:name="_Toc160105959" w:id="3"/>
      <w:bookmarkEnd w:id="0"/>
      <w:r>
        <w:t>Dependencies</w:t>
      </w:r>
      <w:bookmarkEnd w:id="3"/>
    </w:p>
    <w:p w:rsidR="00751DB9" w:rsidP="00751DB9" w:rsidRDefault="00751DB9" w14:paraId="1AAE4F5B" w14:textId="05187718">
      <w:pPr>
        <w:pStyle w:val="BodyText"/>
      </w:pPr>
      <w:r w:rsidR="00751DB9">
        <w:rPr/>
        <w:t xml:space="preserve">Using </w:t>
      </w:r>
      <w:r w:rsidR="0A1FDBBF">
        <w:rPr/>
        <w:t xml:space="preserve">the web-version of </w:t>
      </w:r>
      <w:r w:rsidR="341810C6">
        <w:rPr/>
        <w:t>SpeSpeNet</w:t>
      </w:r>
      <w:r w:rsidR="00751DB9">
        <w:rPr/>
        <w:t xml:space="preserve"> does not require any programming on the user’s side. </w:t>
      </w:r>
      <w:r w:rsidR="7AD7DBC6">
        <w:rPr/>
        <w:t>If the user wants to use the development version, they</w:t>
      </w:r>
      <w:r w:rsidR="00751DB9">
        <w:rPr/>
        <w:t xml:space="preserve"> should have R and </w:t>
      </w:r>
      <w:r w:rsidR="00751DB9">
        <w:rPr/>
        <w:t>Rstudio</w:t>
      </w:r>
      <w:r w:rsidR="00751DB9">
        <w:rPr/>
        <w:t xml:space="preserve"> </w:t>
      </w:r>
      <w:r w:rsidR="75BB48FD">
        <w:rPr/>
        <w:t>installed</w:t>
      </w:r>
      <w:r w:rsidR="00751DB9">
        <w:rPr/>
        <w:t xml:space="preserve">. The </w:t>
      </w:r>
      <w:r w:rsidR="66A57AE3">
        <w:rPr/>
        <w:t xml:space="preserve">following R </w:t>
      </w:r>
      <w:r w:rsidR="00751DB9">
        <w:rPr/>
        <w:t xml:space="preserve">libraries </w:t>
      </w:r>
      <w:r w:rsidR="0891D2D0">
        <w:rPr/>
        <w:t>need to be installed</w:t>
      </w:r>
      <w:r w:rsidR="00751DB9">
        <w:rPr/>
        <w:t>:</w:t>
      </w:r>
    </w:p>
    <w:p w:rsidR="00751DB9" w:rsidP="00751DB9" w:rsidRDefault="00EF2072" w14:paraId="1CB35945" w14:textId="09110D93">
      <w:pPr>
        <w:pStyle w:val="BodyText"/>
        <w:numPr>
          <w:ilvl w:val="0"/>
          <w:numId w:val="2"/>
        </w:numPr>
      </w:pPr>
      <w:r>
        <w:t>shiny</w:t>
      </w:r>
    </w:p>
    <w:p w:rsidR="00EF2072" w:rsidP="00751DB9" w:rsidRDefault="00EF2072" w14:paraId="0746CEDD" w14:textId="04EEA13A">
      <w:pPr>
        <w:pStyle w:val="BodyText"/>
        <w:numPr>
          <w:ilvl w:val="0"/>
          <w:numId w:val="2"/>
        </w:numPr>
      </w:pPr>
      <w:r>
        <w:t>shinythemes</w:t>
      </w:r>
    </w:p>
    <w:p w:rsidR="00EF2072" w:rsidP="00751DB9" w:rsidRDefault="00EF2072" w14:paraId="24151E41" w14:textId="49B38CA3">
      <w:pPr>
        <w:pStyle w:val="BodyText"/>
        <w:numPr>
          <w:ilvl w:val="0"/>
          <w:numId w:val="2"/>
        </w:numPr>
      </w:pPr>
      <w:r>
        <w:lastRenderedPageBreak/>
        <w:t>shinycssloaders</w:t>
      </w:r>
    </w:p>
    <w:p w:rsidR="00EF2072" w:rsidP="00751DB9" w:rsidRDefault="00EF2072" w14:paraId="3BC57451" w14:textId="5DFA7E77">
      <w:pPr>
        <w:pStyle w:val="BodyText"/>
        <w:numPr>
          <w:ilvl w:val="0"/>
          <w:numId w:val="2"/>
        </w:numPr>
      </w:pPr>
      <w:r>
        <w:t>tidyverse</w:t>
      </w:r>
    </w:p>
    <w:p w:rsidR="00EF2072" w:rsidP="00751DB9" w:rsidRDefault="00EF2072" w14:paraId="78FC0097" w14:textId="42B04DDC">
      <w:pPr>
        <w:pStyle w:val="BodyText"/>
        <w:numPr>
          <w:ilvl w:val="0"/>
          <w:numId w:val="2"/>
        </w:numPr>
      </w:pPr>
      <w:r>
        <w:t>tidygraph</w:t>
      </w:r>
    </w:p>
    <w:p w:rsidR="00EF2072" w:rsidP="00751DB9" w:rsidRDefault="00EF2072" w14:paraId="57E79BF0" w14:textId="40316B7A">
      <w:pPr>
        <w:pStyle w:val="BodyText"/>
        <w:numPr>
          <w:ilvl w:val="0"/>
          <w:numId w:val="2"/>
        </w:numPr>
      </w:pPr>
      <w:r>
        <w:t>igraph</w:t>
      </w:r>
    </w:p>
    <w:p w:rsidR="00EF2072" w:rsidP="00751DB9" w:rsidRDefault="00EF2072" w14:paraId="314319E8" w14:textId="4CF8167F">
      <w:pPr>
        <w:pStyle w:val="BodyText"/>
        <w:numPr>
          <w:ilvl w:val="0"/>
          <w:numId w:val="2"/>
        </w:numPr>
      </w:pPr>
      <w:r>
        <w:t>ggraph</w:t>
      </w:r>
    </w:p>
    <w:p w:rsidR="00EF2072" w:rsidP="00751DB9" w:rsidRDefault="00EF2072" w14:paraId="63E22153" w14:textId="306B400E">
      <w:pPr>
        <w:pStyle w:val="BodyText"/>
        <w:numPr>
          <w:ilvl w:val="0"/>
          <w:numId w:val="2"/>
        </w:numPr>
      </w:pPr>
      <w:r>
        <w:t>ggdark</w:t>
      </w:r>
    </w:p>
    <w:p w:rsidR="00EF2072" w:rsidP="00751DB9" w:rsidRDefault="00EF2072" w14:paraId="18DD7ED8" w14:textId="319E893B">
      <w:pPr>
        <w:pStyle w:val="BodyText"/>
        <w:numPr>
          <w:ilvl w:val="0"/>
          <w:numId w:val="2"/>
        </w:numPr>
      </w:pPr>
      <w:r>
        <w:t>RColorBrewer</w:t>
      </w:r>
    </w:p>
    <w:p w:rsidR="00EF2072" w:rsidP="00751DB9" w:rsidRDefault="00EF2072" w14:paraId="62CBC25E" w14:textId="1A641B3F">
      <w:pPr>
        <w:pStyle w:val="BodyText"/>
        <w:numPr>
          <w:ilvl w:val="0"/>
          <w:numId w:val="2"/>
        </w:numPr>
      </w:pPr>
      <w:r>
        <w:t>scales</w:t>
      </w:r>
    </w:p>
    <w:p w:rsidR="00EF2072" w:rsidP="00751DB9" w:rsidRDefault="00EF2072" w14:paraId="6254CAE4" w14:textId="02565954">
      <w:pPr>
        <w:pStyle w:val="BodyText"/>
        <w:numPr>
          <w:ilvl w:val="0"/>
          <w:numId w:val="2"/>
        </w:numPr>
      </w:pPr>
      <w:r>
        <w:t>plotly</w:t>
      </w:r>
    </w:p>
    <w:p w:rsidR="00EF2072" w:rsidP="00751DB9" w:rsidRDefault="00EF2072" w14:paraId="698485CC" w14:textId="33234C25">
      <w:pPr>
        <w:pStyle w:val="BodyText"/>
        <w:numPr>
          <w:ilvl w:val="0"/>
          <w:numId w:val="2"/>
        </w:numPr>
      </w:pPr>
      <w:r>
        <w:t>phyloseq</w:t>
      </w:r>
    </w:p>
    <w:p w:rsidR="00EF2072" w:rsidP="00751DB9" w:rsidRDefault="00EF2072" w14:paraId="1BAFDE58" w14:textId="3BF4905B">
      <w:pPr>
        <w:pStyle w:val="BodyText"/>
        <w:numPr>
          <w:ilvl w:val="0"/>
          <w:numId w:val="2"/>
        </w:numPr>
      </w:pPr>
      <w:r>
        <w:t>shinyBS</w:t>
      </w:r>
    </w:p>
    <w:p w:rsidR="00EF2072" w:rsidP="00751DB9" w:rsidRDefault="00EF2072" w14:paraId="7568A6C2" w14:textId="4E067520">
      <w:pPr>
        <w:pStyle w:val="BodyText"/>
        <w:numPr>
          <w:ilvl w:val="0"/>
          <w:numId w:val="2"/>
        </w:numPr>
      </w:pPr>
      <w:r>
        <w:t>MGnifyR</w:t>
      </w:r>
    </w:p>
    <w:p w:rsidR="00EF2072" w:rsidP="00751DB9" w:rsidRDefault="00EF2072" w14:paraId="630AE2CB" w14:textId="12AB9A75">
      <w:pPr>
        <w:pStyle w:val="BodyText"/>
        <w:numPr>
          <w:ilvl w:val="0"/>
          <w:numId w:val="2"/>
        </w:numPr>
      </w:pPr>
      <w:r>
        <w:t>tools</w:t>
      </w:r>
    </w:p>
    <w:p w:rsidR="00EF2072" w:rsidP="00751DB9" w:rsidRDefault="00EF2072" w14:paraId="6EC53FF7" w14:textId="30EACD08">
      <w:pPr>
        <w:pStyle w:val="BodyText"/>
        <w:numPr>
          <w:ilvl w:val="0"/>
          <w:numId w:val="2"/>
        </w:numPr>
      </w:pPr>
      <w:r>
        <w:t>pals</w:t>
      </w:r>
    </w:p>
    <w:p w:rsidR="00EF2072" w:rsidP="00751DB9" w:rsidRDefault="00EF2072" w14:paraId="1BE60491" w14:textId="35A3B165">
      <w:pPr>
        <w:pStyle w:val="BodyText"/>
        <w:numPr>
          <w:ilvl w:val="0"/>
          <w:numId w:val="2"/>
        </w:numPr>
      </w:pPr>
      <w:r>
        <w:t>ggiraph</w:t>
      </w:r>
    </w:p>
    <w:p w:rsidR="00EF2072" w:rsidP="00751DB9" w:rsidRDefault="00EF2072" w14:paraId="0A0072A8" w14:textId="1DE7661F">
      <w:pPr>
        <w:pStyle w:val="BodyText"/>
        <w:numPr>
          <w:ilvl w:val="0"/>
          <w:numId w:val="2"/>
        </w:numPr>
      </w:pPr>
      <w:r>
        <w:t>htmlwidgets</w:t>
      </w:r>
    </w:p>
    <w:p w:rsidR="00EF2072" w:rsidP="00751DB9" w:rsidRDefault="00EF2072" w14:paraId="477D221A" w14:textId="6FD66312">
      <w:pPr>
        <w:pStyle w:val="BodyText"/>
        <w:numPr>
          <w:ilvl w:val="0"/>
          <w:numId w:val="2"/>
        </w:numPr>
      </w:pPr>
      <w:r>
        <w:t>reshape2</w:t>
      </w:r>
    </w:p>
    <w:p w:rsidRPr="00751DB9" w:rsidR="00EF2072" w:rsidP="00EF2072" w:rsidRDefault="053EA0EB" w14:paraId="33BFDD4B" w14:textId="771E12B5">
      <w:pPr>
        <w:pStyle w:val="BodyText"/>
      </w:pPr>
      <w:r w:rsidR="053EA0EB">
        <w:rPr/>
        <w:t xml:space="preserve">Running the </w:t>
      </w:r>
      <w:r w:rsidR="3046B948">
        <w:rPr/>
        <w:t>Launch_</w:t>
      </w:r>
      <w:r w:rsidR="3046B948">
        <w:rPr/>
        <w:t>tool.R</w:t>
      </w:r>
      <w:r w:rsidR="3046B948">
        <w:rPr/>
        <w:t xml:space="preserve"> </w:t>
      </w:r>
      <w:r w:rsidR="053EA0EB">
        <w:rPr/>
        <w:t xml:space="preserve">script will launch </w:t>
      </w:r>
      <w:r w:rsidR="341810C6">
        <w:rPr/>
        <w:t>SpeSpeNet</w:t>
      </w:r>
      <w:r w:rsidR="00EF2072">
        <w:rPr/>
        <w:t>.</w:t>
      </w:r>
    </w:p>
    <w:p w:rsidR="00084413" w:rsidRDefault="00ED458C" w14:paraId="313153D0" w14:textId="6639FFB5">
      <w:pPr>
        <w:pStyle w:val="Heading2"/>
      </w:pPr>
      <w:bookmarkStart w:name="Xf9706a11bdaf10553517b785e414b0caa7a9bdc" w:id="4"/>
      <w:bookmarkStart w:name="_Toc160105960" w:id="5"/>
      <w:bookmarkEnd w:id="2"/>
      <w:r>
        <w:t xml:space="preserve">1. </w:t>
      </w:r>
      <w:r w:rsidR="1242283F">
        <w:t>The navigation bar</w:t>
      </w:r>
      <w:bookmarkEnd w:id="5"/>
    </w:p>
    <w:p w:rsidR="1832C59B" w:rsidP="371B6849" w:rsidRDefault="1832C59B" w14:paraId="57543560" w14:textId="61E43889">
      <w:pPr>
        <w:pStyle w:val="BodyText"/>
      </w:pPr>
      <w:r w:rsidR="1832C59B">
        <w:rPr/>
        <w:t>The navigation bar is found at the top of the screen (</w:t>
      </w:r>
      <w:r w:rsidR="6361A9F0">
        <w:rPr/>
        <w:t xml:space="preserve">panels </w:t>
      </w:r>
      <w:r w:rsidR="1832C59B">
        <w:rPr/>
        <w:t xml:space="preserve">1,2 and 3 in </w:t>
      </w:r>
      <w:r w:rsidRPr="2DF3310B" w:rsidR="1832C59B">
        <w:rPr>
          <w:b w:val="1"/>
          <w:bCs w:val="1"/>
        </w:rPr>
        <w:t>Figure 1</w:t>
      </w:r>
      <w:r w:rsidR="1832C59B">
        <w:rPr/>
        <w:t>). Th</w:t>
      </w:r>
      <w:r w:rsidR="56D7AACC">
        <w:rPr/>
        <w:t>e navigation bar</w:t>
      </w:r>
      <w:r w:rsidR="1832C59B">
        <w:rPr/>
        <w:t xml:space="preserve"> </w:t>
      </w:r>
      <w:r w:rsidR="442819C2">
        <w:rPr/>
        <w:t xml:space="preserve">can be used </w:t>
      </w:r>
      <w:r w:rsidR="3280ECFC">
        <w:rPr/>
        <w:t xml:space="preserve">to switch </w:t>
      </w:r>
      <w:r w:rsidR="442819C2">
        <w:rPr/>
        <w:t>between the</w:t>
      </w:r>
      <w:r w:rsidR="1832C59B">
        <w:rPr/>
        <w:t xml:space="preserve"> </w:t>
      </w:r>
      <w:r w:rsidR="7D5B76AF">
        <w:rPr/>
        <w:t>three</w:t>
      </w:r>
      <w:r w:rsidR="1832C59B">
        <w:rPr/>
        <w:t xml:space="preserve"> tabs in </w:t>
      </w:r>
      <w:r w:rsidR="341810C6">
        <w:rPr/>
        <w:t>SpeSpeNet</w:t>
      </w:r>
      <w:r w:rsidR="1832C59B">
        <w:rPr/>
        <w:t xml:space="preserve">. </w:t>
      </w:r>
      <w:r w:rsidR="786E3D35">
        <w:rPr/>
        <w:t xml:space="preserve">The </w:t>
      </w:r>
      <w:r w:rsidR="1832C59B">
        <w:rPr/>
        <w:t xml:space="preserve">“Network” tab </w:t>
      </w:r>
      <w:r w:rsidR="1B5EF440">
        <w:rPr/>
        <w:t xml:space="preserve">is where data </w:t>
      </w:r>
      <w:r w:rsidR="4E78E50D">
        <w:rPr/>
        <w:t>is</w:t>
      </w:r>
      <w:r w:rsidR="1B5EF440">
        <w:rPr/>
        <w:t xml:space="preserve"> </w:t>
      </w:r>
      <w:r w:rsidR="6F148BBE">
        <w:rPr/>
        <w:t>uploaded</w:t>
      </w:r>
      <w:r w:rsidR="1B5EF440">
        <w:rPr/>
        <w:t xml:space="preserve"> and the </w:t>
      </w:r>
      <w:r w:rsidR="1832C59B">
        <w:rPr/>
        <w:t xml:space="preserve">network </w:t>
      </w:r>
      <w:r w:rsidR="46C7595F">
        <w:rPr/>
        <w:t xml:space="preserve">visualization </w:t>
      </w:r>
      <w:r w:rsidR="2D599835">
        <w:rPr/>
        <w:t>is shown</w:t>
      </w:r>
      <w:r w:rsidR="1832C59B">
        <w:rPr/>
        <w:t xml:space="preserve">. </w:t>
      </w:r>
      <w:r w:rsidR="1DA3F5BB">
        <w:rPr/>
        <w:t>T</w:t>
      </w:r>
      <w:r w:rsidR="1832C59B">
        <w:rPr/>
        <w:t xml:space="preserve">he “Summary” tab </w:t>
      </w:r>
      <w:r w:rsidR="62DD77CE">
        <w:rPr/>
        <w:t>show</w:t>
      </w:r>
      <w:r w:rsidR="1832C59B">
        <w:rPr/>
        <w:t xml:space="preserve">s a summary of the </w:t>
      </w:r>
      <w:r w:rsidR="07B88E9A">
        <w:rPr/>
        <w:t xml:space="preserve">network </w:t>
      </w:r>
      <w:r w:rsidR="1832C59B">
        <w:rPr/>
        <w:t xml:space="preserve">in terms of </w:t>
      </w:r>
      <w:r w:rsidR="21AC516D">
        <w:rPr/>
        <w:t xml:space="preserve">the </w:t>
      </w:r>
      <w:r w:rsidR="1832C59B">
        <w:rPr/>
        <w:t>taxonomic distribution</w:t>
      </w:r>
      <w:r w:rsidR="68BFDC10">
        <w:rPr/>
        <w:t>s</w:t>
      </w:r>
      <w:r w:rsidR="1832C59B">
        <w:rPr/>
        <w:t xml:space="preserve"> and </w:t>
      </w:r>
      <w:r w:rsidR="6DB3ECD0">
        <w:rPr/>
        <w:t xml:space="preserve">the </w:t>
      </w:r>
      <w:r w:rsidR="1832C59B">
        <w:rPr/>
        <w:t>relation</w:t>
      </w:r>
      <w:r w:rsidR="49471720">
        <w:rPr/>
        <w:t>ship</w:t>
      </w:r>
      <w:r w:rsidR="1832C59B">
        <w:rPr/>
        <w:t xml:space="preserve"> </w:t>
      </w:r>
      <w:r w:rsidR="3C31AACA">
        <w:rPr/>
        <w:t xml:space="preserve">between </w:t>
      </w:r>
      <w:r w:rsidR="32524954">
        <w:rPr/>
        <w:t>co-response clusters</w:t>
      </w:r>
      <w:r w:rsidR="3C31AACA">
        <w:rPr/>
        <w:t>/</w:t>
      </w:r>
      <w:r w:rsidR="49F0F1DA">
        <w:rPr/>
        <w:t xml:space="preserve">environmental </w:t>
      </w:r>
      <w:r w:rsidR="3C31AACA">
        <w:rPr/>
        <w:t>categories and</w:t>
      </w:r>
      <w:r w:rsidR="1832C59B">
        <w:rPr/>
        <w:t xml:space="preserve"> environmental drivers (see section </w:t>
      </w:r>
      <w:r w:rsidR="490037F1">
        <w:rPr/>
        <w:t>5</w:t>
      </w:r>
      <w:r w:rsidR="1832C59B">
        <w:rPr/>
        <w:t>: The summary tab). Finally, the user can download .txt or HTML files of the network data in the “Raw data” tab.</w:t>
      </w:r>
    </w:p>
    <w:p w:rsidR="0C693F1D" w:rsidP="371B6849" w:rsidRDefault="0C693F1D" w14:paraId="360C89A6" w14:textId="3C48BDD7">
      <w:pPr>
        <w:pStyle w:val="Heading2"/>
      </w:pPr>
      <w:bookmarkStart w:name="_Toc160105961" w:id="6"/>
      <w:r>
        <w:t>2. Uploading and processing data</w:t>
      </w:r>
      <w:bookmarkEnd w:id="6"/>
    </w:p>
    <w:p w:rsidR="00084413" w:rsidP="2DF3310B" w:rsidRDefault="0A8F476F" w14:paraId="6188C779" w14:textId="46D26435">
      <w:pPr>
        <w:pStyle w:val="BodyText"/>
      </w:pPr>
      <w:r w:rsidR="0C70C98B">
        <w:rPr/>
        <w:t xml:space="preserve">After loading </w:t>
      </w:r>
      <w:r w:rsidR="341810C6">
        <w:rPr/>
        <w:t>SpeSpeNet</w:t>
      </w:r>
      <w:r w:rsidR="0A8F476F">
        <w:rPr/>
        <w:t xml:space="preserve"> t</w:t>
      </w:r>
      <w:r w:rsidR="6C03DF1D">
        <w:rPr/>
        <w:t xml:space="preserve">he network tab </w:t>
      </w:r>
      <w:r w:rsidR="00ED458C">
        <w:rPr/>
        <w:t xml:space="preserve">is </w:t>
      </w:r>
      <w:r w:rsidR="1E3CF895">
        <w:rPr/>
        <w:t>shown</w:t>
      </w:r>
      <w:r w:rsidR="5351E80B">
        <w:rPr/>
        <w:t xml:space="preserve"> by default</w:t>
      </w:r>
      <w:r w:rsidR="00ED458C">
        <w:rPr/>
        <w:t xml:space="preserve">. </w:t>
      </w:r>
      <w:r w:rsidR="69A9D0D9">
        <w:rPr/>
        <w:t>Here</w:t>
      </w:r>
      <w:r w:rsidR="414E9718">
        <w:rPr/>
        <w:t>,</w:t>
      </w:r>
      <w:r w:rsidR="7765F937">
        <w:rPr/>
        <w:t xml:space="preserve"> </w:t>
      </w:r>
      <w:r w:rsidR="00A2045B">
        <w:rPr/>
        <w:t xml:space="preserve">the user can input data, either as </w:t>
      </w:r>
      <w:r w:rsidR="69CC195B">
        <w:rPr/>
        <w:t>phyloseq</w:t>
      </w:r>
      <w:r w:rsidR="69CC195B">
        <w:rPr/>
        <w:t xml:space="preserve"> objects (in a single .</w:t>
      </w:r>
      <w:r w:rsidR="69CC195B">
        <w:rPr/>
        <w:t>rds</w:t>
      </w:r>
      <w:r w:rsidR="69CC195B">
        <w:rPr/>
        <w:t xml:space="preserve"> file) or as </w:t>
      </w:r>
      <w:r w:rsidR="00ED458C">
        <w:rPr/>
        <w:t xml:space="preserve">three </w:t>
      </w:r>
      <w:bookmarkStart w:name="_Int_JZ7MgtDY" w:id="7"/>
      <w:r w:rsidR="00ED458C">
        <w:rPr/>
        <w:t>separate</w:t>
      </w:r>
      <w:bookmarkEnd w:id="7"/>
      <w:r w:rsidR="00ED458C">
        <w:rPr/>
        <w:t xml:space="preserve"> .txt files that </w:t>
      </w:r>
      <w:r w:rsidR="00ED458C">
        <w:rPr/>
        <w:t>contain</w:t>
      </w:r>
      <w:r w:rsidR="00ED458C">
        <w:rPr/>
        <w:t xml:space="preserve"> </w:t>
      </w:r>
      <w:r w:rsidR="00235B4D">
        <w:rPr/>
        <w:t>the abundance table</w:t>
      </w:r>
      <w:r w:rsidR="00ED458C">
        <w:rPr/>
        <w:t xml:space="preserve">, </w:t>
      </w:r>
      <w:r w:rsidR="00235B4D">
        <w:rPr/>
        <w:t>the taxonomy table</w:t>
      </w:r>
      <w:r w:rsidR="069352DF">
        <w:rPr/>
        <w:t>,</w:t>
      </w:r>
      <w:r w:rsidR="00235B4D">
        <w:rPr/>
        <w:t xml:space="preserve"> </w:t>
      </w:r>
      <w:r w:rsidR="00ED458C">
        <w:rPr/>
        <w:t xml:space="preserve">and </w:t>
      </w:r>
      <w:r w:rsidR="00235B4D">
        <w:rPr/>
        <w:t xml:space="preserve">the </w:t>
      </w:r>
      <w:r w:rsidR="00ED458C">
        <w:rPr/>
        <w:t xml:space="preserve">environmental </w:t>
      </w:r>
      <w:r w:rsidR="00235B4D">
        <w:rPr/>
        <w:t>table</w:t>
      </w:r>
      <w:r w:rsidR="29E0FB1D">
        <w:rPr/>
        <w:t xml:space="preserve"> (</w:t>
      </w:r>
      <w:r w:rsidR="00E12D5B">
        <w:rPr/>
        <w:t xml:space="preserve">menu 4 in </w:t>
      </w:r>
      <w:r w:rsidRPr="2DF3310B" w:rsidR="0478EE7E">
        <w:rPr>
          <w:b w:val="1"/>
          <w:bCs w:val="1"/>
        </w:rPr>
        <w:t>F</w:t>
      </w:r>
      <w:r w:rsidRPr="2DF3310B" w:rsidR="00E12D5B">
        <w:rPr>
          <w:b w:val="1"/>
          <w:bCs w:val="1"/>
        </w:rPr>
        <w:t>igure 1</w:t>
      </w:r>
      <w:r w:rsidR="480D0E96">
        <w:rPr/>
        <w:t>)</w:t>
      </w:r>
      <w:r w:rsidR="00A2045B">
        <w:rPr/>
        <w:t xml:space="preserve">. </w:t>
      </w:r>
      <w:r w:rsidR="00EC1ED2">
        <w:rPr/>
        <w:t>The data can be input as raw read counts, percentages</w:t>
      </w:r>
      <w:r w:rsidR="097704C6">
        <w:rPr/>
        <w:t xml:space="preserve">, </w:t>
      </w:r>
      <w:r w:rsidR="00EC1ED2">
        <w:rPr/>
        <w:t>or fractions</w:t>
      </w:r>
      <w:r w:rsidR="37E627D8">
        <w:rPr/>
        <w:t xml:space="preserve"> </w:t>
      </w:r>
      <w:r w:rsidR="7514B4DB">
        <w:rPr/>
        <w:t>(</w:t>
      </w:r>
      <w:r w:rsidR="37E627D8">
        <w:rPr/>
        <w:t xml:space="preserve">menu </w:t>
      </w:r>
      <w:r w:rsidR="00E12D5B">
        <w:rPr/>
        <w:t xml:space="preserve">5 in </w:t>
      </w:r>
      <w:r w:rsidRPr="2DF3310B" w:rsidR="6E9D7BEB">
        <w:rPr>
          <w:b w:val="1"/>
          <w:bCs w:val="1"/>
        </w:rPr>
        <w:t>F</w:t>
      </w:r>
      <w:r w:rsidRPr="2DF3310B" w:rsidR="00E12D5B">
        <w:rPr>
          <w:b w:val="1"/>
          <w:bCs w:val="1"/>
        </w:rPr>
        <w:t>igure 1</w:t>
      </w:r>
      <w:r w:rsidR="3203C396">
        <w:rPr/>
        <w:t>)</w:t>
      </w:r>
      <w:r w:rsidR="00EC1ED2">
        <w:rPr/>
        <w:t>.</w:t>
      </w:r>
      <w:r w:rsidR="00ED458C">
        <w:rPr/>
        <w:t xml:space="preserve"> </w:t>
      </w:r>
      <w:r w:rsidR="00A2045B">
        <w:rPr/>
        <w:t xml:space="preserve">The </w:t>
      </w:r>
      <w:r w:rsidR="00ED458C">
        <w:rPr/>
        <w:t xml:space="preserve">.txt files need to be formatted </w:t>
      </w:r>
      <w:r w:rsidR="00A2045B">
        <w:rPr/>
        <w:t>in a standardized way</w:t>
      </w:r>
      <w:r w:rsidR="62E7131C">
        <w:rPr/>
        <w:t>: T</w:t>
      </w:r>
      <w:r w:rsidR="00ED458C">
        <w:rPr/>
        <w:t xml:space="preserve">hey </w:t>
      </w:r>
      <w:r w:rsidR="5BCE1CFE">
        <w:rPr/>
        <w:t>should</w:t>
      </w:r>
      <w:r w:rsidR="00ED458C">
        <w:rPr/>
        <w:t xml:space="preserve"> be tab-sep</w:t>
      </w:r>
      <w:r w:rsidR="00EC1ED2">
        <w:rPr/>
        <w:t>a</w:t>
      </w:r>
      <w:r w:rsidR="00ED458C">
        <w:rPr/>
        <w:t>rated</w:t>
      </w:r>
      <w:r w:rsidR="0757CC0E">
        <w:rPr/>
        <w:t xml:space="preserve">, </w:t>
      </w:r>
      <w:r w:rsidR="00ED458C">
        <w:rPr/>
        <w:t xml:space="preserve">the </w:t>
      </w:r>
      <w:r w:rsidR="00CC630F">
        <w:rPr/>
        <w:t xml:space="preserve">OTU </w:t>
      </w:r>
      <w:r w:rsidR="00235B4D">
        <w:rPr/>
        <w:t>table</w:t>
      </w:r>
      <w:r w:rsidR="00ED458C">
        <w:rPr/>
        <w:t xml:space="preserve"> should have operational taxonomic units as rows and sample identifiers as columns</w:t>
      </w:r>
      <w:r w:rsidR="140C6BCC">
        <w:rPr/>
        <w:t>,</w:t>
      </w:r>
      <w:r w:rsidR="4C494C82">
        <w:rPr/>
        <w:t xml:space="preserve"> and the </w:t>
      </w:r>
      <w:r w:rsidR="63EEB3E4">
        <w:rPr/>
        <w:t>metadata file</w:t>
      </w:r>
      <w:r w:rsidR="4C494C82">
        <w:rPr/>
        <w:t xml:space="preserve"> should have samples as rows and variables as columns</w:t>
      </w:r>
      <w:r w:rsidR="00ED458C">
        <w:rPr/>
        <w:t>.</w:t>
      </w:r>
      <w:r w:rsidR="53EF0D55">
        <w:rPr/>
        <w:t xml:space="preserve"> </w:t>
      </w:r>
      <w:r w:rsidR="00ED458C">
        <w:rPr/>
        <w:t xml:space="preserve"> </w:t>
      </w:r>
      <w:r w:rsidR="6D1C21C6">
        <w:rPr/>
        <w:t>Furthermore, t</w:t>
      </w:r>
      <w:r w:rsidR="37B80FDB">
        <w:rPr/>
        <w:t>h</w:t>
      </w:r>
      <w:r w:rsidR="00ED458C">
        <w:rPr/>
        <w:t>e row names</w:t>
      </w:r>
      <w:r w:rsidR="7EE900F5">
        <w:rPr/>
        <w:t xml:space="preserve"> (</w:t>
      </w:r>
      <w:r w:rsidR="7EE900F5">
        <w:rPr/>
        <w:t>containing</w:t>
      </w:r>
      <w:r w:rsidR="00235B4D">
        <w:rPr/>
        <w:t xml:space="preserve"> OTU/ASV</w:t>
      </w:r>
      <w:r w:rsidR="06C0CF29">
        <w:rPr/>
        <w:t xml:space="preserve"> IDs)</w:t>
      </w:r>
      <w:r w:rsidR="00ED458C">
        <w:rPr/>
        <w:t xml:space="preserve"> should match </w:t>
      </w:r>
      <w:r w:rsidR="00235B4D">
        <w:rPr/>
        <w:t xml:space="preserve">between the abundance table and the taxonomy table and be in the same order. </w:t>
      </w:r>
      <w:r w:rsidR="797A29AE">
        <w:rPr/>
        <w:t>Finally, t</w:t>
      </w:r>
      <w:r w:rsidR="00ED458C">
        <w:rPr/>
        <w:t>he column names</w:t>
      </w:r>
      <w:r w:rsidR="00235B4D">
        <w:rPr/>
        <w:t xml:space="preserve"> of the abundance table</w:t>
      </w:r>
      <w:r w:rsidR="00ED458C">
        <w:rPr/>
        <w:t xml:space="preserve"> </w:t>
      </w:r>
      <w:r w:rsidR="00235B4D">
        <w:rPr/>
        <w:t xml:space="preserve">should </w:t>
      </w:r>
      <w:r w:rsidR="00ED458C">
        <w:rPr/>
        <w:t>match the row names in the environmental data</w:t>
      </w:r>
      <w:r w:rsidR="00235B4D">
        <w:rPr/>
        <w:t xml:space="preserve"> and be in the same order</w:t>
      </w:r>
      <w:r w:rsidR="00ED458C">
        <w:rPr/>
        <w:t xml:space="preserve">. </w:t>
      </w:r>
      <w:r w:rsidR="343B8958">
        <w:rPr/>
        <w:t>T</w:t>
      </w:r>
      <w:r w:rsidR="00ED458C">
        <w:rPr/>
        <w:t xml:space="preserve">he column names of the taxonomic data </w:t>
      </w:r>
      <w:r w:rsidR="00235B4D">
        <w:rPr/>
        <w:t xml:space="preserve">should </w:t>
      </w:r>
      <w:r w:rsidR="00ED458C">
        <w:rPr/>
        <w:t xml:space="preserve">be taxonomic </w:t>
      </w:r>
      <w:r w:rsidR="00235B4D">
        <w:rPr/>
        <w:t xml:space="preserve">levels </w:t>
      </w:r>
      <w:r w:rsidR="00ED458C">
        <w:rPr/>
        <w:t xml:space="preserve">(such as </w:t>
      </w:r>
      <w:r w:rsidR="00235B4D">
        <w:rPr/>
        <w:t xml:space="preserve">phylum, class, order, family, </w:t>
      </w:r>
      <w:r w:rsidR="00235B4D">
        <w:rPr/>
        <w:t>genus</w:t>
      </w:r>
      <w:r w:rsidR="00235B4D">
        <w:rPr/>
        <w:t xml:space="preserve"> and species</w:t>
      </w:r>
      <w:r w:rsidR="00EC1ED2">
        <w:rPr/>
        <w:t>)</w:t>
      </w:r>
      <w:r w:rsidR="00235B4D">
        <w:rPr/>
        <w:t>.</w:t>
      </w:r>
      <w:r w:rsidR="00ED458C">
        <w:rPr/>
        <w:t xml:space="preserve"> </w:t>
      </w:r>
      <w:r w:rsidR="6581758A">
        <w:rPr/>
        <w:t xml:space="preserve">To write row name and column names to a .txt files, the following R code can be used: </w:t>
      </w:r>
    </w:p>
    <w:p w:rsidR="00084413" w:rsidP="2DF3310B" w:rsidRDefault="0A8F476F" w14:paraId="321CD81C" w14:textId="53D56928">
      <w:pPr>
        <w:pStyle w:val="BodyText"/>
      </w:pPr>
      <w:r w:rsidR="6581758A">
        <w:rPr/>
        <w:t>write.table</w:t>
      </w:r>
      <w:r w:rsidR="6581758A">
        <w:rPr/>
        <w:t xml:space="preserve">(matrix, "file.txt", </w:t>
      </w:r>
      <w:r w:rsidR="6581758A">
        <w:rPr/>
        <w:t>sep</w:t>
      </w:r>
      <w:r w:rsidR="6581758A">
        <w:rPr/>
        <w:t xml:space="preserve"> = "\t", </w:t>
      </w:r>
      <w:r w:rsidR="6581758A">
        <w:rPr/>
        <w:t>col.names</w:t>
      </w:r>
      <w:r w:rsidR="6581758A">
        <w:rPr/>
        <w:t xml:space="preserve"> = </w:t>
      </w:r>
      <w:r w:rsidR="6581758A">
        <w:rPr/>
        <w:t>T ,row.name</w:t>
      </w:r>
      <w:r w:rsidR="6581758A">
        <w:rPr/>
        <w:t>s</w:t>
      </w:r>
      <w:r w:rsidR="6581758A">
        <w:rPr/>
        <w:t>=</w:t>
      </w:r>
      <w:r w:rsidR="6581758A">
        <w:rPr/>
        <w:t>T, quot</w:t>
      </w:r>
      <w:r w:rsidR="6581758A">
        <w:rPr/>
        <w:t>e</w:t>
      </w:r>
      <w:r w:rsidR="6581758A">
        <w:rPr/>
        <w:t xml:space="preserve"> = T).</w:t>
      </w:r>
    </w:p>
    <w:p w:rsidR="00084413" w:rsidRDefault="0A8F476F" w14:paraId="4C6929EE" w14:textId="3FEC5487">
      <w:pPr>
        <w:pStyle w:val="FirstParagraph"/>
      </w:pPr>
      <w:r w:rsidR="00ED458C">
        <w:rPr/>
        <w:t>Phyloseq</w:t>
      </w:r>
      <w:r w:rsidR="00ED458C">
        <w:rPr/>
        <w:t xml:space="preserve"> objects must adhere to the same standards as the </w:t>
      </w:r>
      <w:r w:rsidR="00235B4D">
        <w:rPr/>
        <w:t>.txt files</w:t>
      </w:r>
      <w:r w:rsidR="00ED458C">
        <w:rPr/>
        <w:t xml:space="preserve">. </w:t>
      </w:r>
      <w:r w:rsidR="341810C6">
        <w:rPr/>
        <w:t>SpeSpeNet</w:t>
      </w:r>
      <w:r w:rsidR="4C84D938">
        <w:rPr/>
        <w:t xml:space="preserve"> can</w:t>
      </w:r>
      <w:r w:rsidR="4BEA623D">
        <w:rPr/>
        <w:t xml:space="preserve"> also</w:t>
      </w:r>
      <w:r w:rsidR="4C84D938">
        <w:rPr/>
        <w:t xml:space="preserve"> download studies from the </w:t>
      </w:r>
      <w:r w:rsidR="4C84D938">
        <w:rPr/>
        <w:t>MGnify</w:t>
      </w:r>
      <w:r w:rsidR="4C84D938">
        <w:rPr/>
        <w:t xml:space="preserve"> database if provided with </w:t>
      </w:r>
      <w:r w:rsidR="00A2045B">
        <w:rPr/>
        <w:t xml:space="preserve">a </w:t>
      </w:r>
      <w:r w:rsidR="00A2045B">
        <w:rPr/>
        <w:t>MGnify</w:t>
      </w:r>
      <w:r w:rsidR="00A2045B">
        <w:rPr/>
        <w:t xml:space="preserve"> </w:t>
      </w:r>
      <w:r w:rsidR="00235B4D">
        <w:rPr/>
        <w:t xml:space="preserve">study </w:t>
      </w:r>
      <w:r w:rsidR="00A2045B">
        <w:rPr/>
        <w:t>accession number.</w:t>
      </w:r>
      <w:r w:rsidR="00ED458C">
        <w:rPr/>
        <w:t xml:space="preserve"> </w:t>
      </w:r>
      <w:r w:rsidR="006E78DA">
        <w:rPr/>
        <w:t>The number of samples that will be downloaded</w:t>
      </w:r>
      <w:r w:rsidR="472514B6">
        <w:rPr/>
        <w:t xml:space="preserve"> from </w:t>
      </w:r>
      <w:r w:rsidR="472514B6">
        <w:rPr/>
        <w:t>MGnify</w:t>
      </w:r>
      <w:r w:rsidR="006E78DA">
        <w:rPr/>
        <w:t xml:space="preserve"> can be limited</w:t>
      </w:r>
      <w:r w:rsidR="00351328">
        <w:rPr/>
        <w:t xml:space="preserve"> </w:t>
      </w:r>
      <w:r w:rsidR="6715E3BE">
        <w:rPr/>
        <w:t>(</w:t>
      </w:r>
      <w:r w:rsidR="00351328">
        <w:rPr/>
        <w:t xml:space="preserve">menu 7 in </w:t>
      </w:r>
      <w:r w:rsidRPr="2DF3310B" w:rsidR="31F6396D">
        <w:rPr>
          <w:b w:val="1"/>
          <w:bCs w:val="1"/>
        </w:rPr>
        <w:t>F</w:t>
      </w:r>
      <w:r w:rsidRPr="2DF3310B" w:rsidR="00351328">
        <w:rPr>
          <w:b w:val="1"/>
          <w:bCs w:val="1"/>
        </w:rPr>
        <w:t>igure 2</w:t>
      </w:r>
      <w:r w:rsidR="71E97F8C">
        <w:rPr/>
        <w:t>)</w:t>
      </w:r>
      <w:r w:rsidR="59D4A5C0">
        <w:rPr/>
        <w:t xml:space="preserve"> in case downloading the whole study takes too long.</w:t>
      </w:r>
      <w:r w:rsidR="00ED458C">
        <w:rPr/>
        <w:t xml:space="preserve"> </w:t>
      </w:r>
      <w:r w:rsidR="17BCCC93">
        <w:rPr/>
        <w:t>Finally, t</w:t>
      </w:r>
      <w:r w:rsidR="4E7E3D4C">
        <w:rPr/>
        <w:t>he user can choose to aggregate t</w:t>
      </w:r>
      <w:r w:rsidR="00ED458C">
        <w:rPr/>
        <w:t>he OTU</w:t>
      </w:r>
      <w:r w:rsidR="007D71C3">
        <w:rPr/>
        <w:t>s</w:t>
      </w:r>
      <w:r w:rsidR="00ED458C">
        <w:rPr/>
        <w:t>/ASVs at the genus level</w:t>
      </w:r>
      <w:r w:rsidR="00E12D5B">
        <w:rPr/>
        <w:t xml:space="preserve"> (menu 6 in </w:t>
      </w:r>
      <w:r w:rsidRPr="2DF3310B" w:rsidR="30070B0F">
        <w:rPr>
          <w:b w:val="1"/>
          <w:bCs w:val="1"/>
        </w:rPr>
        <w:t>F</w:t>
      </w:r>
      <w:r w:rsidRPr="2DF3310B" w:rsidR="00E12D5B">
        <w:rPr>
          <w:b w:val="1"/>
          <w:bCs w:val="1"/>
        </w:rPr>
        <w:t>igures 1 and 2</w:t>
      </w:r>
      <w:r w:rsidR="00E12D5B">
        <w:rPr/>
        <w:t>)</w:t>
      </w:r>
      <w:r w:rsidR="00ED458C">
        <w:rPr/>
        <w:t>.</w:t>
      </w:r>
      <w:r w:rsidR="4C7ED7B1">
        <w:rPr/>
        <w:t xml:space="preserve"> This is recommended for 16S datasets from diverse habitats like soil</w:t>
      </w:r>
      <w:r w:rsidR="7351197E">
        <w:rPr/>
        <w:t xml:space="preserve"> to constrain the number of nodes</w:t>
      </w:r>
      <w:r w:rsidR="4C7ED7B1">
        <w:rPr/>
        <w:t xml:space="preserve">. </w:t>
      </w:r>
    </w:p>
    <w:p w:rsidR="036D8D3D" w:rsidP="036D8D3D" w:rsidRDefault="036D8D3D" w14:paraId="74816310" w14:textId="6D47063F">
      <w:pPr>
        <w:pStyle w:val="BodyText"/>
      </w:pPr>
    </w:p>
    <w:p w:rsidR="7E8D32D0" w:rsidP="036D8D3D" w:rsidRDefault="7E8D32D0" w14:paraId="0E492467" w14:textId="43E3259F">
      <w:pPr>
        <w:pStyle w:val="BodyText"/>
      </w:pPr>
      <w:r>
        <w:rPr>
          <w:noProof/>
        </w:rPr>
        <w:drawing>
          <wp:inline distT="0" distB="0" distL="0" distR="0" wp14:anchorId="74604C22" wp14:editId="223D0783">
            <wp:extent cx="5951731" cy="3050262"/>
            <wp:effectExtent l="0" t="0" r="0" b="0"/>
            <wp:docPr id="1489740611" name="Picture 1489740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51731" cy="3050262"/>
                    </a:xfrm>
                    <a:prstGeom prst="rect">
                      <a:avLst/>
                    </a:prstGeom>
                  </pic:spPr>
                </pic:pic>
              </a:graphicData>
            </a:graphic>
          </wp:inline>
        </w:drawing>
      </w:r>
    </w:p>
    <w:p w:rsidR="036D8D3D" w:rsidP="036D8D3D" w:rsidRDefault="036D8D3D" w14:paraId="0A8488EA" w14:textId="194E99D2">
      <w:pPr>
        <w:pStyle w:val="BodyText"/>
      </w:pPr>
    </w:p>
    <w:p w:rsidR="00EB3254" w:rsidP="00ED4C36" w:rsidRDefault="0E7E7615" w14:paraId="7605F6C7" w14:textId="134C6C36">
      <w:pPr>
        <w:pStyle w:val="BodyText"/>
        <w:jc w:val="center"/>
      </w:pPr>
      <w:r>
        <w:rPr>
          <w:noProof/>
        </w:rPr>
        <w:drawing>
          <wp:inline distT="0" distB="0" distL="0" distR="0" wp14:anchorId="74E46880" wp14:editId="56FE40B8">
            <wp:extent cx="2470277" cy="1466925"/>
            <wp:effectExtent l="0" t="0" r="0" b="0"/>
            <wp:docPr id="1229872707" name="Picture 1229872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470277" cy="1466925"/>
                    </a:xfrm>
                    <a:prstGeom prst="rect">
                      <a:avLst/>
                    </a:prstGeom>
                  </pic:spPr>
                </pic:pic>
              </a:graphicData>
            </a:graphic>
          </wp:inline>
        </w:drawing>
      </w:r>
      <w:r w:rsidR="00F817C9">
        <w:tab/>
      </w:r>
      <w:r w:rsidR="383A9663">
        <w:rPr>
          <w:noProof/>
        </w:rPr>
        <w:drawing>
          <wp:inline distT="0" distB="0" distL="0" distR="0" wp14:anchorId="0250A7BA" wp14:editId="37F962E7">
            <wp:extent cx="2151430" cy="1552226"/>
            <wp:effectExtent l="0" t="0" r="0" b="0"/>
            <wp:docPr id="116260687" name="Picture 116260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151430" cy="1552226"/>
                    </a:xfrm>
                    <a:prstGeom prst="rect">
                      <a:avLst/>
                    </a:prstGeom>
                  </pic:spPr>
                </pic:pic>
              </a:graphicData>
            </a:graphic>
          </wp:inline>
        </w:drawing>
      </w:r>
    </w:p>
    <w:p w:rsidR="3B96889F" w:rsidP="371B6849" w:rsidRDefault="3B96889F" w14:paraId="049748D1" w14:textId="45F3D539">
      <w:pPr>
        <w:pStyle w:val="BodyText"/>
        <w:jc w:val="center"/>
      </w:pPr>
      <w:r w:rsidRPr="177CD4D9" w:rsidR="3B96889F">
        <w:rPr>
          <w:b w:val="1"/>
          <w:bCs w:val="1"/>
        </w:rPr>
        <w:t>Figure 1</w:t>
      </w:r>
      <w:r w:rsidR="3B96889F">
        <w:rPr/>
        <w:t xml:space="preserve">. </w:t>
      </w:r>
      <w:r w:rsidR="341810C6">
        <w:rPr/>
        <w:t>SpeSpeNet</w:t>
      </w:r>
      <w:r w:rsidR="3B96889F">
        <w:rPr/>
        <w:t xml:space="preserve"> input options for .txt files</w:t>
      </w:r>
    </w:p>
    <w:p w:rsidR="371B6849" w:rsidP="371B6849" w:rsidRDefault="371B6849" w14:paraId="48D0EC51" w14:textId="16A6F7DF">
      <w:pPr>
        <w:pStyle w:val="BodyText"/>
        <w:jc w:val="center"/>
      </w:pPr>
    </w:p>
    <w:p w:rsidR="00EB3254" w:rsidP="00EB3254" w:rsidRDefault="6C43A619" w14:paraId="77C1B43E" w14:textId="60462B50">
      <w:pPr>
        <w:pStyle w:val="BodyText"/>
        <w:jc w:val="center"/>
      </w:pPr>
      <w:r>
        <w:rPr>
          <w:noProof/>
        </w:rPr>
        <w:lastRenderedPageBreak/>
        <w:drawing>
          <wp:inline distT="0" distB="0" distL="0" distR="0" wp14:anchorId="796B924D" wp14:editId="113C6C9A">
            <wp:extent cx="2508379" cy="3162462"/>
            <wp:effectExtent l="0" t="0" r="0" b="0"/>
            <wp:docPr id="1701581723" name="Picture 1701581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508379" cy="3162462"/>
                    </a:xfrm>
                    <a:prstGeom prst="rect">
                      <a:avLst/>
                    </a:prstGeom>
                  </pic:spPr>
                </pic:pic>
              </a:graphicData>
            </a:graphic>
          </wp:inline>
        </w:drawing>
      </w:r>
      <w:r w:rsidR="00F817C9">
        <w:tab/>
      </w:r>
      <w:r w:rsidR="60F5E60A">
        <w:rPr>
          <w:noProof/>
        </w:rPr>
        <w:drawing>
          <wp:inline distT="0" distB="0" distL="0" distR="0" wp14:anchorId="278E754C" wp14:editId="11CA17D8">
            <wp:extent cx="2508379" cy="3035456"/>
            <wp:effectExtent l="0" t="0" r="0" b="0"/>
            <wp:docPr id="1551504101" name="Picture 155150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508379" cy="3035456"/>
                    </a:xfrm>
                    <a:prstGeom prst="rect">
                      <a:avLst/>
                    </a:prstGeom>
                  </pic:spPr>
                </pic:pic>
              </a:graphicData>
            </a:graphic>
          </wp:inline>
        </w:drawing>
      </w:r>
    </w:p>
    <w:p w:rsidRPr="007D098F" w:rsidR="00C83F40" w:rsidP="00351328" w:rsidRDefault="00EB3254" w14:paraId="07DB4563" w14:textId="55A2C369">
      <w:pPr>
        <w:pStyle w:val="BodyText"/>
        <w:jc w:val="center"/>
      </w:pPr>
      <w:r w:rsidRPr="5A768063">
        <w:rPr>
          <w:b/>
          <w:bCs/>
        </w:rPr>
        <w:t>Figure 2</w:t>
      </w:r>
      <w:r>
        <w:t>. Input options for phyloseq objects and MGnify study accession numbers</w:t>
      </w:r>
      <w:r w:rsidR="00ED4C36">
        <w:t>.</w:t>
      </w:r>
    </w:p>
    <w:p w:rsidR="00084413" w:rsidRDefault="2CAF361B" w14:paraId="797A615B" w14:textId="21540AF3">
      <w:pPr>
        <w:pStyle w:val="BodyText"/>
      </w:pPr>
      <w:r w:rsidR="2CAF361B">
        <w:rPr/>
        <w:t>After the data upload is finished</w:t>
      </w:r>
      <w:r w:rsidR="6686A823">
        <w:rPr/>
        <w:t xml:space="preserve"> </w:t>
      </w:r>
      <w:r w:rsidR="341810C6">
        <w:rPr/>
        <w:t>SpeSpeNet</w:t>
      </w:r>
      <w:r w:rsidR="6686A823">
        <w:rPr/>
        <w:t xml:space="preserve"> </w:t>
      </w:r>
      <w:r w:rsidR="381811C6">
        <w:rPr/>
        <w:t xml:space="preserve"> constructs</w:t>
      </w:r>
      <w:r w:rsidR="381811C6">
        <w:rPr/>
        <w:t xml:space="preserve"> </w:t>
      </w:r>
      <w:r w:rsidR="087D8F4D">
        <w:rPr/>
        <w:t>a co-occurrence network based on the default settings</w:t>
      </w:r>
      <w:r w:rsidR="0AB3E838">
        <w:rPr/>
        <w:t xml:space="preserve"> </w:t>
      </w:r>
      <w:r w:rsidR="087D8F4D">
        <w:rPr/>
        <w:t>(</w:t>
      </w:r>
      <w:r w:rsidRPr="177CD4D9" w:rsidR="087D8F4D">
        <w:rPr>
          <w:b w:val="1"/>
          <w:bCs w:val="1"/>
        </w:rPr>
        <w:t xml:space="preserve">Figure </w:t>
      </w:r>
      <w:r w:rsidRPr="177CD4D9" w:rsidR="4D7DD86D">
        <w:rPr>
          <w:b w:val="1"/>
          <w:bCs w:val="1"/>
        </w:rPr>
        <w:t>3</w:t>
      </w:r>
      <w:r w:rsidR="087D8F4D">
        <w:rPr/>
        <w:t xml:space="preserve">). </w:t>
      </w:r>
      <w:r w:rsidR="0212F6D2">
        <w:rPr/>
        <w:t>We recommend the user change the default settings to suit their dataset.</w:t>
      </w:r>
      <w:r w:rsidRPr="177CD4D9" w:rsidR="1D231E35">
        <w:rPr>
          <w:b w:val="1"/>
          <w:bCs w:val="1"/>
        </w:rPr>
        <w:t xml:space="preserve"> </w:t>
      </w:r>
      <w:r w:rsidR="1D231E35">
        <w:rPr/>
        <w:t xml:space="preserve">These include </w:t>
      </w:r>
      <w:r w:rsidR="36149A2C">
        <w:rPr/>
        <w:t>a threshold on the minimum number of samples a taxon should occur in to be included in the network</w:t>
      </w:r>
      <w:r w:rsidR="783CBF28">
        <w:rPr/>
        <w:t xml:space="preserve"> (box </w:t>
      </w:r>
      <w:r w:rsidR="6FA79483">
        <w:rPr/>
        <w:t>2</w:t>
      </w:r>
      <w:r w:rsidR="783CBF28">
        <w:rPr/>
        <w:t xml:space="preserve"> in </w:t>
      </w:r>
      <w:r w:rsidRPr="177CD4D9" w:rsidR="0139D90D">
        <w:rPr>
          <w:b w:val="1"/>
          <w:bCs w:val="1"/>
        </w:rPr>
        <w:t>F</w:t>
      </w:r>
      <w:r w:rsidRPr="177CD4D9" w:rsidR="783CBF28">
        <w:rPr>
          <w:b w:val="1"/>
          <w:bCs w:val="1"/>
        </w:rPr>
        <w:t xml:space="preserve">igure </w:t>
      </w:r>
      <w:r w:rsidRPr="177CD4D9" w:rsidR="4410A333">
        <w:rPr>
          <w:b w:val="1"/>
          <w:bCs w:val="1"/>
        </w:rPr>
        <w:t>4</w:t>
      </w:r>
      <w:r w:rsidR="783CBF28">
        <w:rPr/>
        <w:t>)</w:t>
      </w:r>
      <w:r w:rsidR="36149A2C">
        <w:rPr/>
        <w:t>,</w:t>
      </w:r>
      <w:r w:rsidR="1D231E35">
        <w:rPr/>
        <w:t xml:space="preserve"> and</w:t>
      </w:r>
      <w:r w:rsidR="36149A2C">
        <w:rPr/>
        <w:t xml:space="preserve"> a threshold on the </w:t>
      </w:r>
      <w:r w:rsidR="36149A2C">
        <w:rPr/>
        <w:t>minimum</w:t>
      </w:r>
      <w:r w:rsidR="1D231E35">
        <w:rPr/>
        <w:t xml:space="preserve"> </w:t>
      </w:r>
      <w:r w:rsidR="36149A2C">
        <w:rPr/>
        <w:t xml:space="preserve">relative </w:t>
      </w:r>
      <w:r w:rsidR="1D231E35">
        <w:rPr/>
        <w:t>abundance</w:t>
      </w:r>
      <w:r w:rsidR="36149A2C">
        <w:rPr/>
        <w:t xml:space="preserve"> a taxon should have in at least one of the samples</w:t>
      </w:r>
      <w:r w:rsidR="11D6C9A4">
        <w:rPr/>
        <w:t xml:space="preserve"> </w:t>
      </w:r>
      <w:r w:rsidR="783CBF28">
        <w:rPr/>
        <w:t>(box</w:t>
      </w:r>
      <w:r w:rsidR="26F9ECC3">
        <w:rPr/>
        <w:t xml:space="preserve"> 3</w:t>
      </w:r>
      <w:r w:rsidR="783CBF28">
        <w:rPr/>
        <w:t xml:space="preserve"> in </w:t>
      </w:r>
      <w:r w:rsidRPr="177CD4D9" w:rsidR="0B2FC2D3">
        <w:rPr>
          <w:b w:val="1"/>
          <w:bCs w:val="1"/>
        </w:rPr>
        <w:t>F</w:t>
      </w:r>
      <w:r w:rsidRPr="177CD4D9" w:rsidR="783CBF28">
        <w:rPr>
          <w:b w:val="1"/>
          <w:bCs w:val="1"/>
        </w:rPr>
        <w:t xml:space="preserve">igure </w:t>
      </w:r>
      <w:r w:rsidRPr="177CD4D9" w:rsidR="67C4CF70">
        <w:rPr>
          <w:b w:val="1"/>
          <w:bCs w:val="1"/>
        </w:rPr>
        <w:t>4</w:t>
      </w:r>
      <w:r w:rsidR="783CBF28">
        <w:rPr/>
        <w:t>)</w:t>
      </w:r>
      <w:r w:rsidR="1D231E35">
        <w:rPr/>
        <w:t>.</w:t>
      </w:r>
      <w:r w:rsidR="2CAF361B">
        <w:rPr/>
        <w:t xml:space="preserve"> </w:t>
      </w:r>
      <w:r w:rsidR="6686A823">
        <w:rPr/>
        <w:t>After filtering</w:t>
      </w:r>
      <w:r w:rsidR="761B7FDC">
        <w:rPr/>
        <w:t>,</w:t>
      </w:r>
      <w:r w:rsidR="2CAF361B">
        <w:rPr/>
        <w:t xml:space="preserve"> </w:t>
      </w:r>
      <w:r w:rsidR="6686A823">
        <w:rPr/>
        <w:t xml:space="preserve">the correlation matrix of </w:t>
      </w:r>
      <w:r w:rsidR="186BFBB1">
        <w:rPr/>
        <w:t xml:space="preserve">the </w:t>
      </w:r>
      <w:r w:rsidR="6686A823">
        <w:rPr/>
        <w:t>relative abundances of the taxa is calculated and used for network construction.</w:t>
      </w:r>
      <w:r w:rsidR="761B7FDC">
        <w:rPr/>
        <w:t xml:space="preserve"> The correlation method</w:t>
      </w:r>
      <w:r w:rsidR="3D20E6CB">
        <w:rPr/>
        <w:t xml:space="preserve"> (Pearson, </w:t>
      </w:r>
      <w:r w:rsidR="3D20E6CB">
        <w:rPr/>
        <w:t>Spearman</w:t>
      </w:r>
      <w:r w:rsidR="3D20E6CB">
        <w:rPr/>
        <w:t xml:space="preserve"> or Kendall) can be chosen by the user</w:t>
      </w:r>
      <w:r w:rsidR="4DF765EA">
        <w:rPr/>
        <w:t xml:space="preserve"> (</w:t>
      </w:r>
      <w:r w:rsidR="783CBF28">
        <w:rPr/>
        <w:t xml:space="preserve">menu </w:t>
      </w:r>
      <w:r w:rsidR="095D8D91">
        <w:rPr/>
        <w:t>4</w:t>
      </w:r>
      <w:r w:rsidR="783CBF28">
        <w:rPr/>
        <w:t xml:space="preserve"> in</w:t>
      </w:r>
      <w:r w:rsidR="375794D9">
        <w:rPr/>
        <w:t xml:space="preserve"> </w:t>
      </w:r>
      <w:r w:rsidRPr="177CD4D9" w:rsidR="39529144">
        <w:rPr>
          <w:b w:val="1"/>
          <w:bCs w:val="1"/>
        </w:rPr>
        <w:t>F</w:t>
      </w:r>
      <w:r w:rsidRPr="177CD4D9" w:rsidR="375794D9">
        <w:rPr>
          <w:b w:val="1"/>
          <w:bCs w:val="1"/>
        </w:rPr>
        <w:t xml:space="preserve">igure </w:t>
      </w:r>
      <w:r w:rsidRPr="177CD4D9" w:rsidR="7BEFF6D7">
        <w:rPr>
          <w:b w:val="1"/>
          <w:bCs w:val="1"/>
        </w:rPr>
        <w:t>4</w:t>
      </w:r>
      <w:r w:rsidR="359158E4">
        <w:rPr/>
        <w:t>)</w:t>
      </w:r>
      <w:r w:rsidR="761B7FDC">
        <w:rPr/>
        <w:t>.</w:t>
      </w:r>
      <w:r w:rsidR="2CAF361B">
        <w:rPr/>
        <w:t xml:space="preserve"> </w:t>
      </w:r>
      <w:r w:rsidR="36149A2C">
        <w:rPr/>
        <w:t>We recommend a rank-based correlation due to the compositional nature of amplicon data.</w:t>
      </w:r>
      <w:r w:rsidR="6686A823">
        <w:rPr/>
        <w:t xml:space="preserve"> </w:t>
      </w:r>
      <w:r w:rsidR="176A845F">
        <w:rPr/>
        <w:t xml:space="preserve">The </w:t>
      </w:r>
      <w:r w:rsidR="0A050FB2">
        <w:rPr/>
        <w:t>correlation cutoff</w:t>
      </w:r>
      <w:r w:rsidR="4D36C92F">
        <w:rPr/>
        <w:t xml:space="preserve"> used to define edges can also easily be changed by the user</w:t>
      </w:r>
      <w:r w:rsidR="0962B43E">
        <w:rPr/>
        <w:t xml:space="preserve"> (</w:t>
      </w:r>
      <w:r w:rsidR="20073223">
        <w:rPr/>
        <w:t xml:space="preserve">slider 1 in </w:t>
      </w:r>
      <w:r w:rsidRPr="177CD4D9" w:rsidR="423B6164">
        <w:rPr>
          <w:b w:val="1"/>
          <w:bCs w:val="1"/>
        </w:rPr>
        <w:t>F</w:t>
      </w:r>
      <w:r w:rsidRPr="177CD4D9" w:rsidR="20073223">
        <w:rPr>
          <w:b w:val="1"/>
          <w:bCs w:val="1"/>
        </w:rPr>
        <w:t xml:space="preserve">igure </w:t>
      </w:r>
      <w:r w:rsidRPr="177CD4D9" w:rsidR="495A00BA">
        <w:rPr>
          <w:b w:val="1"/>
          <w:bCs w:val="1"/>
        </w:rPr>
        <w:t>4</w:t>
      </w:r>
      <w:r w:rsidR="0E75546A">
        <w:rPr/>
        <w:t>)</w:t>
      </w:r>
      <w:r w:rsidR="0A050FB2">
        <w:rPr/>
        <w:t xml:space="preserve">. </w:t>
      </w:r>
      <w:r w:rsidR="761B7FDC">
        <w:rPr/>
        <w:t xml:space="preserve"> </w:t>
      </w:r>
    </w:p>
    <w:p w:rsidR="5EA8036F" w:rsidP="5A768063" w:rsidRDefault="5EA8036F" w14:paraId="176CC391" w14:textId="0ABB4EBB">
      <w:pPr>
        <w:pStyle w:val="BodyText"/>
      </w:pPr>
      <w:r>
        <w:rPr>
          <w:noProof/>
        </w:rPr>
        <w:lastRenderedPageBreak/>
        <w:drawing>
          <wp:inline distT="0" distB="0" distL="0" distR="0" wp14:anchorId="28B38DC7" wp14:editId="7C675FEC">
            <wp:extent cx="5676902" cy="2862104"/>
            <wp:effectExtent l="0" t="0" r="0" b="0"/>
            <wp:docPr id="357181779" name="Picture 53929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29050"/>
                    <pic:cNvPicPr/>
                  </pic:nvPicPr>
                  <pic:blipFill>
                    <a:blip r:embed="rId16">
                      <a:extLst>
                        <a:ext uri="{28A0092B-C50C-407E-A947-70E740481C1C}">
                          <a14:useLocalDpi xmlns:a14="http://schemas.microsoft.com/office/drawing/2010/main" val="0"/>
                        </a:ext>
                      </a:extLst>
                    </a:blip>
                    <a:stretch>
                      <a:fillRect/>
                    </a:stretch>
                  </pic:blipFill>
                  <pic:spPr>
                    <a:xfrm>
                      <a:off x="0" y="0"/>
                      <a:ext cx="5676902" cy="2862104"/>
                    </a:xfrm>
                    <a:prstGeom prst="rect">
                      <a:avLst/>
                    </a:prstGeom>
                  </pic:spPr>
                </pic:pic>
              </a:graphicData>
            </a:graphic>
          </wp:inline>
        </w:drawing>
      </w:r>
    </w:p>
    <w:p w:rsidR="5EA8036F" w:rsidP="5A768063" w:rsidRDefault="5EA8036F" w14:paraId="2CB6612C" w14:textId="34A1A323">
      <w:pPr>
        <w:pStyle w:val="BodyText"/>
        <w:jc w:val="center"/>
      </w:pPr>
      <w:r w:rsidRPr="5A768063">
        <w:rPr>
          <w:b/>
          <w:bCs/>
        </w:rPr>
        <w:t>Figure 3</w:t>
      </w:r>
      <w:r>
        <w:t>. A co-occurrence network based on the default settings</w:t>
      </w:r>
      <w:r w:rsidR="3B15D576">
        <w:t xml:space="preserve"> (data from Rijssel et al (https://doi.org/10.3389/fmicb.2018.00294, Study S1 in the original paper)</w:t>
      </w:r>
    </w:p>
    <w:p w:rsidR="5A768063" w:rsidP="5A768063" w:rsidRDefault="5A768063" w14:paraId="31A730A7" w14:textId="04D64F45">
      <w:pPr>
        <w:pStyle w:val="BodyText"/>
      </w:pPr>
    </w:p>
    <w:p w:rsidR="007D098F" w:rsidP="00C83F40" w:rsidRDefault="28245FEB" w14:paraId="3A992870" w14:textId="08D81985">
      <w:pPr>
        <w:pStyle w:val="BodyText"/>
        <w:jc w:val="center"/>
      </w:pPr>
      <w:r>
        <w:rPr>
          <w:noProof/>
        </w:rPr>
        <w:drawing>
          <wp:inline distT="0" distB="0" distL="0" distR="0" wp14:anchorId="3BAFAE7A" wp14:editId="0A5B00AB">
            <wp:extent cx="2590933" cy="2686188"/>
            <wp:effectExtent l="0" t="0" r="0" b="0"/>
            <wp:docPr id="220465963" name="Picture 22046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590933" cy="2686188"/>
                    </a:xfrm>
                    <a:prstGeom prst="rect">
                      <a:avLst/>
                    </a:prstGeom>
                  </pic:spPr>
                </pic:pic>
              </a:graphicData>
            </a:graphic>
          </wp:inline>
        </w:drawing>
      </w:r>
      <w:r w:rsidR="00351328">
        <w:tab/>
      </w:r>
      <w:r w:rsidR="3053375A">
        <w:rPr>
          <w:noProof/>
        </w:rPr>
        <w:drawing>
          <wp:inline distT="0" distB="0" distL="0" distR="0" wp14:anchorId="568839EE" wp14:editId="303FB0B6">
            <wp:extent cx="994253" cy="1558989"/>
            <wp:effectExtent l="0" t="0" r="0" b="0"/>
            <wp:docPr id="201658786" name="Picture 20165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994253" cy="1558989"/>
                    </a:xfrm>
                    <a:prstGeom prst="rect">
                      <a:avLst/>
                    </a:prstGeom>
                  </pic:spPr>
                </pic:pic>
              </a:graphicData>
            </a:graphic>
          </wp:inline>
        </w:drawing>
      </w:r>
    </w:p>
    <w:p w:rsidR="00EB3254" w:rsidP="00ED4C36" w:rsidRDefault="00EB3254" w14:paraId="379347FF" w14:textId="411768B2">
      <w:pPr>
        <w:pStyle w:val="BodyText"/>
        <w:jc w:val="center"/>
      </w:pPr>
      <w:r w:rsidRPr="5A768063">
        <w:rPr>
          <w:b/>
          <w:bCs/>
        </w:rPr>
        <w:t xml:space="preserve">Figure </w:t>
      </w:r>
      <w:r w:rsidRPr="5A768063" w:rsidR="61375F19">
        <w:rPr>
          <w:b/>
          <w:bCs/>
        </w:rPr>
        <w:t>4</w:t>
      </w:r>
      <w:r>
        <w:t>. Network construction settings</w:t>
      </w:r>
      <w:r w:rsidR="00D872D3">
        <w:t xml:space="preserve"> and correlation method options</w:t>
      </w:r>
      <w:r w:rsidR="632BA40D">
        <w:t>.</w:t>
      </w:r>
    </w:p>
    <w:p w:rsidR="00084413" w:rsidP="5A768063" w:rsidRDefault="272AED22" w14:paraId="60B33C9C" w14:textId="651E16FE">
      <w:pPr>
        <w:pStyle w:val="Heading2"/>
      </w:pPr>
      <w:bookmarkStart w:name="network-construction" w:id="8"/>
      <w:bookmarkStart w:name="_Toc160105962" w:id="9"/>
      <w:bookmarkEnd w:id="4"/>
      <w:r>
        <w:t>3</w:t>
      </w:r>
      <w:r w:rsidR="00ED458C">
        <w:t xml:space="preserve">. </w:t>
      </w:r>
      <w:r w:rsidR="65EB3E16">
        <w:t xml:space="preserve">Coloring </w:t>
      </w:r>
      <w:r w:rsidR="19F24F07">
        <w:t>and changing aesthetics of the network</w:t>
      </w:r>
      <w:bookmarkEnd w:id="9"/>
    </w:p>
    <w:p w:rsidR="00860AA4" w:rsidP="371B6849" w:rsidRDefault="02A75672" w14:paraId="0CAF3E27" w14:textId="60BA7567">
      <w:pPr>
        <w:pStyle w:val="BodyText"/>
      </w:pPr>
      <w:r w:rsidR="02A75672">
        <w:rPr/>
        <w:t>The network can be colored with three different variables</w:t>
      </w:r>
      <w:r w:rsidR="162A9EB9">
        <w:rPr/>
        <w:t>: 1)</w:t>
      </w:r>
      <w:r w:rsidR="02A75672">
        <w:rPr/>
        <w:t xml:space="preserve"> k-means clustering,</w:t>
      </w:r>
      <w:r w:rsidR="549514B4">
        <w:rPr/>
        <w:t xml:space="preserve"> 2)</w:t>
      </w:r>
      <w:r w:rsidR="02A75672">
        <w:rPr/>
        <w:t xml:space="preserve"> taxonomy and </w:t>
      </w:r>
      <w:r w:rsidR="02820C2E">
        <w:rPr/>
        <w:t xml:space="preserve">3) </w:t>
      </w:r>
      <w:r w:rsidR="02A75672">
        <w:rPr/>
        <w:t xml:space="preserve">relationship with an environmental variable (menu 1 in </w:t>
      </w:r>
      <w:r w:rsidRPr="2DF3310B" w:rsidR="615E390C">
        <w:rPr>
          <w:b w:val="1"/>
          <w:bCs w:val="1"/>
        </w:rPr>
        <w:t>F</w:t>
      </w:r>
      <w:r w:rsidRPr="2DF3310B" w:rsidR="02A75672">
        <w:rPr>
          <w:b w:val="1"/>
          <w:bCs w:val="1"/>
        </w:rPr>
        <w:t xml:space="preserve">igure </w:t>
      </w:r>
      <w:r w:rsidRPr="2DF3310B" w:rsidR="68BF3E1C">
        <w:rPr>
          <w:b w:val="1"/>
          <w:bCs w:val="1"/>
        </w:rPr>
        <w:t>5</w:t>
      </w:r>
      <w:r w:rsidR="02A75672">
        <w:rPr/>
        <w:t xml:space="preserve">). In </w:t>
      </w:r>
      <w:r w:rsidR="57A79DCB">
        <w:rPr/>
        <w:t>case 1)</w:t>
      </w:r>
      <w:r w:rsidR="02A75672">
        <w:rPr/>
        <w:t xml:space="preserve"> the k-means algorithm is applied on the correlation matrix of dimensions taxa x taxa. The user can specify the number of clusters made by the k-means algorithm (box 2 in </w:t>
      </w:r>
      <w:r w:rsidRPr="2DF3310B" w:rsidR="0E54C11A">
        <w:rPr>
          <w:b w:val="1"/>
          <w:bCs w:val="1"/>
        </w:rPr>
        <w:t>F</w:t>
      </w:r>
      <w:r w:rsidRPr="2DF3310B" w:rsidR="02A75672">
        <w:rPr>
          <w:b w:val="1"/>
          <w:bCs w:val="1"/>
        </w:rPr>
        <w:t>igure 5</w:t>
      </w:r>
      <w:r w:rsidR="02A75672">
        <w:rPr/>
        <w:t>)</w:t>
      </w:r>
      <w:r w:rsidR="02A75672">
        <w:rPr/>
        <w:t xml:space="preserve">.  </w:t>
      </w:r>
      <w:r w:rsidR="02A75672">
        <w:rPr/>
        <w:t>The network is then colored according to the cluster</w:t>
      </w:r>
      <w:r w:rsidR="30FA2B67">
        <w:rPr/>
        <w:t>ing</w:t>
      </w:r>
      <w:r w:rsidR="02A75672">
        <w:rPr/>
        <w:t xml:space="preserve">. </w:t>
      </w:r>
      <w:r w:rsidR="0B5813E2">
        <w:rPr/>
        <w:t xml:space="preserve">In </w:t>
      </w:r>
      <w:r w:rsidR="5E585C77">
        <w:rPr/>
        <w:t>case 2)</w:t>
      </w:r>
      <w:r w:rsidR="0B5813E2">
        <w:rPr/>
        <w:t xml:space="preserve"> the network can be colored on taxonomy at a chosen taxonomic level (menu 3 in </w:t>
      </w:r>
      <w:r w:rsidRPr="2DF3310B" w:rsidR="0B5813E2">
        <w:rPr>
          <w:b w:val="1"/>
          <w:bCs w:val="1"/>
        </w:rPr>
        <w:t>Figure 5</w:t>
      </w:r>
      <w:r w:rsidR="0B5813E2">
        <w:rPr/>
        <w:t xml:space="preserve">). </w:t>
      </w:r>
      <w:r w:rsidR="0B5813E2">
        <w:rPr/>
        <w:t>SpeSpeNet</w:t>
      </w:r>
      <w:r w:rsidR="0B5813E2">
        <w:rPr/>
        <w:t xml:space="preserve"> will show the 11 most abundant clades and lump the others together as “Other” to constrain the size of the legend. </w:t>
      </w:r>
      <w:r w:rsidR="08693098">
        <w:rPr/>
        <w:t>Finally, in case 3)</w:t>
      </w:r>
      <w:r w:rsidR="6E6C68E4">
        <w:rPr/>
        <w:t xml:space="preserve"> the network </w:t>
      </w:r>
      <w:r w:rsidR="3134F8A7">
        <w:rPr/>
        <w:t>is</w:t>
      </w:r>
      <w:r w:rsidR="6E6C68E4">
        <w:rPr/>
        <w:t xml:space="preserve"> colored on an environmental variable in the metadata </w:t>
      </w:r>
      <w:r w:rsidR="6E6C68E4">
        <w:rPr/>
        <w:t xml:space="preserve">(menu 2 in </w:t>
      </w:r>
      <w:r w:rsidRPr="2DF3310B" w:rsidR="6E6C68E4">
        <w:rPr>
          <w:b w:val="1"/>
          <w:bCs w:val="1"/>
        </w:rPr>
        <w:t>Figure 5</w:t>
      </w:r>
      <w:r w:rsidR="6E6C68E4">
        <w:rPr/>
        <w:t xml:space="preserve">). </w:t>
      </w:r>
      <w:r w:rsidR="485978FF">
        <w:rPr/>
        <w:t>If a numeric environmental variable is selected (</w:t>
      </w:r>
      <w:r w:rsidR="485978FF">
        <w:rPr/>
        <w:t>e.g.</w:t>
      </w:r>
      <w:r w:rsidR="485978FF">
        <w:rPr/>
        <w:t xml:space="preserve"> pH), the color of the nodes </w:t>
      </w:r>
      <w:r w:rsidR="485978FF">
        <w:rPr/>
        <w:t>represents</w:t>
      </w:r>
      <w:r w:rsidR="485978FF">
        <w:rPr/>
        <w:t xml:space="preserve"> </w:t>
      </w:r>
      <w:r w:rsidR="006CA632">
        <w:rPr/>
        <w:t xml:space="preserve">the </w:t>
      </w:r>
      <w:r w:rsidR="485978FF">
        <w:rPr/>
        <w:t xml:space="preserve">correlation </w:t>
      </w:r>
      <w:r w:rsidR="5C608885">
        <w:rPr/>
        <w:t xml:space="preserve">of the relative abundance of the taxa </w:t>
      </w:r>
      <w:r w:rsidR="485978FF">
        <w:rPr/>
        <w:t>to the environmental variable. If a categorical variable is selected (</w:t>
      </w:r>
      <w:r w:rsidR="485978FF">
        <w:rPr/>
        <w:t>e.g.</w:t>
      </w:r>
      <w:r w:rsidR="485978FF">
        <w:rPr/>
        <w:t xml:space="preserve"> healthy/diseased or sand/clay)</w:t>
      </w:r>
      <w:r w:rsidR="4913D1D3">
        <w:rPr/>
        <w:t>,</w:t>
      </w:r>
      <w:r w:rsidR="485978FF">
        <w:rPr/>
        <w:t xml:space="preserve"> </w:t>
      </w:r>
      <w:r w:rsidR="341810C6">
        <w:rPr/>
        <w:t>SpeSpeNet</w:t>
      </w:r>
      <w:r w:rsidR="485978FF">
        <w:rPr/>
        <w:t xml:space="preserve"> will color on the category in which the taxon has the highest mean relative abundance</w:t>
      </w:r>
      <w:r w:rsidR="485978FF">
        <w:rPr/>
        <w:t xml:space="preserve">.  </w:t>
      </w:r>
    </w:p>
    <w:p w:rsidR="00860AA4" w:rsidP="371B6849" w:rsidRDefault="02A75672" w14:paraId="0D75E0E6" w14:textId="614A6659">
      <w:pPr>
        <w:pStyle w:val="BodyText"/>
      </w:pPr>
      <w:r>
        <w:rPr>
          <w:noProof/>
        </w:rPr>
        <w:drawing>
          <wp:inline distT="0" distB="0" distL="0" distR="0" wp14:anchorId="5312F85C" wp14:editId="19B51415">
            <wp:extent cx="1695537" cy="1143059"/>
            <wp:effectExtent l="0" t="0" r="0" b="0"/>
            <wp:docPr id="1066737143" name="Picture 88998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98501"/>
                    <pic:cNvPicPr/>
                  </pic:nvPicPr>
                  <pic:blipFill>
                    <a:blip r:embed="rId19">
                      <a:extLst>
                        <a:ext uri="{28A0092B-C50C-407E-A947-70E740481C1C}">
                          <a14:useLocalDpi xmlns:a14="http://schemas.microsoft.com/office/drawing/2010/main" val="0"/>
                        </a:ext>
                      </a:extLst>
                    </a:blip>
                    <a:stretch>
                      <a:fillRect/>
                    </a:stretch>
                  </pic:blipFill>
                  <pic:spPr>
                    <a:xfrm>
                      <a:off x="0" y="0"/>
                      <a:ext cx="1695537" cy="1143059"/>
                    </a:xfrm>
                    <a:prstGeom prst="rect">
                      <a:avLst/>
                    </a:prstGeom>
                  </pic:spPr>
                </pic:pic>
              </a:graphicData>
            </a:graphic>
          </wp:inline>
        </w:drawing>
      </w:r>
      <w:r w:rsidR="00860AA4">
        <w:tab/>
      </w:r>
      <w:r w:rsidR="00860AA4">
        <w:tab/>
      </w:r>
      <w:r>
        <w:rPr>
          <w:noProof/>
        </w:rPr>
        <w:drawing>
          <wp:inline distT="0" distB="0" distL="0" distR="0" wp14:anchorId="5F285DF1" wp14:editId="034FAD54">
            <wp:extent cx="1396104" cy="3159310"/>
            <wp:effectExtent l="0" t="0" r="0" b="0"/>
            <wp:docPr id="958907946" name="Picture 1267272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272798"/>
                    <pic:cNvPicPr/>
                  </pic:nvPicPr>
                  <pic:blipFill>
                    <a:blip r:embed="rId20">
                      <a:extLst>
                        <a:ext uri="{28A0092B-C50C-407E-A947-70E740481C1C}">
                          <a14:useLocalDpi xmlns:a14="http://schemas.microsoft.com/office/drawing/2010/main" val="0"/>
                        </a:ext>
                      </a:extLst>
                    </a:blip>
                    <a:stretch>
                      <a:fillRect/>
                    </a:stretch>
                  </pic:blipFill>
                  <pic:spPr>
                    <a:xfrm>
                      <a:off x="0" y="0"/>
                      <a:ext cx="1396104" cy="3159310"/>
                    </a:xfrm>
                    <a:prstGeom prst="rect">
                      <a:avLst/>
                    </a:prstGeom>
                  </pic:spPr>
                </pic:pic>
              </a:graphicData>
            </a:graphic>
          </wp:inline>
        </w:drawing>
      </w:r>
      <w:r w:rsidR="00860AA4">
        <w:tab/>
      </w:r>
      <w:r>
        <w:t xml:space="preserve">      </w:t>
      </w:r>
      <w:r>
        <w:rPr>
          <w:noProof/>
        </w:rPr>
        <w:drawing>
          <wp:inline distT="0" distB="0" distL="0" distR="0" wp14:anchorId="1CE63E9C" wp14:editId="47D1AAA5">
            <wp:extent cx="1430549" cy="2749703"/>
            <wp:effectExtent l="0" t="0" r="0" b="0"/>
            <wp:docPr id="700039942" name="Picture 1285770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770679"/>
                    <pic:cNvPicPr/>
                  </pic:nvPicPr>
                  <pic:blipFill>
                    <a:blip r:embed="rId21">
                      <a:extLst>
                        <a:ext uri="{28A0092B-C50C-407E-A947-70E740481C1C}">
                          <a14:useLocalDpi xmlns:a14="http://schemas.microsoft.com/office/drawing/2010/main" val="0"/>
                        </a:ext>
                      </a:extLst>
                    </a:blip>
                    <a:stretch>
                      <a:fillRect/>
                    </a:stretch>
                  </pic:blipFill>
                  <pic:spPr>
                    <a:xfrm>
                      <a:off x="0" y="0"/>
                      <a:ext cx="1430549" cy="2749703"/>
                    </a:xfrm>
                    <a:prstGeom prst="rect">
                      <a:avLst/>
                    </a:prstGeom>
                  </pic:spPr>
                </pic:pic>
              </a:graphicData>
            </a:graphic>
          </wp:inline>
        </w:drawing>
      </w:r>
    </w:p>
    <w:p w:rsidR="00860AA4" w:rsidP="5A768063" w:rsidRDefault="02A75672" w14:paraId="61459807" w14:textId="05FF5F35">
      <w:pPr>
        <w:pStyle w:val="BodyText"/>
        <w:jc w:val="center"/>
      </w:pPr>
      <w:r w:rsidRPr="5A768063">
        <w:rPr>
          <w:b/>
          <w:bCs/>
        </w:rPr>
        <w:t xml:space="preserve">Figure </w:t>
      </w:r>
      <w:r w:rsidRPr="5A768063" w:rsidR="13BB1B19">
        <w:rPr>
          <w:b/>
          <w:bCs/>
        </w:rPr>
        <w:t>5</w:t>
      </w:r>
      <w:r w:rsidRPr="5A768063">
        <w:rPr>
          <w:b/>
          <w:bCs/>
        </w:rPr>
        <w:t xml:space="preserve">. </w:t>
      </w:r>
      <w:r>
        <w:t>Options to color the network.</w:t>
      </w:r>
    </w:p>
    <w:p w:rsidR="00860AA4" w:rsidP="371B6849" w:rsidRDefault="00860AA4" w14:paraId="3CF19E3F" w14:textId="0D210708">
      <w:pPr>
        <w:pStyle w:val="BodyText"/>
      </w:pPr>
    </w:p>
    <w:p w:rsidR="00860AA4" w:rsidP="371B6849" w:rsidRDefault="12C65A61" w14:paraId="300CDB14" w14:textId="43FC3D30">
      <w:pPr>
        <w:pStyle w:val="BodyText"/>
      </w:pPr>
      <w:r>
        <w:t>The aesthetic</w:t>
      </w:r>
      <w:r w:rsidR="452244EC">
        <w:t xml:space="preserve"> parameters</w:t>
      </w:r>
      <w:r>
        <w:t xml:space="preserve"> of the network can be tweaked according to the user’s preference</w:t>
      </w:r>
      <w:r w:rsidR="15530145">
        <w:t xml:space="preserve"> (</w:t>
      </w:r>
      <w:r w:rsidRPr="5A768063" w:rsidR="15530145">
        <w:rPr>
          <w:b/>
          <w:bCs/>
        </w:rPr>
        <w:t xml:space="preserve">Figure </w:t>
      </w:r>
      <w:r w:rsidRPr="5A768063" w:rsidR="74D43B94">
        <w:rPr>
          <w:b/>
          <w:bCs/>
        </w:rPr>
        <w:t>6</w:t>
      </w:r>
      <w:r w:rsidR="15530145">
        <w:t>)</w:t>
      </w:r>
      <w:r>
        <w:t xml:space="preserve">. </w:t>
      </w:r>
      <w:r w:rsidR="3C3B8B91">
        <w:t>T</w:t>
      </w:r>
      <w:r w:rsidR="4D422894">
        <w:t>he</w:t>
      </w:r>
      <w:r w:rsidR="4B88DB50">
        <w:t xml:space="preserve"> different </w:t>
      </w:r>
      <w:r w:rsidR="67376893">
        <w:t xml:space="preserve">options are found </w:t>
      </w:r>
      <w:r w:rsidR="41414D80">
        <w:t>u</w:t>
      </w:r>
      <w:r w:rsidR="67376893">
        <w:t>nderneath the network construction</w:t>
      </w:r>
      <w:r w:rsidR="00E41E06">
        <w:t xml:space="preserve"> </w:t>
      </w:r>
      <w:r w:rsidR="73EE917A">
        <w:t>options</w:t>
      </w:r>
      <w:r w:rsidR="00E41E06">
        <w:t xml:space="preserve">. </w:t>
      </w:r>
      <w:r w:rsidR="12A3FC06">
        <w:t xml:space="preserve">Aesthetic parameters of the network that can be altered </w:t>
      </w:r>
      <w:r w:rsidR="1E9D58B1">
        <w:t>are</w:t>
      </w:r>
      <w:r w:rsidR="12A3FC06">
        <w:t xml:space="preserve"> the background theme, arc strength of edges, edge width, edge transparency, and whether isolated nodes should be plotted (boxes </w:t>
      </w:r>
      <w:r w:rsidR="742EDB89">
        <w:t>6</w:t>
      </w:r>
      <w:r w:rsidR="12A3FC06">
        <w:t>-</w:t>
      </w:r>
      <w:r w:rsidR="1D8AD55C">
        <w:t>10</w:t>
      </w:r>
      <w:r w:rsidR="12A3FC06">
        <w:t xml:space="preserve"> in </w:t>
      </w:r>
      <w:r w:rsidRPr="5A768063" w:rsidR="6125299C">
        <w:rPr>
          <w:b/>
          <w:bCs/>
        </w:rPr>
        <w:t>F</w:t>
      </w:r>
      <w:r w:rsidRPr="5A768063" w:rsidR="12A3FC06">
        <w:rPr>
          <w:b/>
          <w:bCs/>
        </w:rPr>
        <w:t xml:space="preserve">igure </w:t>
      </w:r>
      <w:r w:rsidRPr="5A768063" w:rsidR="62A07002">
        <w:rPr>
          <w:b/>
          <w:bCs/>
        </w:rPr>
        <w:t>6</w:t>
      </w:r>
      <w:r w:rsidR="12A3FC06">
        <w:t>)</w:t>
      </w:r>
      <w:r w:rsidR="07557DA1">
        <w:t>.</w:t>
      </w:r>
      <w:r w:rsidR="12A3FC06">
        <w:t xml:space="preserve"> </w:t>
      </w:r>
      <w:r w:rsidR="6DD014CF">
        <w:t>T</w:t>
      </w:r>
      <w:r w:rsidR="20A9011F">
        <w:t>he random seed (</w:t>
      </w:r>
      <w:r w:rsidR="31537818">
        <w:t xml:space="preserve">box 3, </w:t>
      </w:r>
      <w:r w:rsidRPr="5A768063" w:rsidR="20A9011F">
        <w:rPr>
          <w:b/>
          <w:bCs/>
        </w:rPr>
        <w:t xml:space="preserve">Figure </w:t>
      </w:r>
      <w:r w:rsidRPr="5A768063" w:rsidR="069A2C40">
        <w:rPr>
          <w:b/>
          <w:bCs/>
        </w:rPr>
        <w:t>5</w:t>
      </w:r>
      <w:r w:rsidR="20A9011F">
        <w:t>) change</w:t>
      </w:r>
      <w:r w:rsidR="41CA011A">
        <w:t>s</w:t>
      </w:r>
      <w:r w:rsidR="20A9011F">
        <w:t xml:space="preserve"> the layout of the network </w:t>
      </w:r>
      <w:r w:rsidR="3F883D1C">
        <w:t xml:space="preserve">and is useful </w:t>
      </w:r>
      <w:r w:rsidR="20A9011F">
        <w:t xml:space="preserve">e.g. if </w:t>
      </w:r>
      <w:r w:rsidR="36AB1BDB">
        <w:t>the network</w:t>
      </w:r>
      <w:r w:rsidR="20A9011F">
        <w:t xml:space="preserve"> overlaps with the legend. The seed will not change the nodes, edges or clustering of the network.</w:t>
      </w:r>
    </w:p>
    <w:p w:rsidR="00EB3254" w:rsidP="00245D2C" w:rsidRDefault="08E38C76" w14:paraId="793D64EE" w14:textId="78CC8D03">
      <w:pPr>
        <w:pStyle w:val="BodyText"/>
        <w:jc w:val="center"/>
      </w:pPr>
      <w:r>
        <w:rPr>
          <w:noProof/>
        </w:rPr>
        <w:lastRenderedPageBreak/>
        <w:drawing>
          <wp:inline distT="0" distB="0" distL="0" distR="0" wp14:anchorId="583732FB" wp14:editId="56B85A8A">
            <wp:extent cx="2542571" cy="4097006"/>
            <wp:effectExtent l="0" t="0" r="0" b="0"/>
            <wp:docPr id="489422753" name="Picture 489422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542571" cy="4097006"/>
                    </a:xfrm>
                    <a:prstGeom prst="rect">
                      <a:avLst/>
                    </a:prstGeom>
                  </pic:spPr>
                </pic:pic>
              </a:graphicData>
            </a:graphic>
          </wp:inline>
        </w:drawing>
      </w:r>
    </w:p>
    <w:p w:rsidR="00EB3254" w:rsidP="00245D2C" w:rsidRDefault="00EB3254" w14:paraId="35ED02EB" w14:textId="1B96BBF3">
      <w:pPr>
        <w:pStyle w:val="BodyText"/>
        <w:jc w:val="center"/>
      </w:pPr>
      <w:r w:rsidRPr="5A768063">
        <w:rPr>
          <w:b/>
          <w:bCs/>
        </w:rPr>
        <w:t xml:space="preserve">Figure </w:t>
      </w:r>
      <w:r w:rsidRPr="5A768063" w:rsidR="02E13065">
        <w:rPr>
          <w:b/>
          <w:bCs/>
        </w:rPr>
        <w:t>6</w:t>
      </w:r>
      <w:r w:rsidRPr="5A768063">
        <w:rPr>
          <w:b/>
          <w:bCs/>
        </w:rPr>
        <w:t>.</w:t>
      </w:r>
      <w:r>
        <w:t xml:space="preserve"> Aesthetic mapping options</w:t>
      </w:r>
    </w:p>
    <w:p w:rsidR="0038185F" w:rsidRDefault="00E41E06" w14:paraId="3A2D7D79" w14:textId="7163D638">
      <w:pPr>
        <w:pStyle w:val="BodyText"/>
      </w:pPr>
      <w:r>
        <w:t>If there are</w:t>
      </w:r>
      <w:r w:rsidR="70FC4374">
        <w:t xml:space="preserve"> categorical</w:t>
      </w:r>
      <w:r>
        <w:t xml:space="preserve"> environmental </w:t>
      </w:r>
      <w:r w:rsidR="4B7362B0">
        <w:t>variables</w:t>
      </w:r>
      <w:r>
        <w:t xml:space="preserve">, the </w:t>
      </w:r>
      <w:r w:rsidR="00E24B3A">
        <w:t xml:space="preserve">user can zoom in on </w:t>
      </w:r>
      <w:r w:rsidR="766F3FB2">
        <w:t xml:space="preserve">a specific </w:t>
      </w:r>
      <w:r w:rsidR="00E24B3A">
        <w:t>categor</w:t>
      </w:r>
      <w:r w:rsidR="148EC591">
        <w:t>y (</w:t>
      </w:r>
      <w:r w:rsidR="006010EC">
        <w:t xml:space="preserve">menu 4 in </w:t>
      </w:r>
      <w:r w:rsidRPr="5A768063" w:rsidR="6F54F61E">
        <w:rPr>
          <w:b/>
          <w:bCs/>
        </w:rPr>
        <w:t>F</w:t>
      </w:r>
      <w:r w:rsidRPr="5A768063" w:rsidR="006010EC">
        <w:rPr>
          <w:b/>
          <w:bCs/>
        </w:rPr>
        <w:t xml:space="preserve">igure </w:t>
      </w:r>
      <w:r w:rsidRPr="5A768063" w:rsidR="6B65AF24">
        <w:rPr>
          <w:b/>
          <w:bCs/>
        </w:rPr>
        <w:t>6</w:t>
      </w:r>
      <w:r w:rsidR="293A9242">
        <w:t>)</w:t>
      </w:r>
      <w:r w:rsidR="00E24B3A">
        <w:t xml:space="preserve">. </w:t>
      </w:r>
      <w:r w:rsidR="237B83B8">
        <w:t xml:space="preserve">This is only possible for categories with at least eight samples. </w:t>
      </w:r>
      <w:r w:rsidR="5079249F">
        <w:t xml:space="preserve">A new network is then constructed using only the samples in the chosen category. </w:t>
      </w:r>
      <w:r w:rsidR="0EF39B3F">
        <w:t xml:space="preserve">As an example, we show from </w:t>
      </w:r>
      <w:r w:rsidR="155A31A3">
        <w:t>Rijssel et al (</w:t>
      </w:r>
      <w:r w:rsidRPr="5A768063" w:rsidR="546B08BC">
        <w:t>https://doi.org/10.3389/fmicb.2018.00294</w:t>
      </w:r>
      <w:r w:rsidRPr="5A768063" w:rsidR="01D652C3">
        <w:t>,</w:t>
      </w:r>
      <w:r w:rsidR="1B3B743A">
        <w:t xml:space="preserve"> S</w:t>
      </w:r>
      <w:r w:rsidR="00E24B3A">
        <w:t xml:space="preserve">tudy </w:t>
      </w:r>
      <w:r w:rsidR="002C6B43">
        <w:t>S1</w:t>
      </w:r>
      <w:r w:rsidR="00E24B3A">
        <w:t xml:space="preserve"> in the original paper</w:t>
      </w:r>
      <w:r w:rsidR="68F3BF95">
        <w:t>)</w:t>
      </w:r>
      <w:r w:rsidR="00E24B3A">
        <w:t xml:space="preserve"> </w:t>
      </w:r>
      <w:r w:rsidR="00F632B3">
        <w:t>a network constructed using the entire dataset and a network constructed using marine clay samples only</w:t>
      </w:r>
      <w:r w:rsidR="4EA51CC4">
        <w:t xml:space="preserve"> (</w:t>
      </w:r>
      <w:r w:rsidRPr="5A768063" w:rsidR="4EA51CC4">
        <w:rPr>
          <w:b/>
          <w:bCs/>
        </w:rPr>
        <w:t>F</w:t>
      </w:r>
      <w:r w:rsidRPr="5A768063" w:rsidR="00F632B3">
        <w:rPr>
          <w:b/>
          <w:bCs/>
        </w:rPr>
        <w:t xml:space="preserve">igure </w:t>
      </w:r>
      <w:r w:rsidRPr="5A768063" w:rsidR="29067B82">
        <w:rPr>
          <w:b/>
          <w:bCs/>
        </w:rPr>
        <w:t>7</w:t>
      </w:r>
      <w:r w:rsidR="59E17B16">
        <w:t>)</w:t>
      </w:r>
      <w:r w:rsidR="00F632B3">
        <w:t>.</w:t>
      </w:r>
      <w:r w:rsidR="00413C74">
        <w:t xml:space="preserve"> </w:t>
      </w:r>
    </w:p>
    <w:p w:rsidRPr="00F632B3" w:rsidR="00576F40" w:rsidP="00576F40" w:rsidRDefault="00576F40" w14:paraId="64959071" w14:textId="60B1738C">
      <w:pPr>
        <w:pStyle w:val="Heading2"/>
      </w:pPr>
      <w:bookmarkStart w:name="_Toc160105963" w:id="10"/>
      <w:r>
        <w:t>4. Downloading and interactivity</w:t>
      </w:r>
      <w:bookmarkEnd w:id="10"/>
    </w:p>
    <w:p w:rsidR="371B6849" w:rsidP="371B6849" w:rsidRDefault="2DD2AFA6" w14:paraId="4822FD67" w14:textId="40371AA5">
      <w:pPr>
        <w:pStyle w:val="BodyText"/>
      </w:pPr>
      <w:r>
        <w:t>The network</w:t>
      </w:r>
      <w:r w:rsidR="3A9FDC6E">
        <w:t xml:space="preserve"> can be downloaded as a png with the button in the top right corner (upwards pointing arrow in </w:t>
      </w:r>
      <w:r w:rsidRPr="5A768063" w:rsidR="3A9FDC6E">
        <w:rPr>
          <w:b/>
          <w:bCs/>
        </w:rPr>
        <w:t>Figure 7</w:t>
      </w:r>
      <w:r w:rsidR="3A9FDC6E">
        <w:t>). The network is interactive, meaning that hovering the pointer over a node will highlight the taxonomy (</w:t>
      </w:r>
      <w:r w:rsidRPr="5A768063" w:rsidR="3A9FDC6E">
        <w:rPr>
          <w:b/>
          <w:bCs/>
        </w:rPr>
        <w:t>Figure 8</w:t>
      </w:r>
      <w:r w:rsidR="3A9FDC6E">
        <w:t>)</w:t>
      </w:r>
      <w:r w:rsidRPr="5A768063" w:rsidR="3A9FDC6E">
        <w:rPr>
          <w:b/>
          <w:bCs/>
        </w:rPr>
        <w:t>.</w:t>
      </w:r>
    </w:p>
    <w:p w:rsidR="00EB15CE" w:rsidP="00EB15CE" w:rsidRDefault="3DA1F51E" w14:paraId="16328DD9" w14:textId="10D3BF90">
      <w:pPr>
        <w:pStyle w:val="BodyText"/>
        <w:jc w:val="center"/>
      </w:pPr>
      <w:r>
        <w:rPr>
          <w:noProof/>
        </w:rPr>
        <w:lastRenderedPageBreak/>
        <w:drawing>
          <wp:inline distT="0" distB="0" distL="0" distR="0" wp14:anchorId="7EE25486" wp14:editId="32C04C16">
            <wp:extent cx="2251054" cy="1714612"/>
            <wp:effectExtent l="0" t="0" r="0" b="0"/>
            <wp:docPr id="1081280780" name="Picture 1081280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251054" cy="1714612"/>
                    </a:xfrm>
                    <a:prstGeom prst="rect">
                      <a:avLst/>
                    </a:prstGeom>
                  </pic:spPr>
                </pic:pic>
              </a:graphicData>
            </a:graphic>
          </wp:inline>
        </w:drawing>
      </w:r>
      <w:r w:rsidR="00293D3F">
        <w:tab/>
      </w:r>
      <w:r>
        <w:rPr>
          <w:noProof/>
        </w:rPr>
        <w:drawing>
          <wp:inline distT="0" distB="0" distL="0" distR="0" wp14:anchorId="2F4D0E28" wp14:editId="5A1B068B">
            <wp:extent cx="3478675" cy="2862660"/>
            <wp:effectExtent l="0" t="0" r="0" b="0"/>
            <wp:docPr id="1549916239" name="Picture 1549916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78675" cy="2862660"/>
                    </a:xfrm>
                    <a:prstGeom prst="rect">
                      <a:avLst/>
                    </a:prstGeom>
                  </pic:spPr>
                </pic:pic>
              </a:graphicData>
            </a:graphic>
          </wp:inline>
        </w:drawing>
      </w:r>
    </w:p>
    <w:p w:rsidR="451F14E5" w:rsidP="036D8D3D" w:rsidRDefault="451F14E5" w14:paraId="0A4D513E" w14:textId="5685664C">
      <w:pPr>
        <w:pStyle w:val="BodyText"/>
        <w:jc w:val="center"/>
      </w:pPr>
      <w:r>
        <w:rPr>
          <w:noProof/>
        </w:rPr>
        <w:drawing>
          <wp:inline distT="0" distB="0" distL="0" distR="0" wp14:anchorId="3AD1451C" wp14:editId="4CBEF655">
            <wp:extent cx="2125790" cy="1616932"/>
            <wp:effectExtent l="0" t="0" r="0" b="0"/>
            <wp:docPr id="1670875043" name="Picture 1670875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125790" cy="1616932"/>
                    </a:xfrm>
                    <a:prstGeom prst="rect">
                      <a:avLst/>
                    </a:prstGeom>
                  </pic:spPr>
                </pic:pic>
              </a:graphicData>
            </a:graphic>
          </wp:inline>
        </w:drawing>
      </w:r>
      <w:r>
        <w:t xml:space="preserve"> </w:t>
      </w:r>
      <w:r w:rsidR="7E1E40B6">
        <w:rPr>
          <w:noProof/>
        </w:rPr>
        <w:drawing>
          <wp:inline distT="0" distB="0" distL="0" distR="0" wp14:anchorId="22006195" wp14:editId="32DCC269">
            <wp:extent cx="3585892" cy="2965832"/>
            <wp:effectExtent l="0" t="0" r="0" b="0"/>
            <wp:docPr id="1263016402" name="Picture 1263016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85892" cy="2965832"/>
                    </a:xfrm>
                    <a:prstGeom prst="rect">
                      <a:avLst/>
                    </a:prstGeom>
                  </pic:spPr>
                </pic:pic>
              </a:graphicData>
            </a:graphic>
          </wp:inline>
        </w:drawing>
      </w:r>
    </w:p>
    <w:p w:rsidRPr="00293D3F" w:rsidR="00293D3F" w:rsidP="00620D55" w:rsidRDefault="00293D3F" w14:paraId="72D18116" w14:textId="517CDBE1">
      <w:pPr>
        <w:pStyle w:val="BodyText"/>
        <w:jc w:val="center"/>
      </w:pPr>
      <w:r w:rsidRPr="2DF3310B" w:rsidR="00293D3F">
        <w:rPr>
          <w:b w:val="1"/>
          <w:bCs w:val="1"/>
        </w:rPr>
        <w:t xml:space="preserve">Figure </w:t>
      </w:r>
      <w:r w:rsidRPr="2DF3310B" w:rsidR="3FB26034">
        <w:rPr>
          <w:b w:val="1"/>
          <w:bCs w:val="1"/>
        </w:rPr>
        <w:t>7</w:t>
      </w:r>
      <w:r w:rsidR="00293D3F">
        <w:rPr/>
        <w:t>. Contrast between the full dataset network and the subnetwork constructed using only samples from clay soils</w:t>
      </w:r>
      <w:r w:rsidR="137D22D3">
        <w:rPr/>
        <w:t>.</w:t>
      </w:r>
    </w:p>
    <w:p w:rsidR="005D335E" w:rsidP="005D335E" w:rsidRDefault="005D335E" w14:paraId="32CCC99E" w14:textId="779C0FE4">
      <w:pPr>
        <w:pStyle w:val="BodyText"/>
        <w:jc w:val="center"/>
      </w:pPr>
      <w:r w:rsidRPr="005D335E">
        <w:rPr>
          <w:noProof/>
        </w:rPr>
        <w:drawing>
          <wp:inline distT="0" distB="0" distL="0" distR="0" wp14:anchorId="391AA453" wp14:editId="4E1EDFCA">
            <wp:extent cx="3594285" cy="609631"/>
            <wp:effectExtent l="0" t="0" r="6350" b="0"/>
            <wp:docPr id="123559959" name="Picture 1" descr="A black background with white text and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9959" name="Picture 1" descr="A black background with white text and red and blue dots&#10;&#10;Description automatically generated"/>
                    <pic:cNvPicPr/>
                  </pic:nvPicPr>
                  <pic:blipFill>
                    <a:blip r:embed="rId27"/>
                    <a:stretch>
                      <a:fillRect/>
                    </a:stretch>
                  </pic:blipFill>
                  <pic:spPr>
                    <a:xfrm>
                      <a:off x="0" y="0"/>
                      <a:ext cx="3594285" cy="609631"/>
                    </a:xfrm>
                    <a:prstGeom prst="rect">
                      <a:avLst/>
                    </a:prstGeom>
                  </pic:spPr>
                </pic:pic>
              </a:graphicData>
            </a:graphic>
          </wp:inline>
        </w:drawing>
      </w:r>
    </w:p>
    <w:p w:rsidR="005D335E" w:rsidP="001A0EA1" w:rsidRDefault="005D335E" w14:paraId="727DDB80" w14:textId="57BCBFC5">
      <w:pPr>
        <w:pStyle w:val="BodyText"/>
        <w:jc w:val="center"/>
      </w:pPr>
      <w:r w:rsidRPr="5A768063">
        <w:rPr>
          <w:b/>
          <w:bCs/>
        </w:rPr>
        <w:t xml:space="preserve">Figure </w:t>
      </w:r>
      <w:r w:rsidRPr="5A768063" w:rsidR="54FBCFA9">
        <w:rPr>
          <w:b/>
          <w:bCs/>
        </w:rPr>
        <w:t>8</w:t>
      </w:r>
      <w:r w:rsidRPr="5A768063">
        <w:rPr>
          <w:b/>
          <w:bCs/>
        </w:rPr>
        <w:t>.</w:t>
      </w:r>
      <w:r>
        <w:t xml:space="preserve"> Hovering the pointer over a node</w:t>
      </w:r>
      <w:r w:rsidR="03A4CBC3">
        <w:t xml:space="preserve"> shows the taxonomic classification.</w:t>
      </w:r>
    </w:p>
    <w:p w:rsidR="00084413" w:rsidRDefault="00576F40" w14:paraId="05149A48" w14:textId="36E1AB2A">
      <w:pPr>
        <w:pStyle w:val="Heading2"/>
      </w:pPr>
      <w:bookmarkStart w:name="the-summary-tab" w:id="11"/>
      <w:bookmarkStart w:name="_Toc160105964" w:id="12"/>
      <w:bookmarkEnd w:id="8"/>
      <w:r>
        <w:t>5</w:t>
      </w:r>
      <w:r w:rsidR="00ED458C">
        <w:t>. The summary tab</w:t>
      </w:r>
      <w:bookmarkEnd w:id="12"/>
    </w:p>
    <w:p w:rsidR="006550A4" w:rsidP="036D8D3D" w:rsidRDefault="00ED458C" w14:paraId="268F379F" w14:textId="07A4514C">
      <w:pPr>
        <w:pStyle w:val="FirstParagraph"/>
      </w:pPr>
      <w:r>
        <w:t xml:space="preserve">The second tab right next to the “Network” tab is the “Summary” tab. </w:t>
      </w:r>
      <w:r w:rsidR="00346F96">
        <w:t>This tab contains</w:t>
      </w:r>
      <w:r>
        <w:t xml:space="preserve"> a bar</w:t>
      </w:r>
      <w:r w:rsidR="48318512">
        <w:t xml:space="preserve"> </w:t>
      </w:r>
      <w:r>
        <w:t>plot and a box</w:t>
      </w:r>
      <w:r w:rsidR="3DE208EB">
        <w:t xml:space="preserve"> </w:t>
      </w:r>
      <w:r>
        <w:t>plot</w:t>
      </w:r>
      <w:r w:rsidR="27752F95">
        <w:t xml:space="preserve"> (</w:t>
      </w:r>
      <w:r w:rsidRPr="5A768063" w:rsidR="27752F95">
        <w:rPr>
          <w:b/>
          <w:bCs/>
        </w:rPr>
        <w:t xml:space="preserve">Figure </w:t>
      </w:r>
      <w:r w:rsidRPr="5A768063" w:rsidR="282565D0">
        <w:rPr>
          <w:b/>
          <w:bCs/>
        </w:rPr>
        <w:t>9</w:t>
      </w:r>
      <w:r w:rsidR="27752F95">
        <w:t>)</w:t>
      </w:r>
      <w:r w:rsidR="006550A4">
        <w:t>.</w:t>
      </w:r>
    </w:p>
    <w:p w:rsidRPr="006550A4" w:rsidR="006550A4" w:rsidP="002813D0" w:rsidRDefault="05943020" w14:paraId="7C311C92" w14:textId="1E546D0C">
      <w:pPr>
        <w:pStyle w:val="BodyText"/>
        <w:jc w:val="center"/>
      </w:pPr>
      <w:r>
        <w:rPr>
          <w:noProof/>
        </w:rPr>
        <w:lastRenderedPageBreak/>
        <w:drawing>
          <wp:inline distT="0" distB="0" distL="0" distR="0" wp14:anchorId="6C0D39C4" wp14:editId="1F707F6D">
            <wp:extent cx="6807676" cy="3020907"/>
            <wp:effectExtent l="0" t="0" r="0" b="0"/>
            <wp:docPr id="204043060" name="Picture 204043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043060"/>
                    <pic:cNvPicPr/>
                  </pic:nvPicPr>
                  <pic:blipFill>
                    <a:blip r:embed="rId28">
                      <a:extLst>
                        <a:ext uri="{28A0092B-C50C-407E-A947-70E740481C1C}">
                          <a14:useLocalDpi xmlns:a14="http://schemas.microsoft.com/office/drawing/2010/main" val="0"/>
                        </a:ext>
                      </a:extLst>
                    </a:blip>
                    <a:stretch>
                      <a:fillRect/>
                    </a:stretch>
                  </pic:blipFill>
                  <pic:spPr>
                    <a:xfrm>
                      <a:off x="0" y="0"/>
                      <a:ext cx="6807676" cy="3020907"/>
                    </a:xfrm>
                    <a:prstGeom prst="rect">
                      <a:avLst/>
                    </a:prstGeom>
                  </pic:spPr>
                </pic:pic>
              </a:graphicData>
            </a:graphic>
          </wp:inline>
        </w:drawing>
      </w:r>
      <w:r w:rsidRPr="5A768063" w:rsidR="006550A4">
        <w:rPr>
          <w:b/>
          <w:bCs/>
        </w:rPr>
        <w:t xml:space="preserve">Figure </w:t>
      </w:r>
      <w:r w:rsidRPr="5A768063" w:rsidR="5CC19668">
        <w:rPr>
          <w:b/>
          <w:bCs/>
        </w:rPr>
        <w:t>9</w:t>
      </w:r>
      <w:r w:rsidRPr="5A768063" w:rsidR="006550A4">
        <w:rPr>
          <w:b/>
          <w:bCs/>
        </w:rPr>
        <w:t>.</w:t>
      </w:r>
      <w:r w:rsidR="006550A4">
        <w:t xml:space="preserve"> Overview of the Summary tab</w:t>
      </w:r>
    </w:p>
    <w:p w:rsidR="00A27BC1" w:rsidP="002813D0" w:rsidRDefault="000E5744" w14:paraId="51F09F88" w14:textId="3DBA77DA">
      <w:pPr>
        <w:pStyle w:val="FirstParagraph"/>
      </w:pPr>
      <w:r>
        <w:t>If the network is colored on k-means clustering or a categorical environmental variable, the bar</w:t>
      </w:r>
      <w:r w:rsidR="4B891957">
        <w:t xml:space="preserve"> </w:t>
      </w:r>
      <w:r>
        <w:t>plot shows the taxonomic composition of each individual cluster or category</w:t>
      </w:r>
      <w:r w:rsidR="009F0644">
        <w:t xml:space="preserve"> (increasing or decreasing the number of clusters in the network panel has an immediate effect on the summary tab too). If</w:t>
      </w:r>
      <w:r w:rsidR="277E87CF">
        <w:t xml:space="preserve"> </w:t>
      </w:r>
      <w:r>
        <w:t xml:space="preserve">the network is colored on taxonomy or a numerical environmental variable, it shows the overall taxonomic composition </w:t>
      </w:r>
      <w:r w:rsidR="009F0644">
        <w:t>of the entire dataset</w:t>
      </w:r>
      <w:r>
        <w:t xml:space="preserve">. </w:t>
      </w:r>
      <w:r w:rsidR="00ED458C">
        <w:t xml:space="preserve">The user can choose at which taxonomic rank they want the </w:t>
      </w:r>
      <w:r w:rsidR="064CC846">
        <w:t>distribution plotted (</w:t>
      </w:r>
      <w:r w:rsidR="00ED458C">
        <w:t>menu</w:t>
      </w:r>
      <w:r w:rsidR="006010EC">
        <w:t xml:space="preserve"> 1 in </w:t>
      </w:r>
      <w:r w:rsidRPr="5A768063" w:rsidR="26FFC589">
        <w:rPr>
          <w:b/>
          <w:bCs/>
        </w:rPr>
        <w:t>F</w:t>
      </w:r>
      <w:r w:rsidRPr="5A768063" w:rsidR="006010EC">
        <w:rPr>
          <w:b/>
          <w:bCs/>
        </w:rPr>
        <w:t xml:space="preserve">igure </w:t>
      </w:r>
      <w:r w:rsidRPr="5A768063" w:rsidR="1771B7DC">
        <w:rPr>
          <w:b/>
          <w:bCs/>
        </w:rPr>
        <w:t>9</w:t>
      </w:r>
      <w:r w:rsidR="19978D36">
        <w:t>)</w:t>
      </w:r>
      <w:r w:rsidR="47AD52F0">
        <w:t xml:space="preserve"> and </w:t>
      </w:r>
      <w:r w:rsidR="4575DF99">
        <w:t xml:space="preserve">whether the </w:t>
      </w:r>
      <w:r w:rsidR="366F7EF8">
        <w:t>y-axis show</w:t>
      </w:r>
      <w:r w:rsidR="6120301C">
        <w:t>s</w:t>
      </w:r>
      <w:r w:rsidR="366F7EF8">
        <w:t xml:space="preserve"> the </w:t>
      </w:r>
      <w:r w:rsidR="41CCAF30">
        <w:t>mean relative abundance</w:t>
      </w:r>
      <w:r w:rsidR="2D3C6146">
        <w:t xml:space="preserve"> </w:t>
      </w:r>
      <w:r w:rsidR="366F7EF8">
        <w:t>over all samples or per cluster (</w:t>
      </w:r>
      <w:r w:rsidR="006010EC">
        <w:t xml:space="preserve">menu 3 in </w:t>
      </w:r>
      <w:r w:rsidRPr="5A768063" w:rsidR="0002C7A1">
        <w:rPr>
          <w:b/>
          <w:bCs/>
        </w:rPr>
        <w:t>F</w:t>
      </w:r>
      <w:r w:rsidRPr="5A768063" w:rsidR="006010EC">
        <w:rPr>
          <w:b/>
          <w:bCs/>
        </w:rPr>
        <w:t xml:space="preserve">igure </w:t>
      </w:r>
      <w:r w:rsidRPr="5A768063" w:rsidR="339B5B5B">
        <w:rPr>
          <w:b/>
          <w:bCs/>
        </w:rPr>
        <w:t>9</w:t>
      </w:r>
      <w:r w:rsidR="15962949">
        <w:t>)</w:t>
      </w:r>
      <w:r w:rsidR="3F1BC1CD">
        <w:t xml:space="preserve"> (Compare top panel with bottom panel in </w:t>
      </w:r>
      <w:r w:rsidRPr="5A768063" w:rsidR="3F1BC1CD">
        <w:rPr>
          <w:b/>
          <w:bCs/>
        </w:rPr>
        <w:t>Figure 10</w:t>
      </w:r>
      <w:r w:rsidR="3F1BC1CD">
        <w:t>)</w:t>
      </w:r>
      <w:r w:rsidR="006010EC">
        <w:t>.</w:t>
      </w:r>
      <w:r w:rsidR="00ED458C">
        <w:t xml:space="preserve"> Th</w:t>
      </w:r>
      <w:r w:rsidR="1E3EAA49">
        <w:t>e bar</w:t>
      </w:r>
      <w:r w:rsidR="3BF3D0BF">
        <w:t xml:space="preserve"> </w:t>
      </w:r>
      <w:r w:rsidR="1E3EAA49">
        <w:t xml:space="preserve">plot </w:t>
      </w:r>
      <w:r w:rsidR="2A32FCEA">
        <w:t>shows</w:t>
      </w:r>
      <w:r w:rsidR="00ED458C">
        <w:t xml:space="preserve"> the </w:t>
      </w:r>
      <w:r w:rsidR="694F9BA5">
        <w:t xml:space="preserve">mean relative abundance as a </w:t>
      </w:r>
      <w:r w:rsidR="04338B04">
        <w:t>percentage</w:t>
      </w:r>
      <w:r w:rsidR="694F9BA5">
        <w:t xml:space="preserve"> </w:t>
      </w:r>
      <w:r w:rsidR="4C315A9D">
        <w:t>when hovering the mouse over the bar</w:t>
      </w:r>
      <w:r w:rsidR="0A7534FA">
        <w:t xml:space="preserve"> </w:t>
      </w:r>
      <w:r w:rsidR="4C315A9D">
        <w:t xml:space="preserve">plot </w:t>
      </w:r>
      <w:r w:rsidR="00F61920">
        <w:t>(</w:t>
      </w:r>
      <w:r w:rsidRPr="5A768063" w:rsidR="00F61920">
        <w:rPr>
          <w:b/>
          <w:bCs/>
        </w:rPr>
        <w:t xml:space="preserve">Figure </w:t>
      </w:r>
      <w:r w:rsidRPr="5A768063" w:rsidR="1F8E3605">
        <w:rPr>
          <w:b/>
          <w:bCs/>
        </w:rPr>
        <w:t>10</w:t>
      </w:r>
      <w:r w:rsidR="00F61920">
        <w:t>)</w:t>
      </w:r>
      <w:r w:rsidR="00ED458C">
        <w:t xml:space="preserve">. </w:t>
      </w:r>
    </w:p>
    <w:p w:rsidR="00A27BC1" w:rsidP="00A27BC1" w:rsidRDefault="00A27BC1" w14:paraId="693E1327" w14:textId="2A203FAE">
      <w:pPr>
        <w:pStyle w:val="BodyText"/>
        <w:jc w:val="center"/>
      </w:pPr>
      <w:r w:rsidRPr="00A27BC1">
        <w:rPr>
          <w:noProof/>
        </w:rPr>
        <w:lastRenderedPageBreak/>
        <w:drawing>
          <wp:inline distT="0" distB="0" distL="0" distR="0" wp14:anchorId="3237CDCE" wp14:editId="0DE1273F">
            <wp:extent cx="5972810" cy="3305810"/>
            <wp:effectExtent l="0" t="0" r="8890" b="8890"/>
            <wp:docPr id="8079145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14509" name="Picture 1" descr="A screenshot of a computer&#10;&#10;Description automatically generated"/>
                    <pic:cNvPicPr/>
                  </pic:nvPicPr>
                  <pic:blipFill>
                    <a:blip r:embed="rId29"/>
                    <a:stretch>
                      <a:fillRect/>
                    </a:stretch>
                  </pic:blipFill>
                  <pic:spPr>
                    <a:xfrm>
                      <a:off x="0" y="0"/>
                      <a:ext cx="5972810" cy="3305810"/>
                    </a:xfrm>
                    <a:prstGeom prst="rect">
                      <a:avLst/>
                    </a:prstGeom>
                  </pic:spPr>
                </pic:pic>
              </a:graphicData>
            </a:graphic>
          </wp:inline>
        </w:drawing>
      </w:r>
    </w:p>
    <w:p w:rsidR="00A27BC1" w:rsidP="00A27BC1" w:rsidRDefault="006550A4" w14:paraId="3A5AA20E" w14:textId="48890914">
      <w:pPr>
        <w:pStyle w:val="BodyText"/>
        <w:jc w:val="center"/>
      </w:pPr>
      <w:r w:rsidRPr="006550A4">
        <w:rPr>
          <w:noProof/>
        </w:rPr>
        <w:drawing>
          <wp:inline distT="0" distB="0" distL="0" distR="0" wp14:anchorId="4C2E1B8F" wp14:editId="579B2532">
            <wp:extent cx="5972810" cy="3356610"/>
            <wp:effectExtent l="0" t="0" r="8890" b="0"/>
            <wp:docPr id="65226018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60181" name="Picture 1" descr="A screenshot of a graph&#10;&#10;Description automatically generated"/>
                    <pic:cNvPicPr/>
                  </pic:nvPicPr>
                  <pic:blipFill>
                    <a:blip r:embed="rId30"/>
                    <a:stretch>
                      <a:fillRect/>
                    </a:stretch>
                  </pic:blipFill>
                  <pic:spPr>
                    <a:xfrm>
                      <a:off x="0" y="0"/>
                      <a:ext cx="5972810" cy="3356610"/>
                    </a:xfrm>
                    <a:prstGeom prst="rect">
                      <a:avLst/>
                    </a:prstGeom>
                  </pic:spPr>
                </pic:pic>
              </a:graphicData>
            </a:graphic>
          </wp:inline>
        </w:drawing>
      </w:r>
    </w:p>
    <w:p w:rsidRPr="00A27BC1" w:rsidR="00A27BC1" w:rsidP="00CB58D1" w:rsidRDefault="00A27BC1" w14:paraId="70ABFA23" w14:textId="58293AFD">
      <w:pPr>
        <w:pStyle w:val="BodyText"/>
        <w:jc w:val="center"/>
      </w:pPr>
      <w:r w:rsidRPr="5A768063">
        <w:rPr>
          <w:b/>
          <w:bCs/>
        </w:rPr>
        <w:t xml:space="preserve">Figure </w:t>
      </w:r>
      <w:r w:rsidRPr="5A768063" w:rsidR="01B0E22E">
        <w:rPr>
          <w:b/>
          <w:bCs/>
        </w:rPr>
        <w:t>10</w:t>
      </w:r>
      <w:r w:rsidRPr="5A768063">
        <w:rPr>
          <w:b/>
          <w:bCs/>
        </w:rPr>
        <w:t>.</w:t>
      </w:r>
      <w:r>
        <w:t xml:space="preserve"> The interactivity of the bar</w:t>
      </w:r>
      <w:r w:rsidR="2CF062E5">
        <w:t xml:space="preserve"> </w:t>
      </w:r>
      <w:r>
        <w:t>plot</w:t>
      </w:r>
      <w:r w:rsidR="6C4DE226">
        <w:t>.</w:t>
      </w:r>
    </w:p>
    <w:p w:rsidR="00084413" w:rsidRDefault="00ED458C" w14:paraId="0A4252B2" w14:textId="0A9168BE">
      <w:pPr>
        <w:pStyle w:val="BodyText"/>
      </w:pPr>
      <w:r>
        <w:t>The box</w:t>
      </w:r>
      <w:r w:rsidR="15516865">
        <w:t xml:space="preserve"> </w:t>
      </w:r>
      <w:r>
        <w:t xml:space="preserve">plot </w:t>
      </w:r>
      <w:r w:rsidR="0E0FBC71">
        <w:t xml:space="preserve">shows </w:t>
      </w:r>
      <w:r>
        <w:t>the correlation</w:t>
      </w:r>
      <w:r w:rsidR="44339943">
        <w:t>s</w:t>
      </w:r>
      <w:r>
        <w:t xml:space="preserve"> of </w:t>
      </w:r>
      <w:r w:rsidR="2BE7AD71">
        <w:t>the taxa</w:t>
      </w:r>
      <w:r w:rsidR="13D9EA47">
        <w:t xml:space="preserve"> (nodes in the network)</w:t>
      </w:r>
      <w:r w:rsidR="2BE7AD71">
        <w:t xml:space="preserve"> per </w:t>
      </w:r>
      <w:r>
        <w:t>cluster</w:t>
      </w:r>
      <w:r w:rsidR="009F0644">
        <w:t xml:space="preserve"> or </w:t>
      </w:r>
      <w:r w:rsidR="0F4A45E6">
        <w:t>over</w:t>
      </w:r>
      <w:r w:rsidR="417856BC">
        <w:t xml:space="preserve"> </w:t>
      </w:r>
      <w:r w:rsidR="009F0644">
        <w:t>the entire dataset</w:t>
      </w:r>
      <w:r>
        <w:t xml:space="preserve"> </w:t>
      </w:r>
      <w:r w:rsidR="45BE7621">
        <w:t>with</w:t>
      </w:r>
      <w:r>
        <w:t xml:space="preserve"> </w:t>
      </w:r>
      <w:r w:rsidR="60F9CD99">
        <w:t>a</w:t>
      </w:r>
      <w:r w:rsidR="1C728426">
        <w:t xml:space="preserve"> numeric</w:t>
      </w:r>
      <w:r>
        <w:t xml:space="preserve"> environmental </w:t>
      </w:r>
      <w:r w:rsidR="5F77F971">
        <w:t xml:space="preserve">variable in the </w:t>
      </w:r>
      <w:r w:rsidR="2FD87CC8">
        <w:t>metadata (</w:t>
      </w:r>
      <w:r w:rsidR="006010EC">
        <w:t xml:space="preserve">menu 2 in </w:t>
      </w:r>
      <w:r w:rsidRPr="5A768063" w:rsidR="348777AE">
        <w:rPr>
          <w:b/>
          <w:bCs/>
        </w:rPr>
        <w:t>F</w:t>
      </w:r>
      <w:r w:rsidRPr="5A768063" w:rsidR="006010EC">
        <w:rPr>
          <w:b/>
          <w:bCs/>
        </w:rPr>
        <w:t xml:space="preserve">igure </w:t>
      </w:r>
      <w:r w:rsidRPr="5A768063" w:rsidR="45988B78">
        <w:rPr>
          <w:b/>
          <w:bCs/>
        </w:rPr>
        <w:t>9</w:t>
      </w:r>
      <w:r w:rsidR="5B0AC494">
        <w:t>)</w:t>
      </w:r>
      <w:r>
        <w:t>. Hovering the</w:t>
      </w:r>
      <w:r w:rsidR="21FE0C8E">
        <w:t xml:space="preserve"> </w:t>
      </w:r>
      <w:r>
        <w:t>mouse over</w:t>
      </w:r>
      <w:r w:rsidR="13C0F607">
        <w:t xml:space="preserve"> a</w:t>
      </w:r>
      <w:r>
        <w:t xml:space="preserve"> box</w:t>
      </w:r>
      <w:r w:rsidR="4C183914">
        <w:t xml:space="preserve"> shows</w:t>
      </w:r>
      <w:r w:rsidR="00CB58D1">
        <w:t xml:space="preserve"> summary statistics of the distributions</w:t>
      </w:r>
      <w:r>
        <w:t xml:space="preserve"> (minimum and maximum value, median and the two remaining quartiles). The two plots </w:t>
      </w:r>
      <w:r>
        <w:lastRenderedPageBreak/>
        <w:t>can be downloaded together as a png</w:t>
      </w:r>
      <w:r w:rsidR="69542ADE">
        <w:t xml:space="preserve"> with the button in the top right</w:t>
      </w:r>
      <w:r w:rsidR="64E6A2B8">
        <w:t xml:space="preserve"> (circled in red in </w:t>
      </w:r>
      <w:r w:rsidRPr="5A768063" w:rsidR="171CE301">
        <w:rPr>
          <w:b/>
          <w:bCs/>
        </w:rPr>
        <w:t>F</w:t>
      </w:r>
      <w:r w:rsidRPr="5A768063" w:rsidR="64E6A2B8">
        <w:rPr>
          <w:b/>
          <w:bCs/>
        </w:rPr>
        <w:t xml:space="preserve">igure </w:t>
      </w:r>
      <w:r w:rsidRPr="5A768063" w:rsidR="5E983880">
        <w:rPr>
          <w:b/>
          <w:bCs/>
        </w:rPr>
        <w:t>9</w:t>
      </w:r>
      <w:r w:rsidR="64E6A2B8">
        <w:t>)</w:t>
      </w:r>
      <w:r>
        <w:t>.</w:t>
      </w:r>
    </w:p>
    <w:p w:rsidR="006550A4" w:rsidP="006550A4" w:rsidRDefault="006550A4" w14:paraId="5C744D7D" w14:textId="4FD5E920">
      <w:pPr>
        <w:pStyle w:val="BodyText"/>
        <w:jc w:val="center"/>
      </w:pPr>
      <w:r w:rsidRPr="006550A4">
        <w:rPr>
          <w:noProof/>
        </w:rPr>
        <w:drawing>
          <wp:inline distT="0" distB="0" distL="0" distR="0" wp14:anchorId="5C5D5CBF" wp14:editId="45680E31">
            <wp:extent cx="2641600" cy="2998698"/>
            <wp:effectExtent l="0" t="0" r="6350" b="0"/>
            <wp:docPr id="647523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5238" name="Picture 1" descr="A screenshot of a graph&#10;&#10;Description automatically generated"/>
                    <pic:cNvPicPr/>
                  </pic:nvPicPr>
                  <pic:blipFill>
                    <a:blip r:embed="rId31"/>
                    <a:stretch>
                      <a:fillRect/>
                    </a:stretch>
                  </pic:blipFill>
                  <pic:spPr>
                    <a:xfrm>
                      <a:off x="0" y="0"/>
                      <a:ext cx="2648205" cy="3006196"/>
                    </a:xfrm>
                    <a:prstGeom prst="rect">
                      <a:avLst/>
                    </a:prstGeom>
                  </pic:spPr>
                </pic:pic>
              </a:graphicData>
            </a:graphic>
          </wp:inline>
        </w:drawing>
      </w:r>
    </w:p>
    <w:p w:rsidR="006550A4" w:rsidP="00CB58D1" w:rsidRDefault="006550A4" w14:paraId="63661D22" w14:textId="62F39715">
      <w:pPr>
        <w:pStyle w:val="BodyText"/>
        <w:jc w:val="center"/>
      </w:pPr>
      <w:r w:rsidRPr="5A768063">
        <w:rPr>
          <w:b/>
          <w:bCs/>
        </w:rPr>
        <w:t>Figure 1</w:t>
      </w:r>
      <w:r w:rsidRPr="5A768063" w:rsidR="52D36927">
        <w:rPr>
          <w:b/>
          <w:bCs/>
        </w:rPr>
        <w:t>1</w:t>
      </w:r>
      <w:r w:rsidRPr="5A768063">
        <w:rPr>
          <w:b/>
          <w:bCs/>
        </w:rPr>
        <w:t xml:space="preserve">. </w:t>
      </w:r>
      <w:r>
        <w:t>The interactivity of the boxplot</w:t>
      </w:r>
      <w:r w:rsidR="3BE15A0E">
        <w:t>.</w:t>
      </w:r>
    </w:p>
    <w:p w:rsidR="00084413" w:rsidRDefault="00D5662C" w14:paraId="73F7FF32" w14:textId="0DDC9124">
      <w:pPr>
        <w:pStyle w:val="Heading2"/>
      </w:pPr>
      <w:bookmarkStart w:name="the-raw-data-tab" w:id="13"/>
      <w:bookmarkStart w:name="_Toc160105965" w:id="14"/>
      <w:bookmarkEnd w:id="11"/>
      <w:r>
        <w:t>5</w:t>
      </w:r>
      <w:r w:rsidR="00ED458C">
        <w:t>. The raw data tab</w:t>
      </w:r>
      <w:bookmarkEnd w:id="14"/>
    </w:p>
    <w:p w:rsidR="00084413" w:rsidRDefault="00ED458C" w14:paraId="0C061E26" w14:textId="46639031">
      <w:pPr>
        <w:pStyle w:val="FirstParagraph"/>
      </w:pPr>
      <w:r w:rsidR="00ED458C">
        <w:rPr/>
        <w:t xml:space="preserve">The </w:t>
      </w:r>
      <w:r w:rsidR="71419FC3">
        <w:rPr/>
        <w:t xml:space="preserve">third </w:t>
      </w:r>
      <w:r w:rsidR="00ED458C">
        <w:rPr/>
        <w:t xml:space="preserve">tab is the “Raw data” tab, from </w:t>
      </w:r>
      <w:r w:rsidR="1D90FBB5">
        <w:rPr/>
        <w:t>network</w:t>
      </w:r>
      <w:r w:rsidR="00ED458C">
        <w:rPr/>
        <w:t xml:space="preserve"> data can be</w:t>
      </w:r>
      <w:r w:rsidR="2B6AABAD">
        <w:rPr/>
        <w:t xml:space="preserve"> </w:t>
      </w:r>
      <w:r w:rsidR="00ED458C">
        <w:rPr/>
        <w:t>previewed</w:t>
      </w:r>
      <w:r w:rsidR="2BD70BD6">
        <w:rPr/>
        <w:t xml:space="preserve"> and downloaded</w:t>
      </w:r>
      <w:r w:rsidR="00ED458C">
        <w:rPr/>
        <w:t>.</w:t>
      </w:r>
      <w:r w:rsidR="0EBB91F5">
        <w:rPr/>
        <w:t xml:space="preserve"> T</w:t>
      </w:r>
      <w:r w:rsidR="00ED458C">
        <w:rPr/>
        <w:t xml:space="preserve">he user can download the </w:t>
      </w:r>
      <w:r w:rsidR="1E5F2AD5">
        <w:rPr/>
        <w:t xml:space="preserve">correlation </w:t>
      </w:r>
      <w:r w:rsidR="00ED458C">
        <w:rPr/>
        <w:t>matrix in the form of a .txt file and the node and edge data as html files.</w:t>
      </w:r>
      <w:bookmarkEnd w:id="13"/>
    </w:p>
    <w:p w:rsidRPr="006550A4" w:rsidR="006550A4" w:rsidP="00620D55" w:rsidRDefault="3C362F6F" w14:paraId="7DB54B09" w14:textId="2B0614FF">
      <w:pPr>
        <w:pStyle w:val="BodyText"/>
        <w:jc w:val="center"/>
      </w:pPr>
      <w:r>
        <w:rPr>
          <w:noProof/>
        </w:rPr>
        <w:drawing>
          <wp:inline distT="0" distB="0" distL="0" distR="0" wp14:anchorId="3E9729B8" wp14:editId="0E5D6676">
            <wp:extent cx="6124281" cy="3036623"/>
            <wp:effectExtent l="0" t="0" r="0" b="0"/>
            <wp:docPr id="1876766110" name="Picture 1876766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6766110"/>
                    <pic:cNvPicPr/>
                  </pic:nvPicPr>
                  <pic:blipFill>
                    <a:blip r:embed="rId32">
                      <a:extLst>
                        <a:ext uri="{28A0092B-C50C-407E-A947-70E740481C1C}">
                          <a14:useLocalDpi xmlns:a14="http://schemas.microsoft.com/office/drawing/2010/main" val="0"/>
                        </a:ext>
                      </a:extLst>
                    </a:blip>
                    <a:stretch>
                      <a:fillRect/>
                    </a:stretch>
                  </pic:blipFill>
                  <pic:spPr>
                    <a:xfrm>
                      <a:off x="0" y="0"/>
                      <a:ext cx="6124281" cy="3036623"/>
                    </a:xfrm>
                    <a:prstGeom prst="rect">
                      <a:avLst/>
                    </a:prstGeom>
                  </pic:spPr>
                </pic:pic>
              </a:graphicData>
            </a:graphic>
          </wp:inline>
        </w:drawing>
      </w:r>
      <w:r w:rsidRPr="5A768063" w:rsidR="006550A4">
        <w:rPr>
          <w:b/>
          <w:bCs/>
        </w:rPr>
        <w:t>Figure 1</w:t>
      </w:r>
      <w:r w:rsidRPr="5A768063" w:rsidR="003E2B93">
        <w:rPr>
          <w:b/>
          <w:bCs/>
        </w:rPr>
        <w:t>2</w:t>
      </w:r>
      <w:r w:rsidRPr="5A768063" w:rsidR="006550A4">
        <w:rPr>
          <w:b/>
          <w:bCs/>
        </w:rPr>
        <w:t xml:space="preserve">. </w:t>
      </w:r>
      <w:r w:rsidR="006550A4">
        <w:t>Overview of the Raw data tab</w:t>
      </w:r>
      <w:r w:rsidR="76269633">
        <w:t>.</w:t>
      </w:r>
    </w:p>
    <w:sectPr w:rsidRPr="006550A4" w:rsidR="006550A4">
      <w:pgSz w:w="12240" w:h="15840" w:orient="portrait"/>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A670E" w:rsidRDefault="006A670E" w14:paraId="37D3CC64" w14:textId="77777777">
      <w:pPr>
        <w:spacing w:after="0"/>
      </w:pPr>
      <w:r>
        <w:separator/>
      </w:r>
    </w:p>
  </w:endnote>
  <w:endnote w:type="continuationSeparator" w:id="0">
    <w:p w:rsidR="006A670E" w:rsidRDefault="006A670E" w14:paraId="78F89A09"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A670E" w:rsidRDefault="006A670E" w14:paraId="56ED0330" w14:textId="77777777">
      <w:r>
        <w:separator/>
      </w:r>
    </w:p>
  </w:footnote>
  <w:footnote w:type="continuationSeparator" w:id="0">
    <w:p w:rsidR="006A670E" w:rsidRDefault="006A670E" w14:paraId="64F09CB6" w14:textId="77777777">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Mw0Ef6oSoD3LZu" int2:id="LgG0gwRM">
      <int2:state int2:value="Rejected" int2:type="AugLoop_Text_Critique"/>
    </int2:textHash>
    <int2:bookmark int2:bookmarkName="_Int_JZ7MgtDY" int2:invalidationBookmarkName="" int2:hashCode="r93Xb8ExqshKGE" int2:id="KMeQPWF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1E5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48555DC"/>
    <w:multiLevelType w:val="hybridMultilevel"/>
    <w:tmpl w:val="1CB48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9968315">
    <w:abstractNumId w:val="0"/>
  </w:num>
  <w:num w:numId="2" w16cid:durableId="10923620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4413"/>
    <w:rsid w:val="000158B1"/>
    <w:rsid w:val="0002C7A1"/>
    <w:rsid w:val="00040507"/>
    <w:rsid w:val="000722F6"/>
    <w:rsid w:val="00084413"/>
    <w:rsid w:val="000A47C1"/>
    <w:rsid w:val="000A5448"/>
    <w:rsid w:val="000E5744"/>
    <w:rsid w:val="000F424D"/>
    <w:rsid w:val="001572A2"/>
    <w:rsid w:val="001A0EA1"/>
    <w:rsid w:val="001A5C5B"/>
    <w:rsid w:val="00235B4D"/>
    <w:rsid w:val="00245D2C"/>
    <w:rsid w:val="00256205"/>
    <w:rsid w:val="002813D0"/>
    <w:rsid w:val="00293D3F"/>
    <w:rsid w:val="002C6B43"/>
    <w:rsid w:val="00341615"/>
    <w:rsid w:val="00346F96"/>
    <w:rsid w:val="00351328"/>
    <w:rsid w:val="00357E6B"/>
    <w:rsid w:val="0038185F"/>
    <w:rsid w:val="003E2B93"/>
    <w:rsid w:val="00413C74"/>
    <w:rsid w:val="0041742C"/>
    <w:rsid w:val="00432FD6"/>
    <w:rsid w:val="00477CCB"/>
    <w:rsid w:val="00495C46"/>
    <w:rsid w:val="004B157B"/>
    <w:rsid w:val="004D39A3"/>
    <w:rsid w:val="0050115D"/>
    <w:rsid w:val="00522BC3"/>
    <w:rsid w:val="005456BE"/>
    <w:rsid w:val="00576F40"/>
    <w:rsid w:val="005A185E"/>
    <w:rsid w:val="005A1E88"/>
    <w:rsid w:val="005D335E"/>
    <w:rsid w:val="006010EC"/>
    <w:rsid w:val="00610600"/>
    <w:rsid w:val="00620D55"/>
    <w:rsid w:val="006436B8"/>
    <w:rsid w:val="006550A4"/>
    <w:rsid w:val="006852E4"/>
    <w:rsid w:val="006A1D20"/>
    <w:rsid w:val="006A670E"/>
    <w:rsid w:val="006CA632"/>
    <w:rsid w:val="006E78DA"/>
    <w:rsid w:val="007363DB"/>
    <w:rsid w:val="00751DB9"/>
    <w:rsid w:val="007CC73E"/>
    <w:rsid w:val="007D098F"/>
    <w:rsid w:val="007D0E18"/>
    <w:rsid w:val="007D71C3"/>
    <w:rsid w:val="00811AED"/>
    <w:rsid w:val="00842CDE"/>
    <w:rsid w:val="00844FD2"/>
    <w:rsid w:val="00860AA4"/>
    <w:rsid w:val="00872322"/>
    <w:rsid w:val="008E02C9"/>
    <w:rsid w:val="00905632"/>
    <w:rsid w:val="00924429"/>
    <w:rsid w:val="00975AA3"/>
    <w:rsid w:val="009F0644"/>
    <w:rsid w:val="009F4F90"/>
    <w:rsid w:val="00A167CD"/>
    <w:rsid w:val="00A2045B"/>
    <w:rsid w:val="00A27BC1"/>
    <w:rsid w:val="00AE2670"/>
    <w:rsid w:val="00B241C2"/>
    <w:rsid w:val="00B9143C"/>
    <w:rsid w:val="00C52B78"/>
    <w:rsid w:val="00C5546A"/>
    <w:rsid w:val="00C83F40"/>
    <w:rsid w:val="00C95A62"/>
    <w:rsid w:val="00CA53E8"/>
    <w:rsid w:val="00CB58D1"/>
    <w:rsid w:val="00CC630F"/>
    <w:rsid w:val="00D5662C"/>
    <w:rsid w:val="00D872D3"/>
    <w:rsid w:val="00E12D5B"/>
    <w:rsid w:val="00E24B3A"/>
    <w:rsid w:val="00E37ED8"/>
    <w:rsid w:val="00E41E06"/>
    <w:rsid w:val="00EB15CE"/>
    <w:rsid w:val="00EB3254"/>
    <w:rsid w:val="00EC1ED2"/>
    <w:rsid w:val="00EC54C7"/>
    <w:rsid w:val="00ED458C"/>
    <w:rsid w:val="00ED4C36"/>
    <w:rsid w:val="00ED7BDE"/>
    <w:rsid w:val="00EF2072"/>
    <w:rsid w:val="00F61920"/>
    <w:rsid w:val="00F632B3"/>
    <w:rsid w:val="00F817C9"/>
    <w:rsid w:val="00FD7A61"/>
    <w:rsid w:val="00FE32DB"/>
    <w:rsid w:val="0110F481"/>
    <w:rsid w:val="01238C6D"/>
    <w:rsid w:val="0139D90D"/>
    <w:rsid w:val="01708A31"/>
    <w:rsid w:val="01B0E22E"/>
    <w:rsid w:val="01D652C3"/>
    <w:rsid w:val="0212F6D2"/>
    <w:rsid w:val="02733F67"/>
    <w:rsid w:val="02820C2E"/>
    <w:rsid w:val="02A75672"/>
    <w:rsid w:val="02AB8E0B"/>
    <w:rsid w:val="02BCA8AA"/>
    <w:rsid w:val="02E13065"/>
    <w:rsid w:val="031CB84C"/>
    <w:rsid w:val="036D8D3D"/>
    <w:rsid w:val="03A4CBC3"/>
    <w:rsid w:val="03BDB22D"/>
    <w:rsid w:val="03C72A1E"/>
    <w:rsid w:val="0413E745"/>
    <w:rsid w:val="0429A2A1"/>
    <w:rsid w:val="04338B04"/>
    <w:rsid w:val="043D2326"/>
    <w:rsid w:val="045AA46E"/>
    <w:rsid w:val="0478EE7E"/>
    <w:rsid w:val="053EA0EB"/>
    <w:rsid w:val="055825E7"/>
    <w:rsid w:val="0569D33B"/>
    <w:rsid w:val="05943020"/>
    <w:rsid w:val="05B05ADF"/>
    <w:rsid w:val="05C57302"/>
    <w:rsid w:val="05F674CF"/>
    <w:rsid w:val="0602B01E"/>
    <w:rsid w:val="06036859"/>
    <w:rsid w:val="060CDAA5"/>
    <w:rsid w:val="064CC846"/>
    <w:rsid w:val="06665E2E"/>
    <w:rsid w:val="066B4A6C"/>
    <w:rsid w:val="069352DF"/>
    <w:rsid w:val="069A2C40"/>
    <w:rsid w:val="06C0CF29"/>
    <w:rsid w:val="071D0591"/>
    <w:rsid w:val="0745014B"/>
    <w:rsid w:val="07557DA1"/>
    <w:rsid w:val="0757CC0E"/>
    <w:rsid w:val="07B88E9A"/>
    <w:rsid w:val="08113E57"/>
    <w:rsid w:val="081AB0DC"/>
    <w:rsid w:val="08693098"/>
    <w:rsid w:val="087D8F4D"/>
    <w:rsid w:val="088FDF30"/>
    <w:rsid w:val="0891D2D0"/>
    <w:rsid w:val="08E38C76"/>
    <w:rsid w:val="09455E37"/>
    <w:rsid w:val="095D8D91"/>
    <w:rsid w:val="0962B43E"/>
    <w:rsid w:val="097704C6"/>
    <w:rsid w:val="0984D693"/>
    <w:rsid w:val="09CDFC62"/>
    <w:rsid w:val="0A050FB2"/>
    <w:rsid w:val="0A0E9282"/>
    <w:rsid w:val="0A1C28EC"/>
    <w:rsid w:val="0A1FDBBF"/>
    <w:rsid w:val="0A23A984"/>
    <w:rsid w:val="0A54A653"/>
    <w:rsid w:val="0A7534FA"/>
    <w:rsid w:val="0A8F476F"/>
    <w:rsid w:val="0AA3B98A"/>
    <w:rsid w:val="0AB3E838"/>
    <w:rsid w:val="0ABC89A5"/>
    <w:rsid w:val="0B2FC2D3"/>
    <w:rsid w:val="0B3ACB57"/>
    <w:rsid w:val="0B5813E2"/>
    <w:rsid w:val="0B591DD1"/>
    <w:rsid w:val="0B6BCE75"/>
    <w:rsid w:val="0BBAE65E"/>
    <w:rsid w:val="0BC7676B"/>
    <w:rsid w:val="0C585A06"/>
    <w:rsid w:val="0C693F1D"/>
    <w:rsid w:val="0C70C98B"/>
    <w:rsid w:val="0C71F1A2"/>
    <w:rsid w:val="0C94E0E4"/>
    <w:rsid w:val="0CBC7755"/>
    <w:rsid w:val="0CFFCFFC"/>
    <w:rsid w:val="0D597946"/>
    <w:rsid w:val="0D64F495"/>
    <w:rsid w:val="0E0FBC71"/>
    <w:rsid w:val="0E54C11A"/>
    <w:rsid w:val="0E75546A"/>
    <w:rsid w:val="0E7E7615"/>
    <w:rsid w:val="0EA236D3"/>
    <w:rsid w:val="0EADBAC6"/>
    <w:rsid w:val="0EBB91F5"/>
    <w:rsid w:val="0EF39B3F"/>
    <w:rsid w:val="0EFF082D"/>
    <w:rsid w:val="0F247F6D"/>
    <w:rsid w:val="0F4A45E6"/>
    <w:rsid w:val="0F8EB467"/>
    <w:rsid w:val="1027E19A"/>
    <w:rsid w:val="10429964"/>
    <w:rsid w:val="1063B7DF"/>
    <w:rsid w:val="110F3223"/>
    <w:rsid w:val="111FF9C2"/>
    <w:rsid w:val="114562C5"/>
    <w:rsid w:val="11D5395D"/>
    <w:rsid w:val="11D6C9A4"/>
    <w:rsid w:val="11ECEEDD"/>
    <w:rsid w:val="122A27E2"/>
    <w:rsid w:val="1242283F"/>
    <w:rsid w:val="129726B0"/>
    <w:rsid w:val="12A3FC06"/>
    <w:rsid w:val="12C65A61"/>
    <w:rsid w:val="12C80AC9"/>
    <w:rsid w:val="12F05475"/>
    <w:rsid w:val="133CA7C0"/>
    <w:rsid w:val="137D22D3"/>
    <w:rsid w:val="139A4CD0"/>
    <w:rsid w:val="13BB1B19"/>
    <w:rsid w:val="13C0F607"/>
    <w:rsid w:val="13D27950"/>
    <w:rsid w:val="13D9EA47"/>
    <w:rsid w:val="13E2603C"/>
    <w:rsid w:val="140C6BCC"/>
    <w:rsid w:val="140D76AC"/>
    <w:rsid w:val="1463DB2A"/>
    <w:rsid w:val="1477CA22"/>
    <w:rsid w:val="148EC591"/>
    <w:rsid w:val="14C7893A"/>
    <w:rsid w:val="14E6D7BA"/>
    <w:rsid w:val="15516865"/>
    <w:rsid w:val="15530145"/>
    <w:rsid w:val="155A31A3"/>
    <w:rsid w:val="155DC459"/>
    <w:rsid w:val="15962949"/>
    <w:rsid w:val="162A9EB9"/>
    <w:rsid w:val="16AEAA60"/>
    <w:rsid w:val="16D1ED92"/>
    <w:rsid w:val="17050FAF"/>
    <w:rsid w:val="171CE301"/>
    <w:rsid w:val="176A845F"/>
    <w:rsid w:val="1771B7DC"/>
    <w:rsid w:val="177CD4D9"/>
    <w:rsid w:val="17BCCC93"/>
    <w:rsid w:val="1832C59B"/>
    <w:rsid w:val="18623826"/>
    <w:rsid w:val="186BFBB1"/>
    <w:rsid w:val="18886A27"/>
    <w:rsid w:val="18B291C3"/>
    <w:rsid w:val="191DB8E7"/>
    <w:rsid w:val="19890D67"/>
    <w:rsid w:val="19978D36"/>
    <w:rsid w:val="19D272F9"/>
    <w:rsid w:val="19F24F07"/>
    <w:rsid w:val="1A39CD4E"/>
    <w:rsid w:val="1A41BAD4"/>
    <w:rsid w:val="1AE9D74D"/>
    <w:rsid w:val="1B1C556A"/>
    <w:rsid w:val="1B3B743A"/>
    <w:rsid w:val="1B57EB84"/>
    <w:rsid w:val="1B5EF440"/>
    <w:rsid w:val="1B62F0F2"/>
    <w:rsid w:val="1BAD4805"/>
    <w:rsid w:val="1BB28EED"/>
    <w:rsid w:val="1BC834E5"/>
    <w:rsid w:val="1C016113"/>
    <w:rsid w:val="1C1B7DE9"/>
    <w:rsid w:val="1C728426"/>
    <w:rsid w:val="1C9EFD6E"/>
    <w:rsid w:val="1CBDC265"/>
    <w:rsid w:val="1D231E35"/>
    <w:rsid w:val="1D716E10"/>
    <w:rsid w:val="1D8AD55C"/>
    <w:rsid w:val="1D90FBB5"/>
    <w:rsid w:val="1DA3F5BB"/>
    <w:rsid w:val="1DDF6253"/>
    <w:rsid w:val="1DEE9637"/>
    <w:rsid w:val="1E3CF895"/>
    <w:rsid w:val="1E3EAA49"/>
    <w:rsid w:val="1E5F2AD5"/>
    <w:rsid w:val="1E846E80"/>
    <w:rsid w:val="1E9D58B1"/>
    <w:rsid w:val="1EAEDA62"/>
    <w:rsid w:val="1EB9B1AD"/>
    <w:rsid w:val="1F8E3605"/>
    <w:rsid w:val="1FD10748"/>
    <w:rsid w:val="1FDEDC8E"/>
    <w:rsid w:val="20073223"/>
    <w:rsid w:val="201419E6"/>
    <w:rsid w:val="2015963A"/>
    <w:rsid w:val="20A9011F"/>
    <w:rsid w:val="215866F5"/>
    <w:rsid w:val="21726E91"/>
    <w:rsid w:val="21AC516D"/>
    <w:rsid w:val="21C81E2B"/>
    <w:rsid w:val="21FE0C8E"/>
    <w:rsid w:val="22719095"/>
    <w:rsid w:val="229E9492"/>
    <w:rsid w:val="22D1B05D"/>
    <w:rsid w:val="23063ADD"/>
    <w:rsid w:val="23340E9F"/>
    <w:rsid w:val="237B83B8"/>
    <w:rsid w:val="23A80A94"/>
    <w:rsid w:val="24DB18EE"/>
    <w:rsid w:val="256A6801"/>
    <w:rsid w:val="25DA4CDD"/>
    <w:rsid w:val="2603CA4E"/>
    <w:rsid w:val="26CD1F75"/>
    <w:rsid w:val="26F9ECC3"/>
    <w:rsid w:val="26FFC589"/>
    <w:rsid w:val="272AED22"/>
    <w:rsid w:val="27752F95"/>
    <w:rsid w:val="277E87CF"/>
    <w:rsid w:val="279F9AAF"/>
    <w:rsid w:val="27F644EB"/>
    <w:rsid w:val="28245FEB"/>
    <w:rsid w:val="282565D0"/>
    <w:rsid w:val="2848252C"/>
    <w:rsid w:val="2868EFD6"/>
    <w:rsid w:val="28BC0E3D"/>
    <w:rsid w:val="29067B82"/>
    <w:rsid w:val="29073FA0"/>
    <w:rsid w:val="2918EACA"/>
    <w:rsid w:val="293A9242"/>
    <w:rsid w:val="298CEA4D"/>
    <w:rsid w:val="2992154C"/>
    <w:rsid w:val="29E0FB1D"/>
    <w:rsid w:val="2A32FCEA"/>
    <w:rsid w:val="2A76EB96"/>
    <w:rsid w:val="2A9AC980"/>
    <w:rsid w:val="2AD730C0"/>
    <w:rsid w:val="2AEFBB2A"/>
    <w:rsid w:val="2B1950D7"/>
    <w:rsid w:val="2B2A8BAE"/>
    <w:rsid w:val="2B6AABAD"/>
    <w:rsid w:val="2B77F3CC"/>
    <w:rsid w:val="2BD70BD6"/>
    <w:rsid w:val="2BE7AD71"/>
    <w:rsid w:val="2C27891E"/>
    <w:rsid w:val="2C64C9BD"/>
    <w:rsid w:val="2CAF361B"/>
    <w:rsid w:val="2CF062E5"/>
    <w:rsid w:val="2D3C60F9"/>
    <w:rsid w:val="2D3C6146"/>
    <w:rsid w:val="2D599835"/>
    <w:rsid w:val="2DD2AFA6"/>
    <w:rsid w:val="2DF3310B"/>
    <w:rsid w:val="2E622C70"/>
    <w:rsid w:val="2E77A416"/>
    <w:rsid w:val="2EEF5DEB"/>
    <w:rsid w:val="2F91DF28"/>
    <w:rsid w:val="2FD87CC8"/>
    <w:rsid w:val="2FF4AF80"/>
    <w:rsid w:val="30070B0F"/>
    <w:rsid w:val="3046B948"/>
    <w:rsid w:val="3053375A"/>
    <w:rsid w:val="307B24F8"/>
    <w:rsid w:val="30FA2B67"/>
    <w:rsid w:val="3122139D"/>
    <w:rsid w:val="3134F8A7"/>
    <w:rsid w:val="31537818"/>
    <w:rsid w:val="31F6396D"/>
    <w:rsid w:val="3203C396"/>
    <w:rsid w:val="32524954"/>
    <w:rsid w:val="3280ECFC"/>
    <w:rsid w:val="332481BE"/>
    <w:rsid w:val="332C5042"/>
    <w:rsid w:val="3338F792"/>
    <w:rsid w:val="33521FEF"/>
    <w:rsid w:val="339B5B5B"/>
    <w:rsid w:val="341810C6"/>
    <w:rsid w:val="343B8958"/>
    <w:rsid w:val="348777AE"/>
    <w:rsid w:val="34981044"/>
    <w:rsid w:val="34F63D63"/>
    <w:rsid w:val="350D93E0"/>
    <w:rsid w:val="357F97E8"/>
    <w:rsid w:val="359158E4"/>
    <w:rsid w:val="36149A2C"/>
    <w:rsid w:val="366F7EF8"/>
    <w:rsid w:val="36AB1BDB"/>
    <w:rsid w:val="36B9EB4A"/>
    <w:rsid w:val="370477DF"/>
    <w:rsid w:val="371B6849"/>
    <w:rsid w:val="372844C6"/>
    <w:rsid w:val="375794D9"/>
    <w:rsid w:val="379DF8BF"/>
    <w:rsid w:val="37B80FDB"/>
    <w:rsid w:val="37E627D8"/>
    <w:rsid w:val="380C68B5"/>
    <w:rsid w:val="381811C6"/>
    <w:rsid w:val="383A9663"/>
    <w:rsid w:val="39529144"/>
    <w:rsid w:val="396D8873"/>
    <w:rsid w:val="399B91C6"/>
    <w:rsid w:val="3A135311"/>
    <w:rsid w:val="3A507734"/>
    <w:rsid w:val="3A9FDC6E"/>
    <w:rsid w:val="3AD0AF98"/>
    <w:rsid w:val="3AEB5935"/>
    <w:rsid w:val="3B15D576"/>
    <w:rsid w:val="3B96889F"/>
    <w:rsid w:val="3B9F895B"/>
    <w:rsid w:val="3BE15A0E"/>
    <w:rsid w:val="3BF3D0BF"/>
    <w:rsid w:val="3BFB14BB"/>
    <w:rsid w:val="3C31AACA"/>
    <w:rsid w:val="3C362F6F"/>
    <w:rsid w:val="3C3B8B91"/>
    <w:rsid w:val="3C459A6E"/>
    <w:rsid w:val="3CA88DCC"/>
    <w:rsid w:val="3CF90235"/>
    <w:rsid w:val="3D20E6CB"/>
    <w:rsid w:val="3DA1F51E"/>
    <w:rsid w:val="3DAB1960"/>
    <w:rsid w:val="3DC3611A"/>
    <w:rsid w:val="3DE208EB"/>
    <w:rsid w:val="3E0C2B66"/>
    <w:rsid w:val="3E1CDF62"/>
    <w:rsid w:val="3E2D1F59"/>
    <w:rsid w:val="3EAB8A26"/>
    <w:rsid w:val="3F0D72DA"/>
    <w:rsid w:val="3F1BC1CD"/>
    <w:rsid w:val="3F883D1C"/>
    <w:rsid w:val="3FB26034"/>
    <w:rsid w:val="40F0CCF1"/>
    <w:rsid w:val="41414D80"/>
    <w:rsid w:val="41433BDB"/>
    <w:rsid w:val="414E9718"/>
    <w:rsid w:val="417856BC"/>
    <w:rsid w:val="41CA011A"/>
    <w:rsid w:val="41CCAF30"/>
    <w:rsid w:val="423B6164"/>
    <w:rsid w:val="427D8E2B"/>
    <w:rsid w:val="42ACE849"/>
    <w:rsid w:val="4316E526"/>
    <w:rsid w:val="433078A5"/>
    <w:rsid w:val="43D79C8E"/>
    <w:rsid w:val="43EA817A"/>
    <w:rsid w:val="4410A333"/>
    <w:rsid w:val="442819C2"/>
    <w:rsid w:val="4429B5F2"/>
    <w:rsid w:val="44339943"/>
    <w:rsid w:val="446453BF"/>
    <w:rsid w:val="44D485E7"/>
    <w:rsid w:val="44DE636F"/>
    <w:rsid w:val="4517D652"/>
    <w:rsid w:val="451F14E5"/>
    <w:rsid w:val="452244EC"/>
    <w:rsid w:val="4575DF99"/>
    <w:rsid w:val="45988B78"/>
    <w:rsid w:val="45BE7621"/>
    <w:rsid w:val="45D7A3FA"/>
    <w:rsid w:val="45FF23CB"/>
    <w:rsid w:val="46025373"/>
    <w:rsid w:val="460E8B53"/>
    <w:rsid w:val="4687DA44"/>
    <w:rsid w:val="46B5122A"/>
    <w:rsid w:val="46C7595F"/>
    <w:rsid w:val="472514B6"/>
    <w:rsid w:val="47AD52F0"/>
    <w:rsid w:val="47D4019F"/>
    <w:rsid w:val="47FECA5C"/>
    <w:rsid w:val="480D0E96"/>
    <w:rsid w:val="480DF7A9"/>
    <w:rsid w:val="48318512"/>
    <w:rsid w:val="48526C6C"/>
    <w:rsid w:val="485978FF"/>
    <w:rsid w:val="48D63DD6"/>
    <w:rsid w:val="490037F1"/>
    <w:rsid w:val="4901BA9C"/>
    <w:rsid w:val="4913D1D3"/>
    <w:rsid w:val="49471720"/>
    <w:rsid w:val="495A00BA"/>
    <w:rsid w:val="49B43259"/>
    <w:rsid w:val="49BE5CE0"/>
    <w:rsid w:val="49C2F067"/>
    <w:rsid w:val="49F0F1DA"/>
    <w:rsid w:val="4A78928D"/>
    <w:rsid w:val="4B4CD15E"/>
    <w:rsid w:val="4B7362B0"/>
    <w:rsid w:val="4B7AF68D"/>
    <w:rsid w:val="4B88DB50"/>
    <w:rsid w:val="4B891957"/>
    <w:rsid w:val="4BCB302B"/>
    <w:rsid w:val="4BEA623D"/>
    <w:rsid w:val="4BFED458"/>
    <w:rsid w:val="4C183914"/>
    <w:rsid w:val="4C315A9D"/>
    <w:rsid w:val="4C42CCC9"/>
    <w:rsid w:val="4C494C82"/>
    <w:rsid w:val="4C4A1409"/>
    <w:rsid w:val="4C67DD46"/>
    <w:rsid w:val="4C7AA49B"/>
    <w:rsid w:val="4C7ED7B1"/>
    <w:rsid w:val="4C84D938"/>
    <w:rsid w:val="4D244635"/>
    <w:rsid w:val="4D36C92F"/>
    <w:rsid w:val="4D422894"/>
    <w:rsid w:val="4D7DD86D"/>
    <w:rsid w:val="4DC014BD"/>
    <w:rsid w:val="4DF765EA"/>
    <w:rsid w:val="4DF88A9F"/>
    <w:rsid w:val="4E6E0BE0"/>
    <w:rsid w:val="4E78E50D"/>
    <w:rsid w:val="4E7E3D4C"/>
    <w:rsid w:val="4E91CE03"/>
    <w:rsid w:val="4EA51CC4"/>
    <w:rsid w:val="4EF63615"/>
    <w:rsid w:val="4FAB3FEA"/>
    <w:rsid w:val="4FBDFE9C"/>
    <w:rsid w:val="4FE6BDB3"/>
    <w:rsid w:val="5079249F"/>
    <w:rsid w:val="50C372A1"/>
    <w:rsid w:val="50FB91AA"/>
    <w:rsid w:val="51820722"/>
    <w:rsid w:val="5182D16B"/>
    <w:rsid w:val="5197104F"/>
    <w:rsid w:val="51CC8F4B"/>
    <w:rsid w:val="51E1389A"/>
    <w:rsid w:val="52359965"/>
    <w:rsid w:val="523F0817"/>
    <w:rsid w:val="52A89CE2"/>
    <w:rsid w:val="52D36927"/>
    <w:rsid w:val="5304B021"/>
    <w:rsid w:val="5343EF31"/>
    <w:rsid w:val="5351E80B"/>
    <w:rsid w:val="5356DD0E"/>
    <w:rsid w:val="53939532"/>
    <w:rsid w:val="53EF0D55"/>
    <w:rsid w:val="543FD9BC"/>
    <w:rsid w:val="546B08BC"/>
    <w:rsid w:val="549514B4"/>
    <w:rsid w:val="54E548BD"/>
    <w:rsid w:val="54FBCFA9"/>
    <w:rsid w:val="55B1FE45"/>
    <w:rsid w:val="55BB2147"/>
    <w:rsid w:val="55CF02CD"/>
    <w:rsid w:val="5629E703"/>
    <w:rsid w:val="562E2193"/>
    <w:rsid w:val="56348B7D"/>
    <w:rsid w:val="56849A5B"/>
    <w:rsid w:val="56D7AACC"/>
    <w:rsid w:val="57A79DCB"/>
    <w:rsid w:val="57B5B819"/>
    <w:rsid w:val="57FCB646"/>
    <w:rsid w:val="584D492C"/>
    <w:rsid w:val="596451B0"/>
    <w:rsid w:val="59D4A5C0"/>
    <w:rsid w:val="59E17B16"/>
    <w:rsid w:val="5A71DCD0"/>
    <w:rsid w:val="5A768063"/>
    <w:rsid w:val="5A7A5FD1"/>
    <w:rsid w:val="5B0AC494"/>
    <w:rsid w:val="5B412025"/>
    <w:rsid w:val="5B961F05"/>
    <w:rsid w:val="5B9B1887"/>
    <w:rsid w:val="5BCE1CFE"/>
    <w:rsid w:val="5C263C78"/>
    <w:rsid w:val="5C608885"/>
    <w:rsid w:val="5C9E57BC"/>
    <w:rsid w:val="5CC19668"/>
    <w:rsid w:val="5D91B77B"/>
    <w:rsid w:val="5DB7FD6D"/>
    <w:rsid w:val="5DCE1370"/>
    <w:rsid w:val="5E585C77"/>
    <w:rsid w:val="5E85DE64"/>
    <w:rsid w:val="5E983880"/>
    <w:rsid w:val="5EA8036F"/>
    <w:rsid w:val="5EDE355F"/>
    <w:rsid w:val="5EFBF465"/>
    <w:rsid w:val="5F5ECA40"/>
    <w:rsid w:val="5F75E513"/>
    <w:rsid w:val="5F77F971"/>
    <w:rsid w:val="5F871FEA"/>
    <w:rsid w:val="5F8A79E9"/>
    <w:rsid w:val="5FB26C50"/>
    <w:rsid w:val="60F5E60A"/>
    <w:rsid w:val="60F825B3"/>
    <w:rsid w:val="60F9CD99"/>
    <w:rsid w:val="6120301C"/>
    <w:rsid w:val="6125299C"/>
    <w:rsid w:val="61375F19"/>
    <w:rsid w:val="615E390C"/>
    <w:rsid w:val="61E873DF"/>
    <w:rsid w:val="6252A303"/>
    <w:rsid w:val="62A07002"/>
    <w:rsid w:val="62BF6318"/>
    <w:rsid w:val="62C21AAB"/>
    <w:rsid w:val="62C9999E"/>
    <w:rsid w:val="62DD77CE"/>
    <w:rsid w:val="62E7131C"/>
    <w:rsid w:val="632BA40D"/>
    <w:rsid w:val="633BE8D3"/>
    <w:rsid w:val="633E7CA6"/>
    <w:rsid w:val="6361A9F0"/>
    <w:rsid w:val="63EEB3E4"/>
    <w:rsid w:val="64080B00"/>
    <w:rsid w:val="64E6A2B8"/>
    <w:rsid w:val="64F3E06D"/>
    <w:rsid w:val="650B2098"/>
    <w:rsid w:val="654F1898"/>
    <w:rsid w:val="6581758A"/>
    <w:rsid w:val="65EB3E16"/>
    <w:rsid w:val="66245B0F"/>
    <w:rsid w:val="66761D68"/>
    <w:rsid w:val="6686A823"/>
    <w:rsid w:val="6695408D"/>
    <w:rsid w:val="66A57AE3"/>
    <w:rsid w:val="6715E3BE"/>
    <w:rsid w:val="67376893"/>
    <w:rsid w:val="677C6371"/>
    <w:rsid w:val="678BDCC6"/>
    <w:rsid w:val="67A455D8"/>
    <w:rsid w:val="67BC9EC1"/>
    <w:rsid w:val="67C4CF70"/>
    <w:rsid w:val="67EBE72E"/>
    <w:rsid w:val="680F59F6"/>
    <w:rsid w:val="68273366"/>
    <w:rsid w:val="68BF3E1C"/>
    <w:rsid w:val="68BFDC10"/>
    <w:rsid w:val="68F3BF95"/>
    <w:rsid w:val="694F9BA5"/>
    <w:rsid w:val="69542ADE"/>
    <w:rsid w:val="699997D6"/>
    <w:rsid w:val="69A9D0D9"/>
    <w:rsid w:val="69CC195B"/>
    <w:rsid w:val="6A95AD10"/>
    <w:rsid w:val="6A9F38C7"/>
    <w:rsid w:val="6B65AF24"/>
    <w:rsid w:val="6B6B0F77"/>
    <w:rsid w:val="6B9A5F46"/>
    <w:rsid w:val="6C03DF1D"/>
    <w:rsid w:val="6C36EB58"/>
    <w:rsid w:val="6C43A619"/>
    <w:rsid w:val="6C4DE226"/>
    <w:rsid w:val="6C8DA00A"/>
    <w:rsid w:val="6CA91420"/>
    <w:rsid w:val="6D1C21C6"/>
    <w:rsid w:val="6D72CAB0"/>
    <w:rsid w:val="6D94BE32"/>
    <w:rsid w:val="6DB3ECD0"/>
    <w:rsid w:val="6DD014CF"/>
    <w:rsid w:val="6DF2732A"/>
    <w:rsid w:val="6E3115D7"/>
    <w:rsid w:val="6E44E481"/>
    <w:rsid w:val="6E6C68E4"/>
    <w:rsid w:val="6E97B2BA"/>
    <w:rsid w:val="6E9D7BEB"/>
    <w:rsid w:val="6EB9A62A"/>
    <w:rsid w:val="6F075A4F"/>
    <w:rsid w:val="6F148BBE"/>
    <w:rsid w:val="6F54F61E"/>
    <w:rsid w:val="6F8C08DD"/>
    <w:rsid w:val="6FA09DB3"/>
    <w:rsid w:val="6FA79483"/>
    <w:rsid w:val="6FAF67BD"/>
    <w:rsid w:val="6FCB3D55"/>
    <w:rsid w:val="6FE1B77C"/>
    <w:rsid w:val="70146C5D"/>
    <w:rsid w:val="707FEAD2"/>
    <w:rsid w:val="70B3D245"/>
    <w:rsid w:val="70ECCDE6"/>
    <w:rsid w:val="70F7960E"/>
    <w:rsid w:val="70FC4374"/>
    <w:rsid w:val="71419FC3"/>
    <w:rsid w:val="71E97F8C"/>
    <w:rsid w:val="71E99948"/>
    <w:rsid w:val="72AE929D"/>
    <w:rsid w:val="72D83E75"/>
    <w:rsid w:val="7351197E"/>
    <w:rsid w:val="73EE917A"/>
    <w:rsid w:val="742EDB89"/>
    <w:rsid w:val="744A62FE"/>
    <w:rsid w:val="745F7A00"/>
    <w:rsid w:val="74D43B94"/>
    <w:rsid w:val="7514B4DB"/>
    <w:rsid w:val="753A1496"/>
    <w:rsid w:val="75BB48FD"/>
    <w:rsid w:val="75E6335F"/>
    <w:rsid w:val="75F6B6DA"/>
    <w:rsid w:val="761B7FDC"/>
    <w:rsid w:val="76269633"/>
    <w:rsid w:val="763E3543"/>
    <w:rsid w:val="766F3FB2"/>
    <w:rsid w:val="76ADC21E"/>
    <w:rsid w:val="76CDE48E"/>
    <w:rsid w:val="77126C34"/>
    <w:rsid w:val="7753644A"/>
    <w:rsid w:val="7765F937"/>
    <w:rsid w:val="7768DB63"/>
    <w:rsid w:val="77971AC2"/>
    <w:rsid w:val="783CBF28"/>
    <w:rsid w:val="786E3D35"/>
    <w:rsid w:val="78B8E71E"/>
    <w:rsid w:val="78D20252"/>
    <w:rsid w:val="7975D605"/>
    <w:rsid w:val="797A29AE"/>
    <w:rsid w:val="79DC4BF0"/>
    <w:rsid w:val="7AD21583"/>
    <w:rsid w:val="7AD7DBC6"/>
    <w:rsid w:val="7B3995AC"/>
    <w:rsid w:val="7BA9561A"/>
    <w:rsid w:val="7BAB9202"/>
    <w:rsid w:val="7BC27E77"/>
    <w:rsid w:val="7BCBEFE2"/>
    <w:rsid w:val="7BEFF6D7"/>
    <w:rsid w:val="7C176D7E"/>
    <w:rsid w:val="7CEB4B5B"/>
    <w:rsid w:val="7D45267B"/>
    <w:rsid w:val="7D485D79"/>
    <w:rsid w:val="7D59BB51"/>
    <w:rsid w:val="7D5B76AF"/>
    <w:rsid w:val="7D91B99F"/>
    <w:rsid w:val="7DB33DDF"/>
    <w:rsid w:val="7DBA1B8B"/>
    <w:rsid w:val="7E065C46"/>
    <w:rsid w:val="7E1E40B6"/>
    <w:rsid w:val="7E8D32D0"/>
    <w:rsid w:val="7E8E2988"/>
    <w:rsid w:val="7EDB2191"/>
    <w:rsid w:val="7EE900F5"/>
    <w:rsid w:val="7EF231B3"/>
    <w:rsid w:val="7F76728D"/>
    <w:rsid w:val="7F9D9920"/>
    <w:rsid w:val="7FE51789"/>
    <w:rsid w:val="7FF20FF6"/>
    <w:rsid w:val="7FF71C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59CA8"/>
  <w15:docId w15:val="{85B323A2-BB50-403B-AC4D-475AA790E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8F5902"/>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b/>
      <w:color w:val="CE5C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b/>
      <w:color w:val="204A87"/>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204A87"/>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040507"/>
    <w:pPr>
      <w:tabs>
        <w:tab w:val="right" w:leader="dot" w:pos="9396"/>
      </w:tabs>
      <w:spacing w:after="100"/>
      <w:ind w:left="240"/>
    </w:pPr>
  </w:style>
  <w:style w:type="paragraph" w:styleId="Revision">
    <w:name w:val="Revision"/>
    <w:hidden/>
    <w:rsid w:val="00A2045B"/>
    <w:pPr>
      <w:spacing w:after="0"/>
    </w:pPr>
  </w:style>
  <w:style w:type="character" w:styleId="CommentReference">
    <w:name w:val="annotation reference"/>
    <w:basedOn w:val="DefaultParagraphFont"/>
    <w:rsid w:val="00235B4D"/>
    <w:rPr>
      <w:sz w:val="16"/>
      <w:szCs w:val="16"/>
    </w:rPr>
  </w:style>
  <w:style w:type="paragraph" w:styleId="CommentText">
    <w:name w:val="annotation text"/>
    <w:basedOn w:val="Normal"/>
    <w:link w:val="CommentTextChar"/>
    <w:rsid w:val="00235B4D"/>
    <w:rPr>
      <w:sz w:val="20"/>
      <w:szCs w:val="20"/>
    </w:rPr>
  </w:style>
  <w:style w:type="character" w:styleId="CommentTextChar" w:customStyle="1">
    <w:name w:val="Comment Text Char"/>
    <w:basedOn w:val="DefaultParagraphFont"/>
    <w:link w:val="CommentText"/>
    <w:rsid w:val="00235B4D"/>
    <w:rPr>
      <w:sz w:val="20"/>
      <w:szCs w:val="20"/>
    </w:rPr>
  </w:style>
  <w:style w:type="paragraph" w:styleId="CommentSubject">
    <w:name w:val="annotation subject"/>
    <w:basedOn w:val="CommentText"/>
    <w:next w:val="CommentText"/>
    <w:link w:val="CommentSubjectChar"/>
    <w:rsid w:val="00235B4D"/>
    <w:rPr>
      <w:b/>
      <w:bCs/>
    </w:rPr>
  </w:style>
  <w:style w:type="character" w:styleId="CommentSubjectChar" w:customStyle="1">
    <w:name w:val="Comment Subject Char"/>
    <w:basedOn w:val="CommentTextChar"/>
    <w:link w:val="CommentSubject"/>
    <w:rsid w:val="00235B4D"/>
    <w:rPr>
      <w:b/>
      <w:bCs/>
      <w:sz w:val="20"/>
      <w:szCs w:val="20"/>
    </w:rPr>
  </w:style>
  <w:style w:type="character" w:styleId="BodyTextChar" w:customStyle="1">
    <w:name w:val="Body Text Char"/>
    <w:basedOn w:val="DefaultParagraphFont"/>
    <w:link w:val="BodyText"/>
    <w:rsid w:val="0038185F"/>
  </w:style>
  <w:style w:type="character" w:styleId="normaltextrun" w:customStyle="1">
    <w:name w:val="normaltextrun"/>
    <w:basedOn w:val="DefaultParagraphFont"/>
    <w:uiPriority w:val="1"/>
    <w:rsid w:val="47D401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image" Target="media/image16.png" Id="rId26" /><Relationship Type="http://schemas.openxmlformats.org/officeDocument/2006/relationships/customXml" Target="../customXml/item3.xml" Id="rId3" /><Relationship Type="http://schemas.openxmlformats.org/officeDocument/2006/relationships/image" Target="media/image11.png" Id="rId21" /><Relationship Type="http://schemas.openxmlformats.org/officeDocument/2006/relationships/theme" Target="theme/theme1.xml" Id="rId34"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image" Target="media/image15.png" Id="rId25" /><Relationship Type="http://schemas.openxmlformats.org/officeDocument/2006/relationships/fontTable" Target="fontTable.xml" Id="rId33"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image" Target="media/image10.png" Id="rId20" /><Relationship Type="http://schemas.openxmlformats.org/officeDocument/2006/relationships/image" Target="media/image19.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14.png" Id="rId24" /><Relationship Type="http://schemas.openxmlformats.org/officeDocument/2006/relationships/image" Target="media/image22.png" Id="rId32"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image" Target="media/image13.png" Id="rId23" /><Relationship Type="http://schemas.openxmlformats.org/officeDocument/2006/relationships/image" Target="media/image18.png" Id="rId28" /><Relationship Type="http://schemas.openxmlformats.org/officeDocument/2006/relationships/endnotes" Target="endnotes.xml" Id="rId10" /><Relationship Type="http://schemas.openxmlformats.org/officeDocument/2006/relationships/image" Target="media/image9.png" Id="rId19" /><Relationship Type="http://schemas.openxmlformats.org/officeDocument/2006/relationships/image" Target="media/image21.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image" Target="media/image12.png" Id="rId22" /><Relationship Type="http://schemas.openxmlformats.org/officeDocument/2006/relationships/image" Target="media/image17.png" Id="rId27" /><Relationship Type="http://schemas.openxmlformats.org/officeDocument/2006/relationships/image" Target="media/image20.png" Id="rId30" /><Relationship Type="http://schemas.microsoft.com/office/2020/10/relationships/intelligence" Target="intelligence2.xml" Id="rId35" /><Relationship Type="http://schemas.openxmlformats.org/officeDocument/2006/relationships/webSettings" Target="webSettings.xml" Id="rId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1a8ab0-3cc0-4425-a958-c1276a15a3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16651ADF2BBC14CBE1AE16F29150C97" ma:contentTypeVersion="9" ma:contentTypeDescription="Create a new document." ma:contentTypeScope="" ma:versionID="74331db73c6eb7672e60f4350dd0ac11">
  <xsd:schema xmlns:xsd="http://www.w3.org/2001/XMLSchema" xmlns:xs="http://www.w3.org/2001/XMLSchema" xmlns:p="http://schemas.microsoft.com/office/2006/metadata/properties" xmlns:ns2="5c1a8ab0-3cc0-4425-a958-c1276a15a352" targetNamespace="http://schemas.microsoft.com/office/2006/metadata/properties" ma:root="true" ma:fieldsID="7e319f4e959e1a53e46cad7809a5c89d" ns2:_="">
    <xsd:import namespace="5c1a8ab0-3cc0-4425-a958-c1276a15a3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1a8ab0-3cc0-4425-a958-c1276a15a3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b077af7-eccc-41ba-8726-6d08c81cb05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DC2019-229E-45BA-885F-B66D9B163E1F}">
  <ds:schemaRefs>
    <ds:schemaRef ds:uri="http://schemas.openxmlformats.org/officeDocument/2006/bibliography"/>
  </ds:schemaRefs>
</ds:datastoreItem>
</file>

<file path=customXml/itemProps2.xml><?xml version="1.0" encoding="utf-8"?>
<ds:datastoreItem xmlns:ds="http://schemas.openxmlformats.org/officeDocument/2006/customXml" ds:itemID="{335483E8-04E6-4806-874D-D99FC8F1CAFC}">
  <ds:schemaRefs>
    <ds:schemaRef ds:uri="http://schemas.microsoft.com/office/2006/metadata/properties"/>
    <ds:schemaRef ds:uri="http://schemas.microsoft.com/office/infopath/2007/PartnerControls"/>
    <ds:schemaRef ds:uri="5c1a8ab0-3cc0-4425-a958-c1276a15a352"/>
  </ds:schemaRefs>
</ds:datastoreItem>
</file>

<file path=customXml/itemProps3.xml><?xml version="1.0" encoding="utf-8"?>
<ds:datastoreItem xmlns:ds="http://schemas.openxmlformats.org/officeDocument/2006/customXml" ds:itemID="{358F4543-9944-40B5-9960-00E2BADD8D38}">
  <ds:schemaRefs>
    <ds:schemaRef ds:uri="http://schemas.microsoft.com/sharepoint/v3/contenttype/forms"/>
  </ds:schemaRefs>
</ds:datastoreItem>
</file>

<file path=customXml/itemProps4.xml><?xml version="1.0" encoding="utf-8"?>
<ds:datastoreItem xmlns:ds="http://schemas.openxmlformats.org/officeDocument/2006/customXml" ds:itemID="{999412C0-D393-448B-8896-BAAC41BF8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1a8ab0-3cc0-4425-a958-c1276a15a3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peSpe manual outline</dc:title>
  <dc:creator>Manousou, E. (Eleni)</dc:creator>
  <keywords/>
  <lastModifiedBy>Eijnatten, A.L. van (Bram)</lastModifiedBy>
  <revision>8</revision>
  <dcterms:created xsi:type="dcterms:W3CDTF">2024-02-19T15:22:00.0000000Z</dcterms:created>
  <dcterms:modified xsi:type="dcterms:W3CDTF">2024-05-30T09:11:12.79581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D16651ADF2BBC14CBE1AE16F29150C97</vt:lpwstr>
  </property>
  <property fmtid="{D5CDD505-2E9C-101B-9397-08002B2CF9AE}" pid="4" name="MediaServiceImageTags">
    <vt:lpwstr/>
  </property>
</Properties>
</file>